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69F2" w14:textId="77777777" w:rsidR="001C1A85" w:rsidRPr="00E216F1" w:rsidRDefault="001C1A85" w:rsidP="00E216F1">
      <w:pPr>
        <w:jc w:val="center"/>
        <w:rPr>
          <w:b/>
          <w:bCs/>
        </w:rPr>
      </w:pPr>
      <w:r w:rsidRPr="00E216F1">
        <w:rPr>
          <w:b/>
          <w:bCs/>
        </w:rPr>
        <w:t>Evaluating Generative AI for Regulated Enterprise Environments</w:t>
      </w:r>
    </w:p>
    <w:p w14:paraId="783DD74E" w14:textId="77777777" w:rsidR="001C1A85" w:rsidRPr="00887A22" w:rsidRDefault="001C1A85" w:rsidP="00E216F1">
      <w:pPr>
        <w:ind w:firstLine="0"/>
      </w:pPr>
    </w:p>
    <w:p w14:paraId="7779C8B0" w14:textId="77777777" w:rsidR="001C1A85" w:rsidRPr="00887A22" w:rsidRDefault="001C1A85" w:rsidP="00E216F1">
      <w:pPr>
        <w:jc w:val="center"/>
      </w:pPr>
    </w:p>
    <w:p w14:paraId="3F3F6653" w14:textId="5F878053" w:rsidR="001C1A85" w:rsidRPr="00887A22" w:rsidRDefault="001C1A85" w:rsidP="00E216F1">
      <w:pPr>
        <w:ind w:firstLine="0"/>
        <w:jc w:val="center"/>
      </w:pPr>
      <w:r w:rsidRPr="00887A22">
        <w:t>Submitted to Northcentral University</w:t>
      </w:r>
    </w:p>
    <w:p w14:paraId="479AC26F" w14:textId="41FE9ADA" w:rsidR="001C1A85" w:rsidRPr="00887A22" w:rsidRDefault="001C1A85" w:rsidP="00E216F1">
      <w:pPr>
        <w:ind w:firstLine="0"/>
        <w:jc w:val="center"/>
      </w:pPr>
      <w:r w:rsidRPr="00887A22">
        <w:t xml:space="preserve">School of </w:t>
      </w:r>
      <w:r>
        <w:t>Computer Science</w:t>
      </w:r>
    </w:p>
    <w:p w14:paraId="0CBF7D01" w14:textId="16CC9862" w:rsidR="001C1A85" w:rsidRPr="00887A22" w:rsidRDefault="001C1A85" w:rsidP="00E216F1">
      <w:pPr>
        <w:ind w:firstLine="0"/>
        <w:jc w:val="center"/>
      </w:pPr>
      <w:r w:rsidRPr="00887A22">
        <w:t>in Partial Fulfillment of the</w:t>
      </w:r>
    </w:p>
    <w:p w14:paraId="7A00D72C" w14:textId="3AA63F06" w:rsidR="001C1A85" w:rsidRPr="00887A22" w:rsidRDefault="001C1A85" w:rsidP="00E216F1">
      <w:pPr>
        <w:ind w:firstLine="0"/>
        <w:jc w:val="center"/>
      </w:pPr>
      <w:r w:rsidRPr="00887A22">
        <w:t>Requirements for the Degree of</w:t>
      </w:r>
    </w:p>
    <w:p w14:paraId="0D4BB716" w14:textId="77777777" w:rsidR="001C1A85" w:rsidRPr="00887A22" w:rsidRDefault="001C1A85" w:rsidP="00E216F1">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0AF0FBF" w14:textId="77777777" w:rsidR="001C1A85" w:rsidRPr="00887A22" w:rsidRDefault="001C1A85" w:rsidP="00E216F1">
      <w:pPr>
        <w:ind w:firstLine="0"/>
      </w:pPr>
    </w:p>
    <w:p w14:paraId="46FBEFF9" w14:textId="77777777" w:rsidR="001C1A85" w:rsidRPr="00887A22" w:rsidRDefault="001C1A85" w:rsidP="00E216F1">
      <w:pPr>
        <w:jc w:val="center"/>
      </w:pPr>
    </w:p>
    <w:p w14:paraId="4A31F847" w14:textId="77777777" w:rsidR="001C1A85" w:rsidRPr="00887A22" w:rsidRDefault="001C1A85" w:rsidP="00E216F1">
      <w:pPr>
        <w:ind w:firstLine="0"/>
        <w:jc w:val="center"/>
      </w:pPr>
      <w:r w:rsidRPr="00887A22">
        <w:t>by</w:t>
      </w:r>
    </w:p>
    <w:p w14:paraId="7A0E86F1" w14:textId="77777777" w:rsidR="001C1A85" w:rsidRPr="00887A22" w:rsidRDefault="001C1A85" w:rsidP="00E216F1">
      <w:pPr>
        <w:jc w:val="center"/>
      </w:pPr>
    </w:p>
    <w:p w14:paraId="391B9295" w14:textId="6C52D5E7" w:rsidR="001C1A85" w:rsidRPr="00887A22" w:rsidRDefault="001C1A85" w:rsidP="00E216F1">
      <w:pPr>
        <w:ind w:firstLine="0"/>
        <w:jc w:val="center"/>
      </w:pPr>
      <w:r>
        <w:t>Nate Bachmeier</w:t>
      </w:r>
    </w:p>
    <w:p w14:paraId="0574FC9B" w14:textId="77777777" w:rsidR="001C1A85" w:rsidRPr="00887A22" w:rsidRDefault="001C1A85" w:rsidP="00E216F1">
      <w:pPr>
        <w:ind w:firstLine="0"/>
      </w:pPr>
    </w:p>
    <w:p w14:paraId="740B73A3" w14:textId="77777777" w:rsidR="001C1A85" w:rsidRPr="00887A22" w:rsidRDefault="001C1A85" w:rsidP="00E216F1"/>
    <w:p w14:paraId="7660304B" w14:textId="77777777" w:rsidR="001C1A85" w:rsidRPr="00887A22" w:rsidRDefault="001C1A85" w:rsidP="00E216F1"/>
    <w:p w14:paraId="6329A5A7" w14:textId="77777777" w:rsidR="001C1A85" w:rsidRPr="00887A22" w:rsidRDefault="001C1A85" w:rsidP="00E216F1">
      <w:pPr>
        <w:ind w:firstLine="0"/>
        <w:jc w:val="center"/>
      </w:pPr>
      <w:r>
        <w:t>La Jolla</w:t>
      </w:r>
      <w:r w:rsidRPr="00887A22">
        <w:t>, California</w:t>
      </w:r>
    </w:p>
    <w:p w14:paraId="4FC4F3F9" w14:textId="77777777" w:rsidR="001C1A85" w:rsidRPr="00887A22" w:rsidRDefault="001C1A85" w:rsidP="00E216F1">
      <w:pPr>
        <w:jc w:val="center"/>
      </w:pPr>
    </w:p>
    <w:p w14:paraId="51D07E68" w14:textId="77777777" w:rsidR="001C1A85" w:rsidRDefault="001C1A85" w:rsidP="00E216F1">
      <w:pPr>
        <w:ind w:firstLine="0"/>
        <w:jc w:val="center"/>
      </w:pPr>
      <w:r>
        <w:t>June</w:t>
      </w:r>
      <w:r w:rsidRPr="00887A22">
        <w:t xml:space="preserve"> </w:t>
      </w:r>
      <w:r>
        <w:t>2023</w:t>
      </w:r>
    </w:p>
    <w:p w14:paraId="4B6CE92F" w14:textId="77777777" w:rsidR="00A82120" w:rsidRPr="00887A22" w:rsidRDefault="00A82120" w:rsidP="00E216F1"/>
    <w:p w14:paraId="1992F705" w14:textId="3169B64A" w:rsidR="00A82120" w:rsidRDefault="00A82120" w:rsidP="00E216F1"/>
    <w:p w14:paraId="3F8312B2" w14:textId="6608E44D" w:rsidR="00A82120" w:rsidRDefault="00A82120" w:rsidP="00E216F1"/>
    <w:p w14:paraId="7E2B5C39" w14:textId="77777777" w:rsidR="00A82120" w:rsidRPr="00A82120" w:rsidRDefault="00A82120" w:rsidP="00E216F1">
      <w:pPr>
        <w:sectPr w:rsidR="00A82120"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E216F1">
      <w:commentRangeStart w:id="1"/>
      <w:r w:rsidRPr="00297371">
        <w:lastRenderedPageBreak/>
        <w:t>Abstract</w:t>
      </w:r>
      <w:commentRangeEnd w:id="1"/>
      <w:r w:rsidR="00DC70D7" w:rsidRPr="00297371">
        <w:rPr>
          <w:rStyle w:val="CommentReference"/>
          <w:rFonts w:cs="Arial"/>
          <w:b/>
          <w:bCs/>
          <w:szCs w:val="20"/>
        </w:rPr>
        <w:commentReference w:id="1"/>
      </w:r>
    </w:p>
    <w:p w14:paraId="5CBD119F" w14:textId="77777777" w:rsidR="00887A22" w:rsidRPr="00887A22" w:rsidRDefault="00887A22" w:rsidP="00E216F1"/>
    <w:p w14:paraId="5C59DE7F" w14:textId="77777777" w:rsidR="00887A22" w:rsidRPr="00887A22" w:rsidRDefault="00887A22" w:rsidP="00E216F1">
      <w:commentRangeStart w:id="2"/>
      <w:r w:rsidRPr="00887A22">
        <w:t>Begin</w:t>
      </w:r>
      <w:commentRangeEnd w:id="2"/>
      <w:r w:rsidR="00D96395">
        <w:rPr>
          <w:rStyle w:val="CommentReference"/>
          <w:rFonts w:cs="Arial"/>
          <w:szCs w:val="20"/>
        </w:rPr>
        <w:commentReference w:id="2"/>
      </w:r>
      <w:r w:rsidRPr="00887A22">
        <w:t xml:space="preserve"> writing here…</w:t>
      </w:r>
    </w:p>
    <w:p w14:paraId="7EB990E4" w14:textId="77777777" w:rsidR="00887A22" w:rsidRPr="00887A22" w:rsidRDefault="00887A22" w:rsidP="00E216F1">
      <w:r w:rsidRPr="00887A22">
        <w:t>Checklist:</w:t>
      </w:r>
    </w:p>
    <w:p w14:paraId="2FF8641B" w14:textId="77777777" w:rsidR="00887A22" w:rsidRPr="00887A22" w:rsidRDefault="00000000" w:rsidP="00E216F1">
      <w:sdt>
        <w:sdtPr>
          <w:id w:val="19199016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introduce the study topic, state the research problem, and describe who or what is impacted by this problem.</w:t>
      </w:r>
    </w:p>
    <w:p w14:paraId="67251B3A" w14:textId="77777777" w:rsidR="00887A22" w:rsidRPr="00887A22" w:rsidRDefault="00000000" w:rsidP="00E216F1">
      <w:sdt>
        <w:sdtPr>
          <w:id w:val="-11020255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articulate the study purpose and guiding theoretical or conceptual framework of the study.</w:t>
      </w:r>
    </w:p>
    <w:p w14:paraId="15925B7C" w14:textId="77777777" w:rsidR="00887A22" w:rsidRPr="00887A22" w:rsidRDefault="00000000" w:rsidP="00E216F1">
      <w:sdt>
        <w:sdtPr>
          <w:id w:val="1662159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details about the research methodology, participants, questions, design, procedures, and analysis.</w:t>
      </w:r>
    </w:p>
    <w:p w14:paraId="2ACC6E9A" w14:textId="77777777" w:rsidR="00887A22" w:rsidRPr="00887A22" w:rsidRDefault="00000000" w:rsidP="00E216F1">
      <w:sdt>
        <w:sdtPr>
          <w:id w:val="-195548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present the results in relation to the research questions. </w:t>
      </w:r>
    </w:p>
    <w:p w14:paraId="7FBBD984" w14:textId="77777777" w:rsidR="00887A22" w:rsidRPr="00887A22" w:rsidRDefault="00000000" w:rsidP="00E216F1">
      <w:sdt>
        <w:sdtPr>
          <w:id w:val="99684366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tate the conclusions to include both the potential implications of the </w:t>
      </w:r>
      <w:proofErr w:type="gramStart"/>
      <w:r w:rsidR="00887A22" w:rsidRPr="00887A22">
        <w:t>results on</w:t>
      </w:r>
      <w:proofErr w:type="gramEnd"/>
      <w:r w:rsidR="00887A22" w:rsidRPr="00887A22">
        <w:t xml:space="preserve"> and the recommendations for future research and practice.</w:t>
      </w:r>
    </w:p>
    <w:p w14:paraId="64949968" w14:textId="28670388" w:rsidR="00887A22" w:rsidRPr="00887A22" w:rsidRDefault="00000000" w:rsidP="00E216F1">
      <w:sdt>
        <w:sdtPr>
          <w:id w:val="-19865396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include citations and abbreviations or acronyms, except those noted as exceptions by the American Psychological Association (APA). </w:t>
      </w:r>
    </w:p>
    <w:p w14:paraId="33CE1FBF" w14:textId="77777777" w:rsidR="00887A22" w:rsidRPr="00887A22" w:rsidRDefault="00000000" w:rsidP="00E216F1">
      <w:sdt>
        <w:sdtPr>
          <w:id w:val="111255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350 words. Strive for one page.</w:t>
      </w:r>
    </w:p>
    <w:p w14:paraId="05A4AA9F" w14:textId="77777777" w:rsidR="00887A22" w:rsidRPr="00887A22" w:rsidRDefault="00887A22" w:rsidP="00E216F1"/>
    <w:p w14:paraId="39C5F41C" w14:textId="0B07C5E0" w:rsidR="00887A22" w:rsidRPr="00887A22" w:rsidRDefault="00887A22" w:rsidP="00E216F1">
      <w:r w:rsidRPr="00887A22">
        <w:br w:type="page"/>
      </w:r>
    </w:p>
    <w:p w14:paraId="7A329914" w14:textId="77777777" w:rsidR="00887A22" w:rsidRPr="00D00B18" w:rsidRDefault="00887A22" w:rsidP="00E216F1">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1163BA7" w14:textId="385CF6D5" w:rsidR="00716C58" w:rsidRDefault="00D41F7B" w:rsidP="00E216F1">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000000" w:rsidP="00E216F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000000" w:rsidP="00E216F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000000" w:rsidP="00E216F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000000" w:rsidP="00E216F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000000" w:rsidP="00E216F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000000" w:rsidP="00E216F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000000" w:rsidP="00E216F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000000" w:rsidP="00E216F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000000" w:rsidP="00E216F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000000" w:rsidP="00E216F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000000" w:rsidP="00E216F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000000" w:rsidP="00E216F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000000" w:rsidP="00E216F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000000" w:rsidP="00E216F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000000" w:rsidP="00E216F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000000" w:rsidP="00E216F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000000" w:rsidP="00E216F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000000" w:rsidP="00E216F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000000" w:rsidP="00E216F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000000" w:rsidP="00E216F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000000" w:rsidP="00E216F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000000" w:rsidP="00E216F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000000" w:rsidP="00E216F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000000" w:rsidP="00E216F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000000" w:rsidP="00E216F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000000" w:rsidP="00E216F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000000" w:rsidP="00E216F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000000" w:rsidP="00E216F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000000" w:rsidP="00E216F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000000" w:rsidP="00E216F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000000" w:rsidP="00E216F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000000" w:rsidP="00E216F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000000" w:rsidP="00E216F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000000" w:rsidP="00E216F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000000" w:rsidP="00E216F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000000" w:rsidP="00E216F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000000" w:rsidP="00E216F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000000" w:rsidP="00E216F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E216F1">
      <w:r>
        <w:fldChar w:fldCharType="end"/>
      </w:r>
      <w:r w:rsidR="00A82120">
        <w:br w:type="page"/>
      </w:r>
    </w:p>
    <w:p w14:paraId="1371A8D3" w14:textId="27C44BB7" w:rsidR="00887A22" w:rsidRPr="00D00B18" w:rsidRDefault="00887A22" w:rsidP="00E216F1">
      <w:commentRangeStart w:id="11"/>
      <w:commentRangeStart w:id="12"/>
      <w:r w:rsidRPr="00D00B18">
        <w:lastRenderedPageBreak/>
        <w:t>List of Tables</w:t>
      </w:r>
      <w:bookmarkEnd w:id="10"/>
      <w:commentRangeEnd w:id="11"/>
      <w:r w:rsidR="00D96395" w:rsidRPr="00D00B18">
        <w:rPr>
          <w:rStyle w:val="CommentReference"/>
          <w:rFonts w:cs="Arial"/>
          <w:b/>
          <w:bCs/>
          <w:szCs w:val="20"/>
        </w:rPr>
        <w:commentReference w:id="11"/>
      </w:r>
      <w:commentRangeEnd w:id="12"/>
      <w:r w:rsidR="000245AE" w:rsidRPr="00D00B18">
        <w:rPr>
          <w:rStyle w:val="CommentReference"/>
          <w:rFonts w:cs="Arial"/>
          <w:b/>
          <w:bCs/>
          <w:szCs w:val="20"/>
        </w:rPr>
        <w:commentReference w:id="12"/>
      </w:r>
    </w:p>
    <w:p w14:paraId="0A667242" w14:textId="77777777" w:rsidR="00887A22" w:rsidRPr="00887A22" w:rsidRDefault="00887A22" w:rsidP="00E216F1"/>
    <w:p w14:paraId="173A0C05" w14:textId="77777777" w:rsidR="00887A22" w:rsidRPr="00887A22" w:rsidRDefault="00887A22" w:rsidP="00E216F1">
      <w:r w:rsidRPr="00887A22">
        <w:t xml:space="preserve">Begin list of tables here… </w:t>
      </w:r>
    </w:p>
    <w:p w14:paraId="28EBDE94" w14:textId="77777777" w:rsidR="00887A22" w:rsidRPr="00D00B18" w:rsidRDefault="00887A22" w:rsidP="00E216F1">
      <w:bookmarkStart w:id="13" w:name="_Toc251423628"/>
      <w:r w:rsidRPr="00887A22">
        <w:rPr>
          <w:rFonts w:cs="Arial"/>
        </w:rPr>
        <w:br w:type="page"/>
      </w:r>
      <w:commentRangeStart w:id="14"/>
      <w:commentRangeStart w:id="15"/>
      <w:r w:rsidRPr="00D00B18">
        <w:lastRenderedPageBreak/>
        <w:t>List of Figures</w:t>
      </w:r>
      <w:bookmarkEnd w:id="13"/>
      <w:commentRangeEnd w:id="14"/>
      <w:r w:rsidR="00D96395" w:rsidRPr="00D00B18">
        <w:rPr>
          <w:rStyle w:val="CommentReference"/>
          <w:rFonts w:cs="Arial"/>
          <w:b/>
          <w:bCs/>
          <w:szCs w:val="20"/>
        </w:rPr>
        <w:commentReference w:id="14"/>
      </w:r>
      <w:commentRangeEnd w:id="15"/>
      <w:r w:rsidR="00674290" w:rsidRPr="00D00B18">
        <w:rPr>
          <w:rStyle w:val="CommentReference"/>
          <w:rFonts w:cs="Arial"/>
          <w:b/>
          <w:bCs/>
          <w:szCs w:val="20"/>
        </w:rPr>
        <w:commentReference w:id="15"/>
      </w:r>
    </w:p>
    <w:p w14:paraId="7BC6A788" w14:textId="77777777" w:rsidR="00887A22" w:rsidRPr="00887A22" w:rsidRDefault="00887A22" w:rsidP="00E216F1"/>
    <w:p w14:paraId="0F160F76" w14:textId="77777777" w:rsidR="00887A22" w:rsidRPr="00887A22" w:rsidRDefault="00887A22" w:rsidP="00E216F1">
      <w:r w:rsidRPr="00887A22">
        <w:t>Begin list of figures here…</w:t>
      </w:r>
    </w:p>
    <w:p w14:paraId="5C5BC981" w14:textId="77777777" w:rsidR="00887A22" w:rsidRPr="00887A22" w:rsidRDefault="00887A22" w:rsidP="00E216F1"/>
    <w:p w14:paraId="484E3713" w14:textId="08833BAB" w:rsidR="00887A22" w:rsidRDefault="00887A22" w:rsidP="00E216F1"/>
    <w:p w14:paraId="2D94CA2B" w14:textId="77777777" w:rsidR="00A82120" w:rsidRPr="00887A22" w:rsidRDefault="00A82120" w:rsidP="00E216F1"/>
    <w:p w14:paraId="7BA3AC3D" w14:textId="77777777" w:rsidR="00887A22" w:rsidRPr="00887A22" w:rsidRDefault="00887A22" w:rsidP="00E216F1">
      <w:pPr>
        <w:sectPr w:rsidR="00887A22"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5113A648" w14:textId="1962CBBE" w:rsidR="00887A22" w:rsidRPr="00C23A48" w:rsidRDefault="00887A22" w:rsidP="00E216F1">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sidR="008765DB">
        <w:rPr>
          <w:rStyle w:val="CommentReference"/>
          <w:b w:val="0"/>
          <w:bCs w:val="0"/>
          <w:szCs w:val="20"/>
        </w:rPr>
        <w:commentReference w:id="22"/>
      </w:r>
      <w:bookmarkEnd w:id="20"/>
    </w:p>
    <w:p w14:paraId="05BC311F" w14:textId="77777777" w:rsidR="003A6798" w:rsidRDefault="001C1A85" w:rsidP="00E216F1">
      <w:bookmarkStart w:id="23" w:name="_Toc464831633"/>
      <w:bookmarkStart w:id="24" w:name="_Toc465328378"/>
      <w:bookmarkStart w:id="25" w:name="_Toc229316234"/>
      <w:bookmarkEnd w:id="21"/>
      <w:r>
        <w:t>Generative AI</w:t>
      </w:r>
      <w:r w:rsidR="003D28AC">
        <w:t xml:space="preserve"> (GAI)</w:t>
      </w:r>
      <w:r>
        <w:t xml:space="preserve"> is a class of machine learning algorithms that can learn from and </w:t>
      </w:r>
      <w:proofErr w:type="gramStart"/>
      <w:r>
        <w:t>creates</w:t>
      </w:r>
      <w:proofErr w:type="gramEnd"/>
      <w:r>
        <w:t xml:space="preserve"> content such as text, images, video, audio, and code (Wu et al., 2023). </w:t>
      </w:r>
      <w:r w:rsidR="003D28AC">
        <w:t>GAI transforms documents into summarizations and user-defined classification labels (</w:t>
      </w:r>
      <w:proofErr w:type="spellStart"/>
      <w:r w:rsidR="003D28AC">
        <w:t>Pengfei</w:t>
      </w:r>
      <w:proofErr w:type="spellEnd"/>
      <w:r w:rsidR="003D28AC">
        <w:t xml:space="preserve"> et al., 2023). It </w:t>
      </w:r>
      <w:r w:rsidR="00C32919">
        <w:t>also lowers the barrier to entry for software engineering tasks, increasing developer velocity</w:t>
      </w:r>
      <w:sdt>
        <w:sdtPr>
          <w:id w:val="614566756"/>
          <w:citation/>
        </w:sdtPr>
        <w:sdtContent>
          <w:r w:rsidR="00C32919">
            <w:fldChar w:fldCharType="begin"/>
          </w:r>
          <w:r w:rsidR="00C32919">
            <w:instrText xml:space="preserve"> CITATION Ozk23 \l 1033 </w:instrText>
          </w:r>
          <w:r w:rsidR="00C32919">
            <w:fldChar w:fldCharType="separate"/>
          </w:r>
          <w:r w:rsidR="00C32919">
            <w:rPr>
              <w:noProof/>
            </w:rPr>
            <w:t xml:space="preserve"> </w:t>
          </w:r>
          <w:r w:rsidR="00C32919" w:rsidRPr="00C32919">
            <w:rPr>
              <w:noProof/>
            </w:rPr>
            <w:t>(Ozkaya, 2023)</w:t>
          </w:r>
          <w:r w:rsidR="00C32919">
            <w:fldChar w:fldCharType="end"/>
          </w:r>
        </w:sdtContent>
      </w:sdt>
      <w:r w:rsidR="00C32919">
        <w:t xml:space="preserve">. Generative </w:t>
      </w:r>
      <w:r w:rsidR="00C32919">
        <w:t>behavior</w:t>
      </w:r>
      <w:r w:rsidR="00C32919">
        <w:t>s</w:t>
      </w:r>
      <w:r w:rsidR="00C32919">
        <w:t xml:space="preserve"> contrast with discriminative machine learning algorithms, which learn decision boundaries (Sun et al., 2022). For example, </w:t>
      </w:r>
      <w:r w:rsidR="00C32919">
        <w:t xml:space="preserve">traditional logistical regression strategies are appropriate for predicting housing prices. </w:t>
      </w:r>
    </w:p>
    <w:p w14:paraId="0649F4BF" w14:textId="217CFF9C" w:rsidR="003A6798" w:rsidRDefault="001C1A85" w:rsidP="00E216F1">
      <w:r>
        <w:t xml:space="preserve">Implementations like Open AI’s </w:t>
      </w:r>
      <w:proofErr w:type="spellStart"/>
      <w:r>
        <w:t>ChatGPT</w:t>
      </w:r>
      <w:proofErr w:type="spellEnd"/>
      <w:r>
        <w:t xml:space="preserve"> capture the business community’s imagination and raise questions about its applications within regulated enterprises</w:t>
      </w:r>
      <w:r w:rsidR="003D28AC">
        <w:t xml:space="preserve"> (Daugherty, Wilson, &amp; </w:t>
      </w:r>
      <w:proofErr w:type="spellStart"/>
      <w:r w:rsidR="003D28AC">
        <w:t>Narain</w:t>
      </w:r>
      <w:proofErr w:type="spellEnd"/>
      <w:r w:rsidR="003D28AC">
        <w:t xml:space="preserve">, 2023; </w:t>
      </w:r>
      <w:proofErr w:type="spellStart"/>
      <w:r w:rsidR="003D28AC">
        <w:t>Rozado</w:t>
      </w:r>
      <w:proofErr w:type="spellEnd"/>
      <w:r w:rsidR="003D28AC">
        <w:t>, 2023). This combination necessitates research into the understanding of the technology and practical use cases. For instance, where are the delineations between what one can versus should do today</w:t>
      </w:r>
      <w:r w:rsidR="00C32919">
        <w:t>? Equally important, how can developer operations (DevOps) teams leverage these capabilities securely, reliably, and safely?</w:t>
      </w:r>
      <w:r w:rsidR="003A6798">
        <w:t xml:space="preserve"> </w:t>
      </w:r>
      <w:r w:rsidR="003A6798">
        <w:t xml:space="preserve">Since there are multiple technology choices, when should enterprises choose one over the other? How can </w:t>
      </w:r>
      <w:r w:rsidR="00E216F1">
        <w:t>enterprises</w:t>
      </w:r>
      <w:r w:rsidR="003A6798">
        <w:t xml:space="preserve"> methodically select the right option?</w:t>
      </w:r>
    </w:p>
    <w:p w14:paraId="52CB6EA0" w14:textId="06A7C32D" w:rsidR="003A6798" w:rsidRDefault="00E216F1" w:rsidP="00E216F1">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5CB5B7B" w14:textId="77777777" w:rsidR="00E216F1" w:rsidRDefault="00E216F1" w:rsidP="00E216F1">
      <w:r>
        <w:t xml:space="preserve">But first, </w:t>
      </w:r>
      <w:r w:rsidRPr="00E216F1">
        <w:t>what</w:t>
      </w:r>
      <w:r>
        <w:t xml:space="preserve"> exactly is Generative AI, and where did it come from? </w:t>
      </w:r>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5DC2616D" w14:textId="6285188A" w:rsidR="00E216F1" w:rsidRDefault="00D718A7" w:rsidP="00E216F1">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w:t>
      </w:r>
      <w:r>
        <w:t>Devlin et al. (2018) introduced the Bidirectional Encoder Representation from Transformers</w:t>
      </w:r>
      <w:r>
        <w:t xml:space="preserve"> (</w:t>
      </w:r>
      <w:r>
        <w:t xml:space="preserve">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w:t>
      </w:r>
      <w:r>
        <w:t xml:space="preserve"> Specifically, BERT doesn’t require fine-tuning and labeled data for many scenarios because it learns these self-attentions through large cohorts of unstructured data.</w:t>
      </w:r>
    </w:p>
    <w:p w14:paraId="6006A193" w14:textId="77777777" w:rsidR="00E650D4" w:rsidRDefault="00417020" w:rsidP="00417020">
      <w:r>
        <w:t xml:space="preserve">The ubiquity of public cloud providers enables </w:t>
      </w:r>
      <w:r>
        <w:t xml:space="preserve">researchers to </w:t>
      </w:r>
      <w:r>
        <w:t xml:space="preserve">create </w:t>
      </w:r>
      <w:r>
        <w:t>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w:t>
      </w:r>
      <w:r>
        <w:t xml:space="preserve"> As predictive capabilities mature, it democratizes machine learning by lowering the barrier to getting started and removing the need for extensive labeled training sets.</w:t>
      </w:r>
      <w:r w:rsidR="00E650D4">
        <w:t xml:space="preserve"> </w:t>
      </w:r>
    </w:p>
    <w:p w14:paraId="736A2B81" w14:textId="46C211F8" w:rsidR="002E1D22" w:rsidRPr="00E216F1" w:rsidRDefault="00E650D4" w:rsidP="00E216F1">
      <w:r>
        <w:t>B</w:t>
      </w:r>
      <w:r w:rsidR="00417020">
        <w:t xml:space="preserve">usinesses can consume and extend these </w:t>
      </w:r>
      <w:r w:rsidR="00417020" w:rsidRPr="00E650D4">
        <w:rPr>
          <w:i/>
          <w:iCs/>
        </w:rPr>
        <w:t>large language models</w:t>
      </w:r>
      <w:r w:rsidR="00417020">
        <w:t xml:space="preserve"> (LLMs) to solve unsupervised learning tasks.</w:t>
      </w:r>
      <w:r>
        <w:t xml:space="preserve">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w:t>
      </w:r>
      <w:r w:rsidR="00D03903">
        <w:t>’s</w:t>
      </w:r>
      <w:r>
        <w:t xml:space="preserve"> reputation, cause financial hardship, and alienate customers.</w:t>
      </w:r>
    </w:p>
    <w:p w14:paraId="62E4826A" w14:textId="2F73CB11" w:rsidR="00887A22" w:rsidRPr="006839A7" w:rsidRDefault="00887A22" w:rsidP="00D03903">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736C1A62" w14:textId="7EA99034" w:rsidR="00887A22" w:rsidRPr="00887A22" w:rsidRDefault="00D03903" w:rsidP="00D03903">
      <w:bookmarkStart w:id="32" w:name="_Toc464831635"/>
      <w:bookmarkStart w:id="33" w:name="_Toc465328380"/>
      <w:r>
        <w:t>The problem to be addressed in this study is an exploratory analysis of Generative AI use cases is the viability and practicality of mechanisms for ensuring norms and expectations of enterprise businesses within regulated environments.</w:t>
      </w:r>
      <w:r w:rsidR="00331392">
        <w:t xml:space="preserve"> Researchers continuously discover new characteristics and challenges within LLMs that could misalign corporate standards. For </w:t>
      </w:r>
      <w:r w:rsidR="00331392">
        <w:lastRenderedPageBreak/>
        <w:t xml:space="preserve">instance, </w:t>
      </w:r>
      <w:proofErr w:type="spellStart"/>
      <w:r w:rsidR="00331392">
        <w:t>OpenAI’s</w:t>
      </w:r>
      <w:proofErr w:type="spellEnd"/>
      <w:r w:rsidR="00331392">
        <w:t xml:space="preserve"> ChatGPT-3.5 has safeguards and content moderation checks that ensure its responses are politically neutral. However, prompt engineering techniques bypass that validation and statistically demonstrate </w:t>
      </w:r>
      <w:proofErr w:type="spellStart"/>
      <w:r w:rsidR="00331392">
        <w:t>it’s</w:t>
      </w:r>
      <w:proofErr w:type="spellEnd"/>
      <w:r w:rsidR="00331392">
        <w:t xml:space="preserve"> broadly a left-leaning Libertarian (</w:t>
      </w:r>
      <w:proofErr w:type="spellStart"/>
      <w:r w:rsidR="00331392">
        <w:t>Rozado</w:t>
      </w:r>
      <w:proofErr w:type="spellEnd"/>
      <w:r w:rsidR="00331392">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rsidR="00331392">
        <w:t>Mondaq</w:t>
      </w:r>
      <w:proofErr w:type="spellEnd"/>
      <w:r w:rsidR="00331392">
        <w:t xml:space="preserve"> Business Briefing, 2023).</w:t>
      </w:r>
    </w:p>
    <w:p w14:paraId="597F24BD" w14:textId="3EAB7ECB" w:rsidR="00887A22" w:rsidRPr="00887A22" w:rsidRDefault="00331392" w:rsidP="00E216F1">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612B04A0" w14:textId="2B55C7D9" w:rsidR="00887A22" w:rsidRPr="00887A22" w:rsidRDefault="00887A22" w:rsidP="00331392">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A5D4F4F" w14:textId="4FB410DC" w:rsidR="00887A22" w:rsidRPr="00DD6710" w:rsidRDefault="008A1293" w:rsidP="00E216F1">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w:t>
      </w:r>
      <w:r>
        <w:t>discriminative</w:t>
      </w:r>
      <w:r>
        <w:t xml:space="preser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w:t>
      </w:r>
      <w:r w:rsidR="00DD6710">
        <w:t>images, videos</w:t>
      </w:r>
      <w:r>
        <w:t>, rich text documents, and code scenarios.</w:t>
      </w:r>
      <w:r w:rsidR="00DD6710">
        <w:t xml:space="preserve"> This research project will establish a multi-modal use case taxonomy as described in Chapter 3, </w:t>
      </w:r>
      <w:r w:rsidR="00DD6710">
        <w:rPr>
          <w:i/>
          <w:iCs/>
        </w:rPr>
        <w:t>Research Method</w:t>
      </w:r>
      <w:r w:rsidR="00DD6710">
        <w:t>.</w:t>
      </w:r>
    </w:p>
    <w:p w14:paraId="2457051F" w14:textId="77777777" w:rsidR="00F45C06" w:rsidRDefault="00F45C06" w:rsidP="00F45C06">
      <w:pPr>
        <w:pStyle w:val="Heading2"/>
        <w:ind w:firstLine="0"/>
      </w:pPr>
      <w:bookmarkStart w:id="36" w:name="_Toc464831636"/>
      <w:bookmarkStart w:id="37" w:name="_Toc465328381"/>
      <w:bookmarkStart w:id="38" w:name="_Toc51929213"/>
      <w:bookmarkStart w:id="39" w:name="_Toc134428773"/>
      <w:r>
        <w:lastRenderedPageBreak/>
        <w:t>Introduction to Theoretical Framework</w:t>
      </w:r>
      <w:bookmarkEnd w:id="39"/>
    </w:p>
    <w:p w14:paraId="396C386D" w14:textId="77777777" w:rsidR="00F45C06" w:rsidRDefault="00F45C06" w:rsidP="00F45C06">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07BD6FFD" w14:textId="77777777" w:rsidR="00F45C06" w:rsidRPr="00C23676" w:rsidRDefault="00F45C06" w:rsidP="00F45C06">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F45C06" w14:paraId="67B25152"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97DEDD8" w14:textId="77777777" w:rsidR="00F45C06" w:rsidRDefault="00F45C06" w:rsidP="00456A62">
            <w:pPr>
              <w:ind w:firstLine="0"/>
            </w:pPr>
            <w:r>
              <w:t>Guideline</w:t>
            </w:r>
          </w:p>
        </w:tc>
        <w:tc>
          <w:tcPr>
            <w:tcW w:w="7755" w:type="dxa"/>
          </w:tcPr>
          <w:p w14:paraId="3F1A1C09" w14:textId="77777777" w:rsidR="00F45C06" w:rsidRDefault="00F45C06" w:rsidP="00456A62">
            <w:pPr>
              <w:ind w:firstLine="0"/>
              <w:cnfStyle w:val="100000000000" w:firstRow="1" w:lastRow="0" w:firstColumn="0" w:lastColumn="0" w:oddVBand="0" w:evenVBand="0" w:oddHBand="0" w:evenHBand="0" w:firstRowFirstColumn="0" w:firstRowLastColumn="0" w:lastRowFirstColumn="0" w:lastRowLastColumn="0"/>
            </w:pPr>
            <w:r>
              <w:t>Description</w:t>
            </w:r>
          </w:p>
        </w:tc>
      </w:tr>
      <w:tr w:rsidR="00F45C06" w14:paraId="0C3151D7"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EE69EA4" w14:textId="77777777" w:rsidR="00F45C06" w:rsidRDefault="00F45C06" w:rsidP="00456A62">
            <w:pPr>
              <w:ind w:firstLine="0"/>
            </w:pPr>
            <w:r>
              <w:t>Design as an Artifact</w:t>
            </w:r>
          </w:p>
        </w:tc>
        <w:tc>
          <w:tcPr>
            <w:tcW w:w="7755" w:type="dxa"/>
          </w:tcPr>
          <w:p w14:paraId="3060C9F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F45C06" w14:paraId="7C26F58E"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5B1D6CA9" w14:textId="77777777" w:rsidR="00F45C06" w:rsidRDefault="00F45C06" w:rsidP="00456A62">
            <w:pPr>
              <w:ind w:firstLine="0"/>
            </w:pPr>
            <w:r>
              <w:t>Problem Relevance</w:t>
            </w:r>
          </w:p>
        </w:tc>
        <w:tc>
          <w:tcPr>
            <w:tcW w:w="7755" w:type="dxa"/>
          </w:tcPr>
          <w:p w14:paraId="12DE7B25"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F45C06" w14:paraId="19E86DF3"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DA754D9" w14:textId="77777777" w:rsidR="00F45C06" w:rsidRDefault="00F45C06" w:rsidP="00456A62">
            <w:pPr>
              <w:ind w:firstLine="0"/>
            </w:pPr>
            <w:r>
              <w:t>Design Evaluation</w:t>
            </w:r>
          </w:p>
        </w:tc>
        <w:tc>
          <w:tcPr>
            <w:tcW w:w="7755" w:type="dxa"/>
          </w:tcPr>
          <w:p w14:paraId="176F0A3C"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F45C06" w14:paraId="59971427"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04CEC811" w14:textId="77777777" w:rsidR="00F45C06" w:rsidRDefault="00F45C06" w:rsidP="00456A62">
            <w:pPr>
              <w:ind w:firstLine="0"/>
            </w:pPr>
            <w:r>
              <w:t>Research Contributions</w:t>
            </w:r>
          </w:p>
        </w:tc>
        <w:tc>
          <w:tcPr>
            <w:tcW w:w="7755" w:type="dxa"/>
          </w:tcPr>
          <w:p w14:paraId="0BDDDDE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F45C06" w14:paraId="2B654112"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3ECF436" w14:textId="77777777" w:rsidR="00F45C06" w:rsidRDefault="00F45C06" w:rsidP="00456A62">
            <w:pPr>
              <w:ind w:firstLine="0"/>
            </w:pPr>
            <w:r>
              <w:t>Research Rigor</w:t>
            </w:r>
          </w:p>
        </w:tc>
        <w:tc>
          <w:tcPr>
            <w:tcW w:w="7755" w:type="dxa"/>
          </w:tcPr>
          <w:p w14:paraId="04617F82"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F45C06" w14:paraId="422AE71A"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667E14C5" w14:textId="77777777" w:rsidR="00F45C06" w:rsidRDefault="00F45C06" w:rsidP="00456A62">
            <w:pPr>
              <w:ind w:firstLine="0"/>
            </w:pPr>
            <w:r>
              <w:t>Design as a Search Process</w:t>
            </w:r>
          </w:p>
        </w:tc>
        <w:tc>
          <w:tcPr>
            <w:tcW w:w="7755" w:type="dxa"/>
          </w:tcPr>
          <w:p w14:paraId="0DEFC37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F45C06" w14:paraId="619FA08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F0AABD" w14:textId="77777777" w:rsidR="00F45C06" w:rsidRDefault="00F45C06" w:rsidP="00456A62">
            <w:pPr>
              <w:ind w:firstLine="0"/>
            </w:pPr>
            <w:r>
              <w:lastRenderedPageBreak/>
              <w:t>Communication of Research</w:t>
            </w:r>
          </w:p>
        </w:tc>
        <w:tc>
          <w:tcPr>
            <w:tcW w:w="7755" w:type="dxa"/>
          </w:tcPr>
          <w:p w14:paraId="65D2C36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3DE8F3F" w14:textId="77777777" w:rsidR="00F45C06" w:rsidRDefault="00F45C06" w:rsidP="00F45C06"/>
    <w:p w14:paraId="5EB6C2AB" w14:textId="37AFDDAB" w:rsidR="00F45C06" w:rsidRPr="00F45C06" w:rsidRDefault="00F45C06" w:rsidP="00F45C06">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CFB8C71" w14:textId="4CA5AFB9" w:rsidR="00887A22" w:rsidRPr="00887A22" w:rsidRDefault="00887A22" w:rsidP="00F45C06">
      <w:pPr>
        <w:pStyle w:val="Heading2"/>
        <w:ind w:firstLine="0"/>
      </w:pPr>
      <w:bookmarkStart w:id="41" w:name="_Toc229316235"/>
      <w:bookmarkStart w:id="42" w:name="_Toc464831637"/>
      <w:bookmarkStart w:id="43" w:name="_Toc465328382"/>
      <w:bookmarkStart w:id="44" w:name="_Toc51929215"/>
      <w:bookmarkEnd w:id="36"/>
      <w:bookmarkEnd w:id="37"/>
      <w:bookmarkEnd w:id="38"/>
      <w:commentRangeStart w:id="45"/>
      <w:r w:rsidRPr="00887A22">
        <w:t>Research Questions</w:t>
      </w:r>
      <w:bookmarkEnd w:id="41"/>
      <w:bookmarkEnd w:id="42"/>
      <w:bookmarkEnd w:id="43"/>
      <w:commentRangeEnd w:id="45"/>
      <w:r w:rsidR="001E1D9E">
        <w:rPr>
          <w:rStyle w:val="CommentReference"/>
          <w:szCs w:val="20"/>
        </w:rPr>
        <w:commentReference w:id="45"/>
      </w:r>
      <w:bookmarkEnd w:id="44"/>
    </w:p>
    <w:p w14:paraId="0EBC168A" w14:textId="182F5812" w:rsidR="008F516D" w:rsidRDefault="008F516D" w:rsidP="008F516D">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w:t>
      </w:r>
      <w:r>
        <w:t xml:space="preserve">. The overarching objective is </w:t>
      </w:r>
      <w:r w:rsidR="00AD5586">
        <w:t>identifying use cases, measuring suitability, and providing</w:t>
      </w:r>
      <w:r>
        <w:t xml:space="preserve"> </w:t>
      </w:r>
      <w:r w:rsidR="0091511F">
        <w:t xml:space="preserve">the </w:t>
      </w:r>
      <w:r>
        <w:t>next steps.</w:t>
      </w:r>
    </w:p>
    <w:p w14:paraId="4BD015BC" w14:textId="1E54C3D2" w:rsidR="008F516D" w:rsidRDefault="008F516D" w:rsidP="008F516D">
      <w:pPr>
        <w:pStyle w:val="Heading3"/>
        <w:ind w:firstLine="0"/>
        <w:rPr>
          <w:rFonts w:eastAsia="Times New Roman"/>
        </w:rPr>
      </w:pPr>
      <w:r w:rsidRPr="00D00B18">
        <w:rPr>
          <w:rFonts w:eastAsia="Times New Roman"/>
        </w:rPr>
        <w:t>RQ</w:t>
      </w:r>
      <w:r>
        <w:rPr>
          <w:rFonts w:eastAsia="Times New Roman"/>
        </w:rPr>
        <w:t>1</w:t>
      </w:r>
    </w:p>
    <w:p w14:paraId="61F33F4B" w14:textId="12823BDF" w:rsidR="008F516D" w:rsidRPr="008F516D" w:rsidRDefault="008F516D" w:rsidP="00AD5586">
      <w:r>
        <w:t xml:space="preserve">What </w:t>
      </w:r>
      <w:r>
        <w:t>is the taxonomy of use cases for Generative AI within regulated enterprises?</w:t>
      </w:r>
    </w:p>
    <w:p w14:paraId="636761B4" w14:textId="2F581A3C"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5799E988" w14:textId="477C0E7A" w:rsidR="00887A22" w:rsidRPr="00887A22" w:rsidRDefault="008F516D" w:rsidP="00E216F1">
      <w:pPr>
        <w:rPr>
          <w:b/>
        </w:rPr>
      </w:pPr>
      <w:r>
        <w:t>What is the effectiveness of Generative AI in learning and creating text, audio, image, video, and code?</w:t>
      </w:r>
    </w:p>
    <w:p w14:paraId="7C7FC870" w14:textId="46F23815"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06524169" w14:textId="5028151C" w:rsidR="008F516D" w:rsidRDefault="008F516D" w:rsidP="008F516D">
      <w:r>
        <w:t xml:space="preserve">What is the efficiency </w:t>
      </w:r>
      <w:r>
        <w:t>of Generative AI in learning and creating text, audio, image, video, and code?</w:t>
      </w:r>
    </w:p>
    <w:p w14:paraId="2F22E74D" w14:textId="651CB309" w:rsidR="008F516D" w:rsidRDefault="008F516D" w:rsidP="008F516D">
      <w:pPr>
        <w:pStyle w:val="Heading3"/>
        <w:ind w:firstLine="0"/>
        <w:rPr>
          <w:rFonts w:eastAsia="Times New Roman"/>
        </w:rPr>
      </w:pPr>
      <w:r w:rsidRPr="00D00B18">
        <w:rPr>
          <w:rFonts w:eastAsia="Times New Roman"/>
        </w:rPr>
        <w:t>RQ</w:t>
      </w:r>
      <w:r>
        <w:rPr>
          <w:rFonts w:eastAsia="Times New Roman"/>
        </w:rPr>
        <w:t>4</w:t>
      </w:r>
    </w:p>
    <w:p w14:paraId="20B22D06" w14:textId="5467F4D3" w:rsidR="00887A22" w:rsidRDefault="008F516D" w:rsidP="008F516D">
      <w:pPr>
        <w:ind w:firstLine="0"/>
      </w:pPr>
      <w:r>
        <w:tab/>
        <w:t xml:space="preserve">What scenarios and use cases are most appropriate for using Generative AI within </w:t>
      </w:r>
      <w:r>
        <w:t>regulated enterprises</w:t>
      </w:r>
      <w:r>
        <w:t xml:space="preserve">? </w:t>
      </w:r>
    </w:p>
    <w:p w14:paraId="729FDF42" w14:textId="10B6608F" w:rsidR="00887A22" w:rsidRPr="00887A22" w:rsidRDefault="00887A22" w:rsidP="008F516D">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sidR="001E1D9E">
        <w:rPr>
          <w:rStyle w:val="CommentReference"/>
          <w:szCs w:val="20"/>
        </w:rPr>
        <w:commentReference w:id="50"/>
      </w:r>
      <w:bookmarkEnd w:id="49"/>
    </w:p>
    <w:p w14:paraId="7A44CDB3" w14:textId="64BFECCD" w:rsidR="00887A22" w:rsidRDefault="00FB5272" w:rsidP="00E216F1">
      <w:r>
        <w:t xml:space="preserve">There has been an explosion of interest in Generative models like </w:t>
      </w:r>
      <w:proofErr w:type="spellStart"/>
      <w:r>
        <w:t>ChatGPT</w:t>
      </w:r>
      <w:proofErr w:type="spellEnd"/>
      <w:r>
        <w:t xml:space="preserve"> since December 2022 (see</w:t>
      </w:r>
      <w:r w:rsidR="00AE63B9">
        <w:t xml:space="preserve"> </w:t>
      </w:r>
      <w:r w:rsidR="00AE63B9">
        <w:fldChar w:fldCharType="begin"/>
      </w:r>
      <w:r w:rsidR="00AE63B9">
        <w:instrText xml:space="preserve"> REF _Ref134883363 \h </w:instrText>
      </w:r>
      <w:r w:rsidR="00AE63B9">
        <w:fldChar w:fldCharType="separate"/>
      </w:r>
      <w:r w:rsidR="00AE63B9" w:rsidRPr="00FB5272">
        <w:rPr>
          <w:b/>
          <w:bCs/>
        </w:rPr>
        <w:t xml:space="preserve">Figure </w:t>
      </w:r>
      <w:r w:rsidR="00AE63B9" w:rsidRPr="00FB5272">
        <w:rPr>
          <w:b/>
          <w:bCs/>
          <w:noProof/>
        </w:rPr>
        <w:t>1</w:t>
      </w:r>
      <w:r w:rsidR="00AE63B9" w:rsidRPr="00FB5272">
        <w:rPr>
          <w:b/>
          <w:bCs/>
        </w:rPr>
        <w:t xml:space="preserve"> </w:t>
      </w:r>
      <w:proofErr w:type="spellStart"/>
      <w:r w:rsidR="00AE63B9" w:rsidRPr="00FB5272">
        <w:rPr>
          <w:i/>
          <w:iCs/>
        </w:rPr>
        <w:t>ChatGPT</w:t>
      </w:r>
      <w:proofErr w:type="spellEnd"/>
      <w:r w:rsidR="00AE63B9" w:rsidRPr="00FB5272">
        <w:rPr>
          <w:i/>
          <w:iCs/>
        </w:rPr>
        <w:t xml:space="preserve"> </w:t>
      </w:r>
      <w:r w:rsidR="00AE63B9">
        <w:rPr>
          <w:i/>
          <w:iCs/>
        </w:rPr>
        <w:t>i</w:t>
      </w:r>
      <w:r w:rsidR="00AE63B9" w:rsidRPr="00FB5272">
        <w:rPr>
          <w:i/>
          <w:iCs/>
        </w:rPr>
        <w:t xml:space="preserve">nterest over </w:t>
      </w:r>
      <w:r w:rsidR="00AE63B9">
        <w:rPr>
          <w:i/>
          <w:iCs/>
        </w:rPr>
        <w:t>the last 12 months</w:t>
      </w:r>
      <w:r w:rsidR="00AE63B9">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76133DAD" w14:textId="4123D79E" w:rsidR="00FB5272" w:rsidRPr="00FB5272" w:rsidRDefault="00FB5272" w:rsidP="00FB5272">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Pr="00FB5272">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sidR="00AE63B9">
        <w:rPr>
          <w:i/>
          <w:iCs w:val="0"/>
        </w:rPr>
        <w:t xml:space="preserve">the </w:t>
      </w:r>
      <w:r>
        <w:rPr>
          <w:i/>
          <w:iCs w:val="0"/>
        </w:rPr>
        <w:t>last 12</w:t>
      </w:r>
      <w:r w:rsidR="00AE63B9">
        <w:rPr>
          <w:i/>
          <w:iCs w:val="0"/>
        </w:rPr>
        <w:t xml:space="preserve"> </w:t>
      </w:r>
      <w:r>
        <w:rPr>
          <w:i/>
          <w:iCs w:val="0"/>
        </w:rPr>
        <w:t>months</w:t>
      </w:r>
      <w:bookmarkEnd w:id="51"/>
    </w:p>
    <w:p w14:paraId="78461B9D" w14:textId="4C56A2F0" w:rsidR="00FB5272" w:rsidRDefault="00FB5272" w:rsidP="00FB5272">
      <w:pPr>
        <w:ind w:firstLine="0"/>
      </w:pPr>
      <w:r w:rsidRPr="00FB5272">
        <w:drawing>
          <wp:inline distT="0" distB="0" distL="0" distR="0" wp14:anchorId="32B5AE53" wp14:editId="1EA60953">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68652080" w14:textId="62C076CA" w:rsidR="00AE63B9" w:rsidRDefault="00AE63B9" w:rsidP="00AE63B9">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w:t>
      </w:r>
      <w:r>
        <w:t xml:space="preserve"> Without understanding the practicality of use cases, businesses cannot efficiently invest in this transformative technology. Those missteps could impact brand reputation, cause economic hardship, and minimize effectively deploying capital to delight their end users. This scenario gives disruptive competitors an advantage.</w:t>
      </w:r>
    </w:p>
    <w:p w14:paraId="32C0E180" w14:textId="66A4535E" w:rsidR="00887A22" w:rsidRPr="00887A22" w:rsidRDefault="00887A22" w:rsidP="00AE63B9">
      <w:pPr>
        <w:pStyle w:val="Heading2"/>
        <w:ind w:firstLine="0"/>
      </w:pPr>
      <w:bookmarkStart w:id="52" w:name="_Toc229316236"/>
      <w:bookmarkStart w:id="53" w:name="_Toc464831647"/>
      <w:bookmarkStart w:id="54" w:name="_Toc465328386"/>
      <w:bookmarkStart w:id="55" w:name="_Toc51929218"/>
      <w:r w:rsidRPr="00887A22">
        <w:lastRenderedPageBreak/>
        <w:t>Definitions of Key Terms</w:t>
      </w:r>
      <w:bookmarkEnd w:id="52"/>
      <w:bookmarkEnd w:id="53"/>
      <w:bookmarkEnd w:id="54"/>
      <w:bookmarkEnd w:id="55"/>
    </w:p>
    <w:p w14:paraId="020B97E8" w14:textId="7DDFA99A" w:rsidR="00D368AE" w:rsidRDefault="00D368AE" w:rsidP="00D368AE">
      <w:pPr>
        <w:pStyle w:val="Heading3"/>
        <w:ind w:firstLine="0"/>
        <w:rPr>
          <w:rFonts w:eastAsia="Times New Roman"/>
        </w:rPr>
      </w:pPr>
      <w:proofErr w:type="spellStart"/>
      <w:r>
        <w:rPr>
          <w:rFonts w:eastAsia="Times New Roman"/>
        </w:rPr>
        <w:t>ChatGPT</w:t>
      </w:r>
      <w:proofErr w:type="spellEnd"/>
    </w:p>
    <w:p w14:paraId="2503ABD6" w14:textId="17C755F2" w:rsidR="00AE63B9" w:rsidRDefault="00AE63B9" w:rsidP="00AE63B9">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04A9108D" w14:textId="60C9D48B" w:rsidR="00D368AE" w:rsidRPr="00D368AE" w:rsidRDefault="00D368AE" w:rsidP="00D368AE">
      <w:pPr>
        <w:pStyle w:val="Heading3"/>
        <w:ind w:firstLine="0"/>
        <w:rPr>
          <w:rFonts w:eastAsia="Times New Roman"/>
        </w:rPr>
      </w:pPr>
      <w:r>
        <w:rPr>
          <w:rFonts w:eastAsia="Times New Roman"/>
        </w:rPr>
        <w:t>Deep Learning Algorithms</w:t>
      </w:r>
    </w:p>
    <w:p w14:paraId="6E872C7F" w14:textId="48E468BB" w:rsidR="00AE63B9" w:rsidRPr="00AE63B9" w:rsidRDefault="00AE63B9" w:rsidP="00AE63B9">
      <w:pPr>
        <w:pStyle w:val="Heading3"/>
        <w:ind w:firstLine="0"/>
        <w:rPr>
          <w:rFonts w:eastAsia="Times New Roman"/>
        </w:rPr>
      </w:pPr>
      <w:proofErr w:type="spellStart"/>
      <w:r>
        <w:rPr>
          <w:rFonts w:eastAsia="Times New Roman"/>
        </w:rPr>
        <w:t>Explainability</w:t>
      </w:r>
      <w:proofErr w:type="spellEnd"/>
    </w:p>
    <w:p w14:paraId="782DC127" w14:textId="2334FCCE" w:rsidR="002A25CE" w:rsidRDefault="00AE63B9" w:rsidP="00AE63B9">
      <w:pPr>
        <w:pStyle w:val="Heading3"/>
        <w:ind w:firstLine="0"/>
        <w:rPr>
          <w:rFonts w:eastAsia="Times New Roman"/>
        </w:rPr>
      </w:pPr>
      <w:r>
        <w:rPr>
          <w:rFonts w:eastAsia="Times New Roman"/>
        </w:rPr>
        <w:t>Generative AI</w:t>
      </w:r>
    </w:p>
    <w:p w14:paraId="5A58FD13" w14:textId="426348DE" w:rsidR="00D368AE" w:rsidRPr="00D368AE" w:rsidRDefault="00D368AE" w:rsidP="00D368AE">
      <w:pPr>
        <w:pStyle w:val="Heading3"/>
        <w:ind w:firstLine="0"/>
        <w:rPr>
          <w:rFonts w:eastAsia="Times New Roman"/>
        </w:rPr>
      </w:pPr>
      <w:r>
        <w:rPr>
          <w:rFonts w:eastAsia="Times New Roman"/>
        </w:rPr>
        <w:t>Generative Pretrained Transformer</w:t>
      </w:r>
    </w:p>
    <w:p w14:paraId="27D1AF47" w14:textId="323E03F8" w:rsidR="00AE63B9" w:rsidRPr="00AE63B9" w:rsidRDefault="00AE63B9" w:rsidP="00AE63B9">
      <w:pPr>
        <w:pStyle w:val="Heading3"/>
        <w:ind w:firstLine="0"/>
        <w:rPr>
          <w:rFonts w:eastAsia="Times New Roman"/>
        </w:rPr>
      </w:pPr>
      <w:r>
        <w:rPr>
          <w:rFonts w:eastAsia="Times New Roman"/>
        </w:rPr>
        <w:t>Large Language Models (LLMs)</w:t>
      </w:r>
    </w:p>
    <w:p w14:paraId="5DFB7C0E" w14:textId="309234B1" w:rsidR="00AE63B9" w:rsidRDefault="00AE63B9" w:rsidP="00AE63B9">
      <w:pPr>
        <w:pStyle w:val="Heading3"/>
        <w:ind w:firstLine="0"/>
        <w:rPr>
          <w:rFonts w:eastAsia="Times New Roman"/>
        </w:rPr>
      </w:pPr>
      <w:r>
        <w:rPr>
          <w:rFonts w:eastAsia="Times New Roman"/>
        </w:rPr>
        <w:t>Neuro-symbolic Reasoning</w:t>
      </w:r>
    </w:p>
    <w:p w14:paraId="636C7B3E" w14:textId="478F1EE6" w:rsidR="00D368AE" w:rsidRPr="00D368AE" w:rsidRDefault="00D368AE" w:rsidP="00D368AE">
      <w:pPr>
        <w:pStyle w:val="Heading3"/>
        <w:ind w:firstLine="0"/>
        <w:rPr>
          <w:rFonts w:eastAsia="Times New Roman"/>
        </w:rPr>
      </w:pPr>
      <w:r>
        <w:rPr>
          <w:rFonts w:eastAsia="Times New Roman"/>
        </w:rPr>
        <w:t>Ne</w:t>
      </w:r>
      <w:r>
        <w:rPr>
          <w:rFonts w:eastAsia="Times New Roman"/>
        </w:rPr>
        <w:t>ural Networks</w:t>
      </w:r>
    </w:p>
    <w:p w14:paraId="1E8E64C0" w14:textId="47AD1323" w:rsidR="00AE63B9" w:rsidRDefault="00AE63B9" w:rsidP="00AE63B9">
      <w:pPr>
        <w:pStyle w:val="Heading3"/>
        <w:ind w:firstLine="0"/>
        <w:rPr>
          <w:rFonts w:eastAsia="Times New Roman"/>
        </w:rPr>
      </w:pPr>
      <w:r>
        <w:rPr>
          <w:rFonts w:eastAsia="Times New Roman"/>
        </w:rPr>
        <w:t>Prompting</w:t>
      </w:r>
    </w:p>
    <w:p w14:paraId="63D71A11" w14:textId="75098EBA" w:rsidR="00D368AE" w:rsidRDefault="00D368AE" w:rsidP="00D368AE">
      <w:pPr>
        <w:pStyle w:val="Heading3"/>
        <w:ind w:firstLine="0"/>
        <w:rPr>
          <w:rFonts w:eastAsia="Times New Roman"/>
        </w:rPr>
      </w:pPr>
      <w:r>
        <w:rPr>
          <w:rFonts w:eastAsia="Times New Roman"/>
        </w:rPr>
        <w:t>Reinforcement Learning</w:t>
      </w:r>
    </w:p>
    <w:p w14:paraId="2D7588BF" w14:textId="769049DC" w:rsidR="00D368AE" w:rsidRPr="00D368AE" w:rsidRDefault="00D368AE" w:rsidP="00D368AE">
      <w:pPr>
        <w:pStyle w:val="Heading3"/>
        <w:ind w:firstLine="0"/>
        <w:rPr>
          <w:rFonts w:eastAsia="Times New Roman"/>
        </w:rPr>
      </w:pPr>
      <w:r>
        <w:rPr>
          <w:rFonts w:eastAsia="Times New Roman"/>
        </w:rPr>
        <w:t>Reinforcement Learning from Human Feedback (RLHF)</w:t>
      </w:r>
    </w:p>
    <w:p w14:paraId="26518F81" w14:textId="79C7FE1E" w:rsidR="007B763F" w:rsidRDefault="007B763F" w:rsidP="007B763F">
      <w:pPr>
        <w:pStyle w:val="Heading3"/>
        <w:ind w:firstLine="0"/>
        <w:rPr>
          <w:rFonts w:eastAsia="Times New Roman"/>
        </w:rPr>
      </w:pPr>
      <w:r>
        <w:rPr>
          <w:rFonts w:eastAsia="Times New Roman"/>
        </w:rPr>
        <w:t>Supervised Learning</w:t>
      </w:r>
    </w:p>
    <w:p w14:paraId="149EACA2" w14:textId="5ACD7ED0" w:rsidR="007B763F" w:rsidRPr="007B763F" w:rsidRDefault="007B763F" w:rsidP="007B763F">
      <w:pPr>
        <w:pStyle w:val="Heading3"/>
        <w:ind w:firstLine="0"/>
        <w:rPr>
          <w:rFonts w:eastAsia="Times New Roman"/>
        </w:rPr>
      </w:pPr>
      <w:r>
        <w:rPr>
          <w:rFonts w:eastAsia="Times New Roman"/>
        </w:rPr>
        <w:t>Unsupervised Learning</w:t>
      </w:r>
    </w:p>
    <w:p w14:paraId="75E0F6F5" w14:textId="77777777" w:rsidR="00887A22" w:rsidRPr="00887A22" w:rsidRDefault="00887A22" w:rsidP="00AE63B9">
      <w:pPr>
        <w:pStyle w:val="Heading2"/>
        <w:ind w:firstLine="0"/>
      </w:pPr>
      <w:bookmarkStart w:id="56" w:name="_Toc464831650"/>
      <w:bookmarkStart w:id="57" w:name="_Toc465328387"/>
      <w:bookmarkStart w:id="58" w:name="_Toc51929219"/>
      <w:bookmarkStart w:id="59" w:name="_Toc145748782"/>
      <w:r w:rsidRPr="00887A22">
        <w:t>Summary</w:t>
      </w:r>
      <w:bookmarkEnd w:id="56"/>
      <w:bookmarkEnd w:id="57"/>
      <w:bookmarkEnd w:id="58"/>
    </w:p>
    <w:p w14:paraId="4BA5F175" w14:textId="420A310E" w:rsidR="00887A22" w:rsidRDefault="0047108C" w:rsidP="00E216F1">
      <w:r>
        <w:t xml:space="preserve">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w:t>
      </w:r>
      <w:r>
        <w:lastRenderedPageBreak/>
        <w:t>present a logical use case-driven taxonomy that prioritizes safely meeting business expectations while minimizing the second</w:t>
      </w:r>
      <w:r w:rsidR="00AD5586">
        <w:t>-</w:t>
      </w:r>
      <w:r>
        <w:t>mover disadvantage.</w:t>
      </w:r>
    </w:p>
    <w:p w14:paraId="14537452" w14:textId="38D3E56E" w:rsidR="00AD5586" w:rsidRPr="00887A22" w:rsidRDefault="00AD5586" w:rsidP="00E216F1">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382D0406" w14:textId="0B93AAD8" w:rsidR="00887A22" w:rsidRDefault="00AD5586" w:rsidP="00E216F1">
      <w:r>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1F9F3906" w14:textId="7F97C167" w:rsidR="00AD5586" w:rsidRPr="00AD5586" w:rsidRDefault="00AD5586" w:rsidP="00E216F1">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59"/>
    <w:p w14:paraId="320030F3" w14:textId="77777777" w:rsidR="00887A22" w:rsidRPr="00887A22" w:rsidRDefault="00887A22" w:rsidP="00E216F1"/>
    <w:p w14:paraId="4C629ACA" w14:textId="095EDC67" w:rsidR="00887A22" w:rsidRPr="00887A22" w:rsidRDefault="00887A22" w:rsidP="00E216F1">
      <w:pPr>
        <w:pStyle w:val="Heading1"/>
      </w:pPr>
      <w:r>
        <w:br w:type="page"/>
      </w:r>
      <w:bookmarkStart w:id="60" w:name="_Toc51929220"/>
      <w:commentRangeStart w:id="61"/>
      <w:commentRangeStart w:id="62"/>
      <w:commentRangeStart w:id="63"/>
      <w:r>
        <w:lastRenderedPageBreak/>
        <w:t xml:space="preserve">Chapter 2: Literature </w:t>
      </w:r>
      <w:commentRangeStart w:id="64"/>
      <w:r>
        <w:t>Review</w:t>
      </w:r>
      <w:commentRangeEnd w:id="61"/>
      <w:r>
        <w:rPr>
          <w:rStyle w:val="CommentReference"/>
        </w:rPr>
        <w:commentReference w:id="61"/>
      </w:r>
      <w:commentRangeEnd w:id="62"/>
      <w:r>
        <w:rPr>
          <w:rStyle w:val="CommentReference"/>
        </w:rPr>
        <w:commentReference w:id="62"/>
      </w:r>
      <w:commentRangeEnd w:id="64"/>
      <w:r>
        <w:rPr>
          <w:rStyle w:val="CommentReference"/>
        </w:rPr>
        <w:commentReference w:id="64"/>
      </w:r>
      <w:commentRangeEnd w:id="63"/>
      <w:r>
        <w:rPr>
          <w:rStyle w:val="CommentReference"/>
        </w:rPr>
        <w:commentReference w:id="63"/>
      </w:r>
      <w:bookmarkStart w:id="65" w:name="_Toc464831651"/>
      <w:bookmarkStart w:id="66" w:name="_Toc465328388"/>
      <w:bookmarkEnd w:id="60"/>
      <w:bookmarkEnd w:id="65"/>
      <w:bookmarkEnd w:id="66"/>
    </w:p>
    <w:p w14:paraId="7DD92047" w14:textId="77777777" w:rsidR="00887A22" w:rsidRPr="00887A22" w:rsidRDefault="00887A22" w:rsidP="00E216F1">
      <w:r w:rsidRPr="00887A22">
        <w:t>Begin writing here…</w:t>
      </w:r>
    </w:p>
    <w:p w14:paraId="0DB84F63" w14:textId="77777777" w:rsidR="00887A22" w:rsidRPr="00887A22" w:rsidRDefault="00887A22" w:rsidP="00E216F1">
      <w:r w:rsidRPr="00887A22">
        <w:t xml:space="preserve">Checklist: </w:t>
      </w:r>
    </w:p>
    <w:p w14:paraId="72CA4BB9" w14:textId="2EDB46A0" w:rsidR="00887A22" w:rsidRPr="00887A22" w:rsidRDefault="00000000" w:rsidP="00E216F1">
      <w:pPr>
        <w:rPr>
          <w:i/>
          <w:iCs/>
        </w:rPr>
      </w:pPr>
      <w:sdt>
        <w:sdtPr>
          <w:id w:val="149568821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272E5CFA">
        <w:t xml:space="preserve"> </w:t>
      </w:r>
      <w:r w:rsidR="00887A22" w:rsidRPr="00887A22">
        <w:t xml:space="preserve">Begin with </w:t>
      </w:r>
      <w:r w:rsidR="1F39792C" w:rsidRPr="00887A22">
        <w:t>the first sentence of the</w:t>
      </w:r>
      <w:r w:rsidR="00887A22" w:rsidRPr="00887A22">
        <w:t xml:space="preserve"> purpose</w:t>
      </w:r>
      <w:r w:rsidR="00F9272D">
        <w:t xml:space="preserve"> </w:t>
      </w:r>
      <w:r w:rsidR="5C7AAB78" w:rsidRPr="00887A22">
        <w:t>statement</w:t>
      </w:r>
      <w:r w:rsidR="00887A22" w:rsidRPr="00887A22">
        <w:t xml:space="preserve"> </w:t>
      </w:r>
      <w:r w:rsidR="795038CE" w:rsidRPr="00887A22">
        <w:t xml:space="preserve">and problem statement </w:t>
      </w:r>
      <w:r w:rsidR="00887A22" w:rsidRPr="00887A22">
        <w:t xml:space="preserve">that leads to a brief explanation of the organization of the literature review. Do </w:t>
      </w:r>
      <w:r w:rsidR="00887A22" w:rsidRPr="00887A22">
        <w:rPr>
          <w:u w:val="single"/>
        </w:rPr>
        <w:t>not</w:t>
      </w:r>
      <w:r w:rsidR="00887A22" w:rsidRPr="00887A22">
        <w:t xml:space="preserve"> simply cut and paste the Purpose Statement section from Chapter 1. </w:t>
      </w:r>
    </w:p>
    <w:p w14:paraId="55C7F257" w14:textId="35D6E33E" w:rsidR="00887A22" w:rsidRPr="00887A22" w:rsidRDefault="00000000" w:rsidP="00E216F1">
      <w:pPr>
        <w:rPr>
          <w:i/>
          <w:iCs/>
        </w:rPr>
      </w:pPr>
      <w:sdt>
        <w:sdtPr>
          <w:id w:val="14535269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w:t>
      </w:r>
      <w:r w:rsidR="1EAC0D23" w:rsidRPr="00CD6932">
        <w:rPr>
          <w:rFonts w:eastAsia="Segoe UI"/>
        </w:rPr>
        <w:t xml:space="preserve"> Provide an overview of the sub-headings in the literature that will be discussed.</w:t>
      </w:r>
      <w:r w:rsidR="00887A22" w:rsidRPr="00887A22">
        <w:t xml:space="preserve"> </w:t>
      </w:r>
    </w:p>
    <w:p w14:paraId="72A8D070" w14:textId="4E50B776" w:rsidR="00887A22" w:rsidRPr="00887A22" w:rsidRDefault="00000000" w:rsidP="00E216F1">
      <w:sdt>
        <w:sdtPr>
          <w:id w:val="32849501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w:t>
      </w:r>
      <w:r w:rsidR="00887A22" w:rsidRPr="00887A22">
        <w:t xml:space="preserve">At the end of this section, </w:t>
      </w:r>
      <w:r w:rsidR="31B2969D" w:rsidRPr="00887A22">
        <w:t xml:space="preserve">indicate </w:t>
      </w:r>
      <w:r w:rsidR="00887A22" w:rsidRPr="00887A22">
        <w:t xml:space="preserve">the databases accessed and the search engines used. </w:t>
      </w:r>
      <w:r w:rsidR="3E50D3F6" w:rsidRPr="00887A22">
        <w:t>Discuss</w:t>
      </w:r>
      <w:r w:rsidR="00887A22" w:rsidRPr="00887A22">
        <w:t xml:space="preserve"> all the search parameters, including the search terms and their combinations (with more detailed search terms located in an appendix, if appropriate)</w:t>
      </w:r>
      <w:r w:rsidR="00887A22" w:rsidRPr="468D589A">
        <w:t xml:space="preserve">, range of </w:t>
      </w:r>
      <w:r w:rsidR="00887A22" w:rsidRPr="00887A22">
        <w:t>years, and types of literature.</w:t>
      </w:r>
    </w:p>
    <w:p w14:paraId="51515AEA" w14:textId="612D5C73" w:rsidR="00887A22" w:rsidRPr="00887A22" w:rsidRDefault="00000000" w:rsidP="00E216F1">
      <w:sdt>
        <w:sdtPr>
          <w:id w:val="15369971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E44B63A">
        <w:t xml:space="preserve"> </w:t>
      </w:r>
      <w:r w:rsidR="00887A22" w:rsidRPr="00887A22">
        <w:t xml:space="preserve">Devote approximately </w:t>
      </w:r>
      <w:commentRangeStart w:id="67"/>
      <w:r w:rsidR="00887A22" w:rsidRPr="00A74F97">
        <w:t xml:space="preserve">30 </w:t>
      </w:r>
      <w:r w:rsidR="00887A22" w:rsidRPr="00887A22">
        <w:t xml:space="preserve">to </w:t>
      </w:r>
      <w:r w:rsidR="074FA176" w:rsidRPr="00887A22">
        <w:t>6</w:t>
      </w:r>
      <w:r w:rsidR="00887A22" w:rsidRPr="00887A22">
        <w:t xml:space="preserve">0 pages </w:t>
      </w:r>
      <w:commentRangeEnd w:id="67"/>
      <w:r w:rsidR="00A74F97">
        <w:rPr>
          <w:rStyle w:val="CommentReference"/>
          <w:rFonts w:cs="Arial"/>
          <w:szCs w:val="20"/>
        </w:rPr>
        <w:commentReference w:id="67"/>
      </w:r>
      <w:r w:rsidR="00887A22" w:rsidRPr="00887A22">
        <w:t xml:space="preserve">to this </w:t>
      </w:r>
      <w:r w:rsidR="004845C6">
        <w:t>chapter</w:t>
      </w:r>
      <w:r w:rsidR="00887A22" w:rsidRPr="00887A22">
        <w:t xml:space="preserve"> to include citations to at least 50 relevant sources.</w:t>
      </w:r>
      <w:bookmarkStart w:id="68" w:name="_Toc464831652"/>
      <w:bookmarkStart w:id="69" w:name="_Toc465328389"/>
    </w:p>
    <w:p w14:paraId="39199129" w14:textId="57EEAA32" w:rsidR="00887A22" w:rsidRPr="00887A22" w:rsidRDefault="00887A22" w:rsidP="00E216F1">
      <w:pPr>
        <w:pStyle w:val="Heading2"/>
      </w:pPr>
      <w:bookmarkStart w:id="70" w:name="_Toc51929221"/>
      <w:commentRangeStart w:id="71"/>
      <w:r>
        <w:t>Theoretical</w:t>
      </w:r>
      <w:r w:rsidR="3144DE56">
        <w:t xml:space="preserve"> or</w:t>
      </w:r>
      <w:r w:rsidR="00D665F7">
        <w:t xml:space="preserve"> </w:t>
      </w:r>
      <w:r>
        <w:t xml:space="preserve">Conceptual Framework </w:t>
      </w:r>
      <w:bookmarkEnd w:id="68"/>
      <w:bookmarkEnd w:id="69"/>
      <w:commentRangeEnd w:id="71"/>
      <w:r w:rsidR="00E331CE">
        <w:rPr>
          <w:rStyle w:val="CommentReference"/>
          <w:b w:val="0"/>
          <w:bCs w:val="0"/>
          <w:szCs w:val="20"/>
        </w:rPr>
        <w:commentReference w:id="71"/>
      </w:r>
      <w:bookmarkEnd w:id="70"/>
    </w:p>
    <w:p w14:paraId="24E296AE" w14:textId="77777777" w:rsidR="00887A22" w:rsidRPr="00887A22" w:rsidRDefault="00887A22" w:rsidP="00E216F1">
      <w:r w:rsidRPr="00887A22">
        <w:t>Begin writing here…</w:t>
      </w:r>
    </w:p>
    <w:p w14:paraId="23BB6150" w14:textId="77777777" w:rsidR="00887A22" w:rsidRPr="00887A22" w:rsidRDefault="00887A22" w:rsidP="00E216F1">
      <w:r w:rsidRPr="00887A22">
        <w:t xml:space="preserve">Checklist: </w:t>
      </w:r>
    </w:p>
    <w:p w14:paraId="6690F434" w14:textId="77777777" w:rsidR="00887A22" w:rsidRPr="00887A22" w:rsidRDefault="00000000" w:rsidP="00E216F1">
      <w:sdt>
        <w:sdtPr>
          <w:id w:val="200230446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guiding theoretical/conceptual framework of the study, including the definitions of all the concepts, an explanation of the relationships among the concepts, and a presentation of all the assumptions and propositions. </w:t>
      </w:r>
    </w:p>
    <w:p w14:paraId="61F56D4B" w14:textId="77777777" w:rsidR="00887A22" w:rsidRPr="00887A22" w:rsidRDefault="00000000" w:rsidP="00E216F1">
      <w:sdt>
        <w:sdtPr>
          <w:id w:val="127189849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the origin and development of the framework. Demonstrate detailed knowledge of and familiarity with both the historical and the current literature on the framework. </w:t>
      </w:r>
    </w:p>
    <w:p w14:paraId="1F6EC07F" w14:textId="77777777" w:rsidR="00887A22" w:rsidRPr="00887A22" w:rsidRDefault="00000000" w:rsidP="00E216F1">
      <w:sdt>
        <w:sdtPr>
          <w:id w:val="-11445055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existing research studies that used this framework in a similar way. Mention alternative frameworks, with a justification of why the selected framework was chosen. </w:t>
      </w:r>
    </w:p>
    <w:p w14:paraId="76DB9157" w14:textId="77777777" w:rsidR="00887A22" w:rsidRPr="00887A22" w:rsidRDefault="00000000" w:rsidP="00E216F1">
      <w:sdt>
        <w:sdtPr>
          <w:id w:val="107270424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6063A233" w14:textId="5B37C476" w:rsidR="00887A22" w:rsidRPr="00887A22" w:rsidRDefault="00887A22" w:rsidP="00E216F1">
      <w:pPr>
        <w:pStyle w:val="Heading2"/>
        <w:rPr>
          <w:rFonts w:cs="Times New Roman"/>
        </w:rPr>
      </w:pPr>
      <w:bookmarkStart w:id="72" w:name="_Toc251423641"/>
      <w:bookmarkStart w:id="73" w:name="_Toc464831653"/>
      <w:bookmarkStart w:id="74" w:name="_Toc465328390"/>
      <w:bookmarkStart w:id="75" w:name="_Toc51929222"/>
      <w:commentRangeStart w:id="76"/>
      <w:r>
        <w:t>Subtopic</w:t>
      </w:r>
      <w:r w:rsidRPr="468D589A">
        <w:rPr>
          <w:rFonts w:cs="Times New Roman"/>
        </w:rPr>
        <w:t xml:space="preserve"> </w:t>
      </w:r>
      <w:commentRangeEnd w:id="76"/>
      <w:r>
        <w:rPr>
          <w:rStyle w:val="CommentReference"/>
        </w:rPr>
        <w:commentReference w:id="76"/>
      </w:r>
      <w:bookmarkEnd w:id="72"/>
      <w:bookmarkEnd w:id="73"/>
      <w:bookmarkEnd w:id="74"/>
      <w:bookmarkEnd w:id="75"/>
    </w:p>
    <w:p w14:paraId="6952786F" w14:textId="77777777" w:rsidR="00887A22" w:rsidRPr="00887A22" w:rsidRDefault="00887A22" w:rsidP="00E216F1">
      <w:r w:rsidRPr="00887A22">
        <w:tab/>
        <w:t>Begin writing here…</w:t>
      </w:r>
    </w:p>
    <w:p w14:paraId="757ACCB4" w14:textId="0E46C63E" w:rsidR="00F10DCF" w:rsidRDefault="00887A22" w:rsidP="00E216F1">
      <w:pPr>
        <w:pStyle w:val="Heading3"/>
      </w:pPr>
      <w:commentRangeStart w:id="77"/>
      <w:commentRangeStart w:id="78"/>
      <w:r w:rsidRPr="00F10DCF">
        <w:t xml:space="preserve">Level 3 </w:t>
      </w:r>
      <w:r w:rsidR="00BA5F6B">
        <w:t>H</w:t>
      </w:r>
      <w:r w:rsidRPr="00F10DCF">
        <w:t>eading</w:t>
      </w:r>
    </w:p>
    <w:p w14:paraId="1BE32879" w14:textId="030C1C6A" w:rsidR="00887A22" w:rsidRPr="00887A22" w:rsidRDefault="00887A22" w:rsidP="00E216F1">
      <w:r w:rsidRPr="00887A22">
        <w:t>Text...</w:t>
      </w:r>
      <w:commentRangeEnd w:id="77"/>
      <w:r w:rsidR="00A53176">
        <w:rPr>
          <w:rStyle w:val="CommentReference"/>
          <w:rFonts w:cs="Arial"/>
          <w:szCs w:val="20"/>
        </w:rPr>
        <w:commentReference w:id="77"/>
      </w:r>
    </w:p>
    <w:p w14:paraId="74945DE1" w14:textId="789F9421" w:rsidR="00887A22" w:rsidRPr="00887A22" w:rsidRDefault="00887A22" w:rsidP="00E216F1">
      <w:commentRangeStart w:id="79"/>
      <w:r w:rsidRPr="00F30157">
        <w:rPr>
          <w:rStyle w:val="Heading4Char"/>
        </w:rPr>
        <w:t xml:space="preserve">Level 4 </w:t>
      </w:r>
      <w:r w:rsidR="00D41F7B">
        <w:rPr>
          <w:rStyle w:val="Heading4Char"/>
        </w:rPr>
        <w:t>H</w:t>
      </w:r>
      <w:r w:rsidRPr="00F30157">
        <w:rPr>
          <w:rStyle w:val="Heading4Char"/>
        </w:rPr>
        <w:t>eading.</w:t>
      </w:r>
      <w:r w:rsidRPr="00887A22">
        <w:t xml:space="preserve"> Text... </w:t>
      </w:r>
      <w:commentRangeEnd w:id="78"/>
      <w:r w:rsidR="00A53176">
        <w:rPr>
          <w:rStyle w:val="CommentReference"/>
          <w:rFonts w:cs="Arial"/>
          <w:szCs w:val="20"/>
        </w:rPr>
        <w:commentReference w:id="78"/>
      </w:r>
      <w:commentRangeEnd w:id="79"/>
      <w:r w:rsidR="00A53176">
        <w:rPr>
          <w:rStyle w:val="CommentReference"/>
          <w:rFonts w:cs="Arial"/>
          <w:szCs w:val="20"/>
        </w:rPr>
        <w:commentReference w:id="79"/>
      </w:r>
    </w:p>
    <w:p w14:paraId="7AE27C38" w14:textId="77777777" w:rsidR="00887A22" w:rsidRPr="00887A22" w:rsidRDefault="00887A22" w:rsidP="00E216F1">
      <w:r w:rsidRPr="00887A22">
        <w:t>Checklist:</w:t>
      </w:r>
    </w:p>
    <w:p w14:paraId="5DC4575E" w14:textId="77777777" w:rsidR="00887A22" w:rsidRPr="00887A22" w:rsidRDefault="00000000" w:rsidP="00E216F1">
      <w:sdt>
        <w:sdtPr>
          <w:id w:val="-1983995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ritically analyze (i.e., note the strengths and weaknesses) and synthesize (i.e., integrate) the existing research. Rather than reporting on each study independently, describe everything known on the topic by reviewing the entire body of work. </w:t>
      </w:r>
    </w:p>
    <w:p w14:paraId="5058A80F" w14:textId="77777777" w:rsidR="00887A22" w:rsidRDefault="00000000" w:rsidP="00E216F1">
      <w:sdt>
        <w:sdtPr>
          <w:id w:val="-1829978008"/>
          <w14:checkbox>
            <w14:checked w14:val="0"/>
            <w14:checkedState w14:val="2612" w14:font="MS Gothic"/>
            <w14:uncheckedState w14:val="2610" w14:font="MS Gothic"/>
          </w14:checkbox>
        </w:sdtPr>
        <w:sdtContent>
          <w:r w:rsidR="009C3643">
            <w:rPr>
              <w:rFonts w:ascii="MS Gothic" w:eastAsia="MS Gothic" w:hAnsi="MS Gothic" w:hint="eastAsia"/>
            </w:rPr>
            <w:t>☐</w:t>
          </w:r>
        </w:sdtContent>
      </w:sdt>
      <w:r w:rsidR="00887A22" w:rsidRPr="2BD00491">
        <w:t xml:space="preserve"> </w:t>
      </w:r>
      <w:commentRangeStart w:id="80"/>
      <w:r w:rsidR="00887A22"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80"/>
      <w:r w:rsidR="00602B21">
        <w:rPr>
          <w:rStyle w:val="CommentReference"/>
          <w:rFonts w:cs="Arial"/>
          <w:szCs w:val="20"/>
        </w:rPr>
        <w:commentReference w:id="80"/>
      </w:r>
    </w:p>
    <w:p w14:paraId="4D3C7620" w14:textId="34985064" w:rsidR="00AE080A" w:rsidRPr="009C3643" w:rsidRDefault="00000000" w:rsidP="00E216F1">
      <w:pPr>
        <w:pStyle w:val="CommentText"/>
      </w:pPr>
      <w:sdt>
        <w:sdtPr>
          <w:id w:val="-42595025"/>
          <w14:checkbox>
            <w14:checked w14:val="0"/>
            <w14:checkedState w14:val="2612" w14:font="MS Gothic"/>
            <w14:uncheckedState w14:val="2610" w14:font="MS Gothic"/>
          </w14:checkbox>
        </w:sdtPr>
        <w:sdtContent>
          <w:r w:rsidR="009C3643" w:rsidRPr="009C3643">
            <w:rPr>
              <w:rFonts w:ascii="Segoe UI Symbol" w:eastAsia="MS Gothic" w:hAnsi="Segoe UI Symbol" w:cs="Segoe UI Symbol"/>
            </w:rPr>
            <w:t>☐</w:t>
          </w:r>
        </w:sdtContent>
      </w:sdt>
      <w:r w:rsidR="009C3643" w:rsidRPr="009C3643">
        <w:t xml:space="preserve"> A</w:t>
      </w:r>
      <w:r w:rsidR="00AE080A" w:rsidRPr="009C3643">
        <w:t xml:space="preserve">ddress issues of authority, audience, and/or bias/point of view in the sources used. </w:t>
      </w:r>
      <w:r w:rsidR="00AE080A" w:rsidRPr="009C3643">
        <w:rPr>
          <w:rStyle w:val="CommentReference"/>
          <w:rFonts w:cs="Times New Roman"/>
          <w:sz w:val="24"/>
          <w:szCs w:val="24"/>
        </w:rPr>
        <w:annotationRef/>
      </w:r>
    </w:p>
    <w:p w14:paraId="662A6320" w14:textId="77777777" w:rsidR="00AE080A" w:rsidRPr="00887A22" w:rsidRDefault="00AE080A" w:rsidP="00E216F1"/>
    <w:p w14:paraId="74342B67" w14:textId="3F2BBB53" w:rsidR="00887A22" w:rsidRPr="00887A22" w:rsidRDefault="00887A22" w:rsidP="00E216F1">
      <w:pPr>
        <w:pStyle w:val="Heading2"/>
      </w:pPr>
      <w:bookmarkStart w:id="81" w:name="_Toc251423642"/>
      <w:bookmarkStart w:id="82" w:name="_Toc464831655"/>
      <w:bookmarkStart w:id="83" w:name="_Toc465328391"/>
      <w:bookmarkStart w:id="84" w:name="_Toc51929223"/>
      <w:commentRangeStart w:id="85"/>
      <w:r w:rsidRPr="00887A22">
        <w:t>Summary</w:t>
      </w:r>
      <w:bookmarkEnd w:id="81"/>
      <w:bookmarkEnd w:id="82"/>
      <w:bookmarkEnd w:id="83"/>
      <w:commentRangeEnd w:id="85"/>
      <w:r w:rsidR="00A53176">
        <w:rPr>
          <w:rStyle w:val="CommentReference"/>
          <w:szCs w:val="20"/>
        </w:rPr>
        <w:commentReference w:id="85"/>
      </w:r>
      <w:bookmarkEnd w:id="84"/>
    </w:p>
    <w:p w14:paraId="1071F419" w14:textId="77777777" w:rsidR="00887A22" w:rsidRPr="00887A22" w:rsidRDefault="00887A22" w:rsidP="00E216F1">
      <w:r w:rsidRPr="00887A22">
        <w:t>Begin writing here…</w:t>
      </w:r>
    </w:p>
    <w:p w14:paraId="7EAE2949" w14:textId="77777777" w:rsidR="00887A22" w:rsidRPr="00887A22" w:rsidRDefault="00887A22" w:rsidP="00E216F1">
      <w:r w:rsidRPr="00887A22">
        <w:t xml:space="preserve">Checklist: </w:t>
      </w:r>
    </w:p>
    <w:p w14:paraId="7A72DD49" w14:textId="77777777" w:rsidR="00887A22" w:rsidRPr="00887A22" w:rsidRDefault="00000000" w:rsidP="00E216F1">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 </w:t>
      </w:r>
    </w:p>
    <w:p w14:paraId="23A03ED2" w14:textId="77777777" w:rsidR="00887A22" w:rsidRPr="00887A22" w:rsidRDefault="00000000" w:rsidP="00E216F1">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E216F1"/>
    <w:p w14:paraId="11FD7491" w14:textId="55206E0A" w:rsidR="00887A22" w:rsidRPr="00887A22" w:rsidRDefault="00887A22" w:rsidP="00E216F1">
      <w:pPr>
        <w:pStyle w:val="Heading1"/>
      </w:pPr>
      <w:r w:rsidRPr="00887A22">
        <w:rPr>
          <w:sz w:val="32"/>
        </w:rPr>
        <w:br w:type="page"/>
      </w:r>
      <w:bookmarkStart w:id="86" w:name="_Toc464831656"/>
      <w:bookmarkStart w:id="87" w:name="_Toc465328392"/>
      <w:bookmarkStart w:id="88" w:name="_Toc51929224"/>
      <w:r w:rsidRPr="00887A22">
        <w:lastRenderedPageBreak/>
        <w:t>Chapter 3: Research Method</w:t>
      </w:r>
      <w:bookmarkEnd w:id="86"/>
      <w:bookmarkEnd w:id="87"/>
      <w:bookmarkEnd w:id="88"/>
    </w:p>
    <w:p w14:paraId="436D9BE4" w14:textId="77777777" w:rsidR="00887A22" w:rsidRPr="00887A22" w:rsidRDefault="00887A22" w:rsidP="00E216F1">
      <w:bookmarkStart w:id="89" w:name="_Toc145748774"/>
      <w:bookmarkStart w:id="90" w:name="_Toc155062013"/>
      <w:bookmarkStart w:id="91" w:name="_Toc159248684"/>
      <w:bookmarkStart w:id="92" w:name="_Toc166557819"/>
      <w:r w:rsidRPr="00887A22">
        <w:t>Begin writing here…</w:t>
      </w:r>
    </w:p>
    <w:p w14:paraId="5F026307" w14:textId="77777777" w:rsidR="00887A22" w:rsidRPr="00887A22" w:rsidRDefault="00887A22" w:rsidP="00E216F1">
      <w:r w:rsidRPr="00887A22">
        <w:t>Checklist:</w:t>
      </w:r>
    </w:p>
    <w:p w14:paraId="799DDE47" w14:textId="3CFE7FCB" w:rsidR="00887A22" w:rsidRPr="00887A22" w:rsidRDefault="00000000" w:rsidP="00E216F1">
      <w:sdt>
        <w:sdtPr>
          <w:id w:val="141983999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Begin with an introduction and restatement of the problem and purpose s</w:t>
      </w:r>
      <w:r w:rsidR="00B157DA">
        <w:t xml:space="preserve">entences </w:t>
      </w:r>
      <w:r w:rsidR="00887A22" w:rsidRPr="00887A22">
        <w:t>verbatim</w:t>
      </w:r>
      <w:commentRangeStart w:id="93"/>
      <w:r w:rsidR="00887A22" w:rsidRPr="00887A22">
        <w:t xml:space="preserve">. </w:t>
      </w:r>
      <w:commentRangeEnd w:id="93"/>
      <w:r w:rsidR="00A53176">
        <w:rPr>
          <w:rStyle w:val="CommentReference"/>
          <w:rFonts w:cs="Arial"/>
          <w:szCs w:val="20"/>
        </w:rPr>
        <w:commentReference w:id="93"/>
      </w:r>
    </w:p>
    <w:p w14:paraId="386548B9" w14:textId="6DB9BF27" w:rsidR="00887A22" w:rsidRPr="00887A22" w:rsidRDefault="00000000" w:rsidP="00E216F1">
      <w:sdt>
        <w:sdtPr>
          <w:id w:val="1273741776"/>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20A3AFA9" w14:textId="77777777" w:rsidR="00887A22" w:rsidRPr="00887A22" w:rsidRDefault="00887A22" w:rsidP="00E216F1">
      <w:pPr>
        <w:pStyle w:val="Heading2"/>
      </w:pPr>
      <w:bookmarkStart w:id="94" w:name="_Toc251423644"/>
      <w:bookmarkStart w:id="95" w:name="_Toc464831657"/>
      <w:bookmarkStart w:id="96" w:name="_Toc465328393"/>
      <w:bookmarkStart w:id="97" w:name="_Toc51929225"/>
      <w:commentRangeStart w:id="98"/>
      <w:r w:rsidRPr="00887A22">
        <w:t>Research Methodology and Design</w:t>
      </w:r>
      <w:bookmarkEnd w:id="94"/>
      <w:bookmarkEnd w:id="95"/>
      <w:bookmarkEnd w:id="96"/>
      <w:commentRangeEnd w:id="98"/>
      <w:r w:rsidR="00602B21">
        <w:rPr>
          <w:rStyle w:val="CommentReference"/>
          <w:b w:val="0"/>
          <w:bCs w:val="0"/>
          <w:szCs w:val="20"/>
        </w:rPr>
        <w:commentReference w:id="98"/>
      </w:r>
      <w:bookmarkEnd w:id="97"/>
    </w:p>
    <w:bookmarkEnd w:id="89"/>
    <w:bookmarkEnd w:id="90"/>
    <w:bookmarkEnd w:id="91"/>
    <w:bookmarkEnd w:id="92"/>
    <w:p w14:paraId="4296A0B0" w14:textId="77777777" w:rsidR="00887A22" w:rsidRPr="00887A22" w:rsidRDefault="00887A22" w:rsidP="00E216F1">
      <w:r w:rsidRPr="00887A22">
        <w:t>Begin writing here…</w:t>
      </w:r>
    </w:p>
    <w:p w14:paraId="279F65EB" w14:textId="77777777" w:rsidR="00887A22" w:rsidRPr="00887A22" w:rsidRDefault="00887A22" w:rsidP="00E216F1">
      <w:r w:rsidRPr="00887A22">
        <w:t xml:space="preserve">Checklist: </w:t>
      </w:r>
    </w:p>
    <w:p w14:paraId="2915A404" w14:textId="078CD54C" w:rsidR="00887A22" w:rsidRPr="00887A22" w:rsidRDefault="00000000" w:rsidP="00E216F1">
      <w:sdt>
        <w:sdtPr>
          <w:id w:val="-134863351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esearch methodology and design. Elaborate upon their appropriateness in relation to the study problem, purpose, and research questions. </w:t>
      </w:r>
    </w:p>
    <w:p w14:paraId="3E41F768" w14:textId="5A8FB8D3" w:rsidR="00887A22" w:rsidRPr="00887A22" w:rsidRDefault="00000000" w:rsidP="00E216F1">
      <w:sdt>
        <w:sdtPr>
          <w:id w:val="19513185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E216F1">
      <w:pPr>
        <w:pStyle w:val="Heading2"/>
      </w:pPr>
      <w:bookmarkStart w:id="99" w:name="_Toc464831658"/>
      <w:bookmarkStart w:id="100" w:name="_Toc465328394"/>
      <w:bookmarkStart w:id="101" w:name="_Toc51929226"/>
      <w:bookmarkStart w:id="102" w:name="_Toc145748781"/>
      <w:bookmarkStart w:id="103" w:name="_Toc145829268"/>
      <w:commentRangeStart w:id="104"/>
      <w:r>
        <w:t>Population</w:t>
      </w:r>
      <w:commentRangeEnd w:id="104"/>
      <w:r>
        <w:rPr>
          <w:rStyle w:val="CommentReference"/>
        </w:rPr>
        <w:commentReference w:id="104"/>
      </w:r>
      <w:r>
        <w:t xml:space="preserve"> and Sample</w:t>
      </w:r>
      <w:bookmarkEnd w:id="99"/>
      <w:bookmarkEnd w:id="100"/>
      <w:bookmarkEnd w:id="101"/>
    </w:p>
    <w:bookmarkEnd w:id="102"/>
    <w:bookmarkEnd w:id="103"/>
    <w:p w14:paraId="0CB3F4F2" w14:textId="77777777" w:rsidR="00887A22" w:rsidRPr="00887A22" w:rsidRDefault="00887A22" w:rsidP="00E216F1">
      <w:r w:rsidRPr="00887A22">
        <w:t>Begin writing here…</w:t>
      </w:r>
    </w:p>
    <w:p w14:paraId="6EC88D13" w14:textId="77777777" w:rsidR="00887A22" w:rsidRPr="00887A22" w:rsidRDefault="00887A22" w:rsidP="00E216F1">
      <w:r w:rsidRPr="00887A22">
        <w:t xml:space="preserve">Checklist: </w:t>
      </w:r>
    </w:p>
    <w:p w14:paraId="1ED915B4" w14:textId="77777777" w:rsidR="00887A22" w:rsidRPr="00887A22" w:rsidRDefault="00000000" w:rsidP="00E216F1">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000000" w:rsidP="00E216F1">
      <w:sdt>
        <w:sdtPr>
          <w:id w:val="-4754614"/>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000000" w:rsidP="00E216F1">
      <w:sdt>
        <w:sdtPr>
          <w:id w:val="-211943027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000000" w:rsidP="00E216F1">
      <w:sdt>
        <w:sdtPr>
          <w:id w:val="194210356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000000" w:rsidP="00E216F1">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1C24A5">
            <w:rPr>
              <w:rFonts w:ascii="MS Gothic" w:eastAsia="MS Gothic" w:hAnsi="MS Gothic" w:cs="Times New Roman" w:hint="eastAsia"/>
            </w:rPr>
            <w:t>☒</w:t>
          </w:r>
        </w:sdtContent>
      </w:sdt>
      <w:r w:rsidR="00887A22" w:rsidRPr="007E6B84">
        <w:rPr>
          <w:rFonts w:cs="Times New Roman"/>
        </w:rPr>
        <w:t xml:space="preserve"> </w:t>
      </w:r>
      <w:r w:rsidR="007E6B84" w:rsidRPr="007E6B84">
        <w:rPr>
          <w:rFonts w:cs="Times New Roman"/>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rPr>
        <w:t xml:space="preserve"> </w:t>
      </w:r>
      <w:r w:rsidR="00887A22" w:rsidRPr="007E6B84">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t>and number</w:t>
      </w:r>
      <w:r w:rsidR="00887A22" w:rsidRPr="007E6B84">
        <w:t xml:space="preserve"> of groups) included, and evidence must be presented that the minimum required sample size will be (proposal) or was (manuscript) reached.</w:t>
      </w:r>
    </w:p>
    <w:p w14:paraId="18C4EEE2" w14:textId="582E9B68" w:rsidR="00887A22" w:rsidRPr="00887A22" w:rsidRDefault="00000000" w:rsidP="00E216F1">
      <w:sdt>
        <w:sdtPr>
          <w:id w:val="-177338879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105"/>
      <w:r w:rsidR="00887A22" w:rsidRPr="00887A22">
        <w:t xml:space="preserve">the data will be (proposal) or were (manuscript) obtained </w:t>
      </w:r>
      <w:commentRangeEnd w:id="105"/>
      <w:r w:rsidR="00A53176">
        <w:rPr>
          <w:rStyle w:val="CommentReference"/>
          <w:rFonts w:cs="Arial"/>
          <w:szCs w:val="20"/>
        </w:rPr>
        <w:commentReference w:id="105"/>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E216F1">
      <w:pPr>
        <w:pStyle w:val="Heading2"/>
      </w:pPr>
      <w:bookmarkStart w:id="106" w:name="_Toc251423646"/>
      <w:bookmarkStart w:id="107" w:name="_Toc464831659"/>
      <w:bookmarkStart w:id="108" w:name="_Toc465328395"/>
      <w:bookmarkStart w:id="109" w:name="_Toc51929227"/>
      <w:commentRangeStart w:id="110"/>
      <w:commentRangeStart w:id="111"/>
      <w:r>
        <w:t>Materials or Instrumentation</w:t>
      </w:r>
      <w:commentRangeEnd w:id="110"/>
      <w:r>
        <w:rPr>
          <w:rStyle w:val="CommentReference"/>
        </w:rPr>
        <w:commentReference w:id="110"/>
      </w:r>
      <w:commentRangeEnd w:id="111"/>
      <w:r>
        <w:rPr>
          <w:rStyle w:val="CommentReference"/>
        </w:rPr>
        <w:commentReference w:id="111"/>
      </w:r>
      <w:bookmarkEnd w:id="106"/>
      <w:bookmarkEnd w:id="107"/>
      <w:bookmarkEnd w:id="108"/>
      <w:bookmarkEnd w:id="109"/>
    </w:p>
    <w:p w14:paraId="4CDA2B15" w14:textId="77777777" w:rsidR="00887A22" w:rsidRPr="00887A22" w:rsidRDefault="00887A22" w:rsidP="00E216F1">
      <w:r w:rsidRPr="00887A22">
        <w:t>Begin writing here…</w:t>
      </w:r>
    </w:p>
    <w:p w14:paraId="68B3B29F" w14:textId="77777777" w:rsidR="00887A22" w:rsidRPr="00887A22" w:rsidRDefault="00887A22" w:rsidP="00E216F1">
      <w:r w:rsidRPr="00887A22">
        <w:t xml:space="preserve">Checklist: </w:t>
      </w:r>
    </w:p>
    <w:p w14:paraId="50D8707A" w14:textId="267D0648" w:rsidR="00887A22" w:rsidRPr="0017341B" w:rsidRDefault="00000000" w:rsidP="00E216F1">
      <w:pPr>
        <w:pStyle w:val="CommentText"/>
      </w:pPr>
      <w:sdt>
        <w:sdtPr>
          <w:id w:val="-195177052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24547B">
        <w:t xml:space="preserve"> Describe the instruments (e.g., tests, questionnaires, observation protocols) that will be</w:t>
      </w:r>
      <w:r w:rsidR="0017341B">
        <w:t xml:space="preserve"> </w:t>
      </w:r>
      <w:r w:rsidR="00887A22" w:rsidRPr="0024547B">
        <w:t xml:space="preserve">(proposal) or were (manuscript) used, including information on their origin and evidence of their reliability and validity. </w:t>
      </w:r>
      <w:r w:rsidR="0024547B" w:rsidRPr="0024547B">
        <w:t>OR as applicable, describe the materials to be used (e.g., lesson plans for interventions, webinars, or archived data, etc.).</w:t>
      </w:r>
    </w:p>
    <w:p w14:paraId="1A5FD5AF" w14:textId="7FB7BA17" w:rsidR="00887A22" w:rsidRPr="00887A22" w:rsidRDefault="00000000" w:rsidP="00E216F1">
      <w:sdt>
        <w:sdtPr>
          <w:id w:val="165517461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in </w:t>
      </w:r>
      <w:commentRangeStart w:id="112"/>
      <w:r w:rsidR="00887A22" w:rsidRPr="00887A22">
        <w:t xml:space="preserve">detail any field testing or pilot testing of instruments to include their results and any subsequent modifications. </w:t>
      </w:r>
      <w:commentRangeEnd w:id="112"/>
      <w:r w:rsidR="00A53176">
        <w:rPr>
          <w:rStyle w:val="CommentReference"/>
          <w:rFonts w:cs="Arial"/>
          <w:szCs w:val="20"/>
        </w:rPr>
        <w:commentReference w:id="112"/>
      </w:r>
    </w:p>
    <w:p w14:paraId="0AF574F2" w14:textId="12A912FA" w:rsidR="0017341B" w:rsidRPr="0017341B" w:rsidRDefault="00000000" w:rsidP="00E216F1">
      <w:pPr>
        <w:pStyle w:val="CommentText"/>
      </w:pPr>
      <w:sdt>
        <w:sdtPr>
          <w:id w:val="124206889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17341B">
        <w:t xml:space="preserve"> </w:t>
      </w:r>
      <w:r w:rsidR="0017341B" w:rsidRPr="0017341B">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E216F1">
      <w:pPr>
        <w:pStyle w:val="Heading2"/>
      </w:pPr>
      <w:bookmarkStart w:id="113" w:name="_Toc464831660"/>
      <w:bookmarkStart w:id="114" w:name="_Toc465328396"/>
      <w:bookmarkStart w:id="115" w:name="_Toc51929228"/>
      <w:commentRangeStart w:id="116"/>
      <w:commentRangeStart w:id="117"/>
      <w:commentRangeStart w:id="118"/>
      <w:r w:rsidRPr="00887A22">
        <w:t xml:space="preserve">Operational Definitions of Variables </w:t>
      </w:r>
      <w:bookmarkEnd w:id="113"/>
      <w:bookmarkEnd w:id="114"/>
      <w:commentRangeEnd w:id="116"/>
      <w:r w:rsidR="00A53176">
        <w:rPr>
          <w:rStyle w:val="CommentReference"/>
          <w:szCs w:val="20"/>
        </w:rPr>
        <w:commentReference w:id="116"/>
      </w:r>
      <w:commentRangeEnd w:id="117"/>
      <w:r w:rsidR="00A53176">
        <w:rPr>
          <w:rStyle w:val="CommentReference"/>
          <w:szCs w:val="20"/>
        </w:rPr>
        <w:commentReference w:id="117"/>
      </w:r>
      <w:commentRangeEnd w:id="118"/>
      <w:r w:rsidR="00A53176">
        <w:rPr>
          <w:rStyle w:val="CommentReference"/>
          <w:szCs w:val="20"/>
        </w:rPr>
        <w:commentReference w:id="118"/>
      </w:r>
      <w:bookmarkEnd w:id="115"/>
    </w:p>
    <w:p w14:paraId="750A17EE" w14:textId="77777777" w:rsidR="00887A22" w:rsidRPr="00887A22" w:rsidRDefault="00887A22" w:rsidP="00E216F1">
      <w:pPr>
        <w:rPr>
          <w:b/>
        </w:rPr>
      </w:pPr>
      <w:r w:rsidRPr="00887A22">
        <w:t xml:space="preserve">Begin writing here... </w:t>
      </w:r>
    </w:p>
    <w:p w14:paraId="681C0C20" w14:textId="77777777" w:rsidR="00B2562D" w:rsidRPr="00A4025A" w:rsidRDefault="00887A22" w:rsidP="00E216F1">
      <w:pPr>
        <w:pStyle w:val="Heading3"/>
      </w:pPr>
      <w:commentRangeStart w:id="119"/>
      <w:r>
        <w:t>XXX</w:t>
      </w:r>
      <w:commentRangeEnd w:id="119"/>
      <w:r>
        <w:rPr>
          <w:rStyle w:val="CommentReference"/>
        </w:rPr>
        <w:commentReference w:id="119"/>
      </w:r>
      <w:r>
        <w:t xml:space="preserve"> </w:t>
      </w:r>
    </w:p>
    <w:p w14:paraId="1F44EB84" w14:textId="7754137A" w:rsidR="00887A22" w:rsidRPr="00887A22" w:rsidRDefault="00B2562D" w:rsidP="00E216F1">
      <w:r>
        <w:t>T</w:t>
      </w:r>
      <w:r w:rsidR="00887A22" w:rsidRPr="00887A22">
        <w:t>ext…</w:t>
      </w:r>
    </w:p>
    <w:p w14:paraId="320BE9B7" w14:textId="77777777" w:rsidR="00887A22" w:rsidRPr="00887A22" w:rsidRDefault="00887A22" w:rsidP="00E216F1">
      <w:r w:rsidRPr="00887A22">
        <w:t xml:space="preserve">Checklist: </w:t>
      </w:r>
    </w:p>
    <w:p w14:paraId="0E11E541" w14:textId="77777777" w:rsidR="00887A22" w:rsidRPr="00887A22" w:rsidRDefault="00000000" w:rsidP="00E216F1">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E216F1">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E216F1">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E216F1">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E216F1">
      <w:pPr>
        <w:pStyle w:val="Heading2"/>
      </w:pPr>
      <w:bookmarkStart w:id="120" w:name="_Toc464831663"/>
      <w:bookmarkStart w:id="121" w:name="_Toc465328397"/>
      <w:bookmarkStart w:id="122" w:name="_Toc51929229"/>
      <w:r w:rsidRPr="00887A22">
        <w:t>Study Procedures</w:t>
      </w:r>
      <w:bookmarkEnd w:id="120"/>
      <w:bookmarkEnd w:id="121"/>
      <w:bookmarkEnd w:id="122"/>
      <w:r w:rsidRPr="00887A22">
        <w:t xml:space="preserve"> </w:t>
      </w:r>
    </w:p>
    <w:p w14:paraId="6823DC7F" w14:textId="77777777" w:rsidR="00887A22" w:rsidRPr="00887A22" w:rsidRDefault="00887A22" w:rsidP="00E216F1">
      <w:r w:rsidRPr="00887A22">
        <w:t>Begin writing here…</w:t>
      </w:r>
    </w:p>
    <w:p w14:paraId="42CED6D1" w14:textId="77777777" w:rsidR="00887A22" w:rsidRPr="00887A22" w:rsidRDefault="00887A22" w:rsidP="00E216F1">
      <w:r w:rsidRPr="00887A22">
        <w:t>Checklist:</w:t>
      </w:r>
    </w:p>
    <w:p w14:paraId="1413F23C" w14:textId="3CDA1FDB" w:rsidR="00887A22" w:rsidRPr="00887A22" w:rsidRDefault="00000000" w:rsidP="00E216F1">
      <w:sdt>
        <w:sdtPr>
          <w:id w:val="-909922729"/>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E216F1">
      <w:pPr>
        <w:pStyle w:val="Heading2"/>
      </w:pPr>
      <w:bookmarkStart w:id="123" w:name="_Toc464831664"/>
      <w:bookmarkStart w:id="124" w:name="_Toc465328398"/>
      <w:bookmarkStart w:id="125" w:name="_Toc51929230"/>
      <w:commentRangeStart w:id="126"/>
      <w:r>
        <w:t>Data Analysis</w:t>
      </w:r>
      <w:commentRangeEnd w:id="126"/>
      <w:r>
        <w:rPr>
          <w:rStyle w:val="CommentReference"/>
        </w:rPr>
        <w:commentReference w:id="126"/>
      </w:r>
      <w:bookmarkEnd w:id="123"/>
      <w:bookmarkEnd w:id="124"/>
      <w:bookmarkEnd w:id="125"/>
    </w:p>
    <w:p w14:paraId="375D8969" w14:textId="77777777" w:rsidR="00887A22" w:rsidRPr="00887A22" w:rsidRDefault="00887A22" w:rsidP="00E216F1">
      <w:r w:rsidRPr="00887A22">
        <w:t xml:space="preserve">Begin writing here… </w:t>
      </w:r>
    </w:p>
    <w:p w14:paraId="1A6D5358" w14:textId="77777777" w:rsidR="00887A22" w:rsidRPr="00887A22" w:rsidRDefault="00887A22" w:rsidP="00E216F1">
      <w:r w:rsidRPr="00887A22">
        <w:t xml:space="preserve">Checklist: </w:t>
      </w:r>
    </w:p>
    <w:p w14:paraId="6F231468" w14:textId="77777777" w:rsidR="00887A22" w:rsidRPr="00887A22" w:rsidRDefault="00000000" w:rsidP="00E216F1">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000000" w:rsidP="00E216F1">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000000" w:rsidP="00E216F1">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w:t>
      </w:r>
      <w:proofErr w:type="gramStart"/>
      <w:r w:rsidR="00887A22" w:rsidRPr="00887A22">
        <w:t>predictor</w:t>
      </w:r>
      <w:proofErr w:type="gramEnd"/>
      <w:r w:rsidR="00887A22" w:rsidRPr="00887A22">
        <w:t xml:space="preserve"> and criterion variables for regression). </w:t>
      </w:r>
    </w:p>
    <w:p w14:paraId="0CA40AAB" w14:textId="77777777" w:rsidR="00887A22" w:rsidRPr="00887A22" w:rsidRDefault="00000000" w:rsidP="00E216F1">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E216F1">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E216F1">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mixed methods studies, include </w:t>
      </w:r>
      <w:proofErr w:type="gramStart"/>
      <w:r w:rsidR="00887A22" w:rsidRPr="00887A22">
        <w:t>all of</w:t>
      </w:r>
      <w:proofErr w:type="gramEnd"/>
      <w:r w:rsidR="00887A22" w:rsidRPr="00887A22">
        <w:t xml:space="preserve"> the above.</w:t>
      </w:r>
    </w:p>
    <w:p w14:paraId="3C5E594A" w14:textId="3AC7F3ED" w:rsidR="00887A22" w:rsidRPr="00887A22" w:rsidRDefault="00887A22" w:rsidP="00E216F1">
      <w:pPr>
        <w:pStyle w:val="Heading2"/>
      </w:pPr>
      <w:bookmarkStart w:id="127" w:name="_Toc464831665"/>
      <w:bookmarkStart w:id="128" w:name="_Toc465328399"/>
      <w:bookmarkStart w:id="129" w:name="_Toc251423649"/>
      <w:bookmarkStart w:id="130" w:name="_Toc51929231"/>
      <w:commentRangeStart w:id="131"/>
      <w:r w:rsidRPr="00887A22">
        <w:t>Assumptions</w:t>
      </w:r>
      <w:bookmarkEnd w:id="127"/>
      <w:bookmarkEnd w:id="128"/>
      <w:r w:rsidRPr="00887A22">
        <w:t xml:space="preserve"> </w:t>
      </w:r>
      <w:bookmarkEnd w:id="129"/>
      <w:commentRangeEnd w:id="131"/>
      <w:r w:rsidR="00A53176">
        <w:rPr>
          <w:rStyle w:val="CommentReference"/>
          <w:szCs w:val="20"/>
        </w:rPr>
        <w:commentReference w:id="131"/>
      </w:r>
      <w:bookmarkEnd w:id="130"/>
    </w:p>
    <w:p w14:paraId="0A945071" w14:textId="77777777" w:rsidR="00887A22" w:rsidRPr="00887A22" w:rsidRDefault="00887A22" w:rsidP="00E216F1">
      <w:r w:rsidRPr="00887A22">
        <w:t>Begin writing here…</w:t>
      </w:r>
    </w:p>
    <w:p w14:paraId="76DEA962" w14:textId="77777777" w:rsidR="00887A22" w:rsidRPr="00887A22" w:rsidRDefault="00887A22" w:rsidP="00E216F1">
      <w:r w:rsidRPr="00887A22">
        <w:t xml:space="preserve">Checklist: </w:t>
      </w:r>
    </w:p>
    <w:p w14:paraId="5715067E" w14:textId="1622BE14" w:rsidR="00887A22" w:rsidRPr="00887A22" w:rsidRDefault="00000000" w:rsidP="00E216F1">
      <w:sdt>
        <w:sdtPr>
          <w:id w:val="-583297603"/>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E216F1">
      <w:pPr>
        <w:pStyle w:val="Heading2"/>
      </w:pPr>
      <w:bookmarkStart w:id="132" w:name="_Toc464831666"/>
      <w:bookmarkStart w:id="133" w:name="_Toc465328400"/>
      <w:bookmarkStart w:id="134" w:name="_Toc51929232"/>
      <w:commentRangeStart w:id="135"/>
      <w:r w:rsidRPr="00887A22">
        <w:t>Limitations</w:t>
      </w:r>
      <w:bookmarkEnd w:id="132"/>
      <w:bookmarkEnd w:id="133"/>
      <w:commentRangeEnd w:id="135"/>
      <w:r w:rsidR="00A53176">
        <w:rPr>
          <w:rStyle w:val="CommentReference"/>
          <w:szCs w:val="20"/>
        </w:rPr>
        <w:commentReference w:id="135"/>
      </w:r>
      <w:bookmarkEnd w:id="134"/>
    </w:p>
    <w:p w14:paraId="0AE6F781" w14:textId="77777777" w:rsidR="00887A22" w:rsidRPr="00887A22" w:rsidRDefault="00887A22" w:rsidP="00E216F1">
      <w:r w:rsidRPr="00887A22">
        <w:t>Begin writing here…</w:t>
      </w:r>
    </w:p>
    <w:p w14:paraId="59B1BCE5" w14:textId="77777777" w:rsidR="00887A22" w:rsidRPr="00887A22" w:rsidRDefault="00887A22" w:rsidP="00E216F1">
      <w:r w:rsidRPr="00887A22">
        <w:t xml:space="preserve">Checklist: </w:t>
      </w:r>
    </w:p>
    <w:p w14:paraId="12A87D67" w14:textId="11095DD7" w:rsidR="00887A22" w:rsidRPr="00887A22" w:rsidRDefault="00000000" w:rsidP="00E216F1">
      <w:sdt>
        <w:sdtPr>
          <w:id w:val="-608740308"/>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000000" w:rsidP="00E216F1">
      <w:sdt>
        <w:sdtPr>
          <w:id w:val="-1168699835"/>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E216F1">
      <w:pPr>
        <w:pStyle w:val="Heading2"/>
      </w:pPr>
      <w:bookmarkStart w:id="136" w:name="_Toc464831667"/>
      <w:bookmarkStart w:id="137" w:name="_Toc465328401"/>
      <w:bookmarkStart w:id="138" w:name="_Toc51929233"/>
      <w:commentRangeStart w:id="139"/>
      <w:r w:rsidRPr="00887A22">
        <w:t>Delimitations</w:t>
      </w:r>
      <w:bookmarkEnd w:id="136"/>
      <w:bookmarkEnd w:id="137"/>
      <w:commentRangeEnd w:id="139"/>
      <w:r w:rsidR="00A53176">
        <w:rPr>
          <w:rStyle w:val="CommentReference"/>
          <w:szCs w:val="20"/>
        </w:rPr>
        <w:commentReference w:id="139"/>
      </w:r>
      <w:bookmarkEnd w:id="138"/>
    </w:p>
    <w:p w14:paraId="64646FFD" w14:textId="77777777" w:rsidR="00887A22" w:rsidRPr="00887A22" w:rsidRDefault="00887A22" w:rsidP="00E216F1">
      <w:r w:rsidRPr="00887A22">
        <w:t>Begin writing here…</w:t>
      </w:r>
    </w:p>
    <w:p w14:paraId="7C2936AA" w14:textId="77777777" w:rsidR="00887A22" w:rsidRPr="00887A22" w:rsidRDefault="00887A22" w:rsidP="00E216F1">
      <w:r w:rsidRPr="00887A22">
        <w:t xml:space="preserve">Checklist: </w:t>
      </w:r>
    </w:p>
    <w:p w14:paraId="54231E54" w14:textId="60E9013D" w:rsidR="00887A22" w:rsidRPr="001F3ACE" w:rsidRDefault="00000000" w:rsidP="00E216F1">
      <w:pPr>
        <w:pStyle w:val="CommentText"/>
      </w:pPr>
      <w:sdt>
        <w:sdtPr>
          <w:id w:val="214394746"/>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1F3ACE">
        <w:t xml:space="preserve"> Describe the study delimitations along with the corresponding rationale underlying them. </w:t>
      </w:r>
      <w:r w:rsidR="001F3ACE" w:rsidRPr="001F3ACE">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E216F1">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E216F1">
      <w:pPr>
        <w:pStyle w:val="Heading2"/>
      </w:pPr>
      <w:bookmarkStart w:id="140" w:name="_Toc464831668"/>
      <w:bookmarkStart w:id="141" w:name="_Toc465328402"/>
      <w:bookmarkStart w:id="142" w:name="_Toc51929234"/>
      <w:commentRangeStart w:id="143"/>
      <w:r w:rsidRPr="00887A22">
        <w:t>Ethical Assurances</w:t>
      </w:r>
      <w:bookmarkEnd w:id="140"/>
      <w:bookmarkEnd w:id="141"/>
      <w:commentRangeEnd w:id="143"/>
      <w:r w:rsidR="00A53176">
        <w:rPr>
          <w:rStyle w:val="CommentReference"/>
          <w:szCs w:val="20"/>
        </w:rPr>
        <w:commentReference w:id="143"/>
      </w:r>
      <w:bookmarkEnd w:id="142"/>
    </w:p>
    <w:p w14:paraId="45AD84A4" w14:textId="77777777" w:rsidR="00887A22" w:rsidRPr="00887A22" w:rsidRDefault="00887A22" w:rsidP="00E216F1">
      <w:r w:rsidRPr="00887A22">
        <w:t xml:space="preserve">Begin writing here… </w:t>
      </w:r>
    </w:p>
    <w:p w14:paraId="2CC65AE6" w14:textId="77777777" w:rsidR="00887A22" w:rsidRPr="00887A22" w:rsidRDefault="00887A22" w:rsidP="00E216F1">
      <w:r w:rsidRPr="00887A22">
        <w:t xml:space="preserve">Checklist: </w:t>
      </w:r>
    </w:p>
    <w:p w14:paraId="509A02CB" w14:textId="28D0CBDE" w:rsidR="00887A22" w:rsidRPr="00887A22" w:rsidRDefault="00000000" w:rsidP="00E216F1">
      <w:sdt>
        <w:sdtPr>
          <w:id w:val="-154398222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000000" w:rsidP="00E216F1">
      <w:sdt>
        <w:sdtPr>
          <w:id w:val="36456854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w:t>
      </w:r>
      <w:commentRangeStart w:id="144"/>
      <w:r w:rsidR="00887A22" w:rsidRPr="00887A22">
        <w:t xml:space="preserve">If the risk to participants is greater than minimal, discuss the relevant ethical issues and how they will be (proposal) or were (manuscript) addressed. </w:t>
      </w:r>
      <w:commentRangeEnd w:id="144"/>
      <w:r w:rsidR="00A53176">
        <w:rPr>
          <w:rStyle w:val="CommentReference"/>
          <w:rFonts w:cs="Arial"/>
          <w:szCs w:val="20"/>
        </w:rPr>
        <w:commentReference w:id="144"/>
      </w:r>
    </w:p>
    <w:p w14:paraId="626A790C" w14:textId="13286EC0" w:rsidR="00887A22" w:rsidRPr="00887A22" w:rsidRDefault="00000000" w:rsidP="00E216F1">
      <w:sdt>
        <w:sdtPr>
          <w:id w:val="-212066499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000000" w:rsidP="00E216F1">
      <w:sdt>
        <w:sdtPr>
          <w:id w:val="-146888837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how the data will be (proposal) or </w:t>
      </w:r>
      <w:proofErr w:type="gramStart"/>
      <w:r w:rsidR="00887A22" w:rsidRPr="00887A22">
        <w:t>were</w:t>
      </w:r>
      <w:proofErr w:type="gramEnd"/>
      <w:r w:rsidR="00887A22" w:rsidRPr="00887A22">
        <w:t xml:space="preserve"> (manuscript) securely stored in accordance with IRB requirements. </w:t>
      </w:r>
    </w:p>
    <w:p w14:paraId="4787FC34" w14:textId="6396A373" w:rsidR="00887A22" w:rsidRPr="00887A22" w:rsidRDefault="00000000" w:rsidP="00E216F1">
      <w:sdt>
        <w:sdtPr>
          <w:id w:val="635528967"/>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w:t>
      </w:r>
      <w:r w:rsidR="00887A22" w:rsidRPr="00887A22">
        <w:lastRenderedPageBreak/>
        <w:t>Present the strategies that will be (proposal) or were (manuscript) used to prevent these biases and experiences from influencing the analysis or findings.</w:t>
      </w:r>
    </w:p>
    <w:bookmarkStart w:id="145" w:name="_Toc251423651"/>
    <w:bookmarkStart w:id="146" w:name="_Toc464831669"/>
    <w:bookmarkStart w:id="147" w:name="_Toc465328403"/>
    <w:p w14:paraId="46E32E42" w14:textId="72DB2367" w:rsidR="00887A22" w:rsidRPr="00887A22" w:rsidRDefault="00000000" w:rsidP="00E216F1">
      <w:sdt>
        <w:sdtPr>
          <w:id w:val="-178286963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E216F1">
      <w:pPr>
        <w:pStyle w:val="Heading2"/>
      </w:pPr>
      <w:bookmarkStart w:id="148" w:name="_Toc51929235"/>
      <w:r w:rsidRPr="00887A22">
        <w:t>Summary</w:t>
      </w:r>
      <w:bookmarkEnd w:id="145"/>
      <w:bookmarkEnd w:id="146"/>
      <w:bookmarkEnd w:id="147"/>
      <w:bookmarkEnd w:id="148"/>
    </w:p>
    <w:p w14:paraId="04A1384F" w14:textId="77777777" w:rsidR="00887A22" w:rsidRPr="00887A22" w:rsidRDefault="00887A22" w:rsidP="00E216F1">
      <w:r w:rsidRPr="00887A22">
        <w:t>Begin writing here…</w:t>
      </w:r>
    </w:p>
    <w:p w14:paraId="37F9F090" w14:textId="77777777" w:rsidR="00887A22" w:rsidRPr="00887A22" w:rsidRDefault="00887A22" w:rsidP="00E216F1">
      <w:r w:rsidRPr="00887A22">
        <w:t xml:space="preserve">Checklist: </w:t>
      </w:r>
    </w:p>
    <w:p w14:paraId="0A8E9131" w14:textId="77777777" w:rsidR="00887A22" w:rsidRPr="00887A22" w:rsidRDefault="00000000" w:rsidP="00E216F1">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E216F1">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E216F1">
      <w:pPr>
        <w:pStyle w:val="Heading1"/>
      </w:pPr>
      <w:bookmarkStart w:id="149" w:name="_Toc251424087"/>
      <w:bookmarkStart w:id="150" w:name="_Toc231285448"/>
      <w:r w:rsidRPr="00887A22">
        <w:br w:type="page"/>
      </w:r>
      <w:bookmarkStart w:id="151" w:name="_Toc464831670"/>
      <w:bookmarkStart w:id="152" w:name="_Toc465328404"/>
      <w:bookmarkStart w:id="153" w:name="_Toc51929236"/>
      <w:r w:rsidRPr="00887A22">
        <w:lastRenderedPageBreak/>
        <w:t>Chapter 4: Finding</w:t>
      </w:r>
      <w:bookmarkEnd w:id="149"/>
      <w:bookmarkEnd w:id="151"/>
      <w:bookmarkEnd w:id="152"/>
      <w:r w:rsidRPr="00887A22">
        <w:t>s</w:t>
      </w:r>
      <w:bookmarkEnd w:id="153"/>
      <w:r w:rsidRPr="00887A22">
        <w:t xml:space="preserve"> </w:t>
      </w:r>
    </w:p>
    <w:p w14:paraId="6A179748" w14:textId="77777777" w:rsidR="00887A22" w:rsidRPr="00887A22" w:rsidRDefault="00887A22" w:rsidP="00E216F1">
      <w:r w:rsidRPr="00887A22">
        <w:t>Begin writing here…</w:t>
      </w:r>
    </w:p>
    <w:p w14:paraId="261392B4" w14:textId="77777777" w:rsidR="00887A22" w:rsidRPr="00887A22" w:rsidRDefault="00887A22" w:rsidP="00E216F1">
      <w:r w:rsidRPr="00887A22">
        <w:t xml:space="preserve">Checklist: </w:t>
      </w:r>
    </w:p>
    <w:p w14:paraId="57EFCC4B" w14:textId="043F8D83" w:rsidR="00887A22" w:rsidRPr="00887A22" w:rsidRDefault="00000000" w:rsidP="00E216F1">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E216F1">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54"/>
      <w:r w:rsidR="00887A22" w:rsidRPr="00887A22">
        <w:t>.</w:t>
      </w:r>
      <w:commentRangeEnd w:id="154"/>
      <w:r w:rsidR="00A53176">
        <w:rPr>
          <w:rStyle w:val="CommentReference"/>
          <w:rFonts w:cs="Arial"/>
          <w:szCs w:val="20"/>
        </w:rPr>
        <w:commentReference w:id="154"/>
      </w:r>
      <w:r w:rsidR="00887A22" w:rsidRPr="00887A22">
        <w:t xml:space="preserve"> </w:t>
      </w:r>
    </w:p>
    <w:p w14:paraId="535953E8" w14:textId="77777777" w:rsidR="00887A22" w:rsidRPr="00887A22" w:rsidRDefault="00887A22" w:rsidP="00E216F1">
      <w:pPr>
        <w:pStyle w:val="Heading2"/>
      </w:pPr>
      <w:bookmarkStart w:id="155" w:name="_Toc464831671"/>
      <w:bookmarkStart w:id="156" w:name="_Toc465328405"/>
      <w:bookmarkStart w:id="157" w:name="_Toc51929237"/>
      <w:commentRangeStart w:id="158"/>
      <w:r w:rsidRPr="00887A22">
        <w:t>XXX</w:t>
      </w:r>
      <w:commentRangeEnd w:id="158"/>
      <w:r w:rsidR="00A53176">
        <w:rPr>
          <w:rStyle w:val="CommentReference"/>
          <w:szCs w:val="20"/>
        </w:rPr>
        <w:commentReference w:id="158"/>
      </w:r>
      <w:r w:rsidRPr="00887A22">
        <w:t xml:space="preserve"> of the Data</w:t>
      </w:r>
      <w:bookmarkEnd w:id="155"/>
      <w:bookmarkEnd w:id="156"/>
      <w:bookmarkEnd w:id="157"/>
    </w:p>
    <w:p w14:paraId="24F4D7EE" w14:textId="77777777" w:rsidR="00887A22" w:rsidRPr="00887A22" w:rsidRDefault="00887A22" w:rsidP="00E216F1">
      <w:bookmarkStart w:id="159" w:name="_Toc222132554"/>
      <w:bookmarkStart w:id="160" w:name="_Toc251424088"/>
      <w:r w:rsidRPr="00887A22">
        <w:t>Begin writing here…</w:t>
      </w:r>
    </w:p>
    <w:p w14:paraId="600C8779" w14:textId="77777777" w:rsidR="00887A22" w:rsidRPr="00887A22" w:rsidRDefault="00887A22" w:rsidP="00E216F1">
      <w:r w:rsidRPr="00887A22">
        <w:t xml:space="preserve">Checklist: </w:t>
      </w:r>
    </w:p>
    <w:p w14:paraId="5BB607C5" w14:textId="77777777" w:rsidR="00887A22" w:rsidRPr="00887A22" w:rsidRDefault="00000000" w:rsidP="00E216F1">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w:t>
      </w:r>
      <w:proofErr w:type="gramStart"/>
      <w:r w:rsidR="00887A22" w:rsidRPr="00887A22">
        <w:t>the means by which</w:t>
      </w:r>
      <w:proofErr w:type="gramEnd"/>
      <w:r w:rsidR="00887A22"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E216F1">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E216F1">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E216F1">
      <w:pPr>
        <w:pStyle w:val="Heading2"/>
      </w:pPr>
      <w:bookmarkStart w:id="161" w:name="_Toc464831672"/>
      <w:bookmarkStart w:id="162" w:name="_Toc465328406"/>
      <w:bookmarkStart w:id="163" w:name="_Toc51929238"/>
      <w:commentRangeStart w:id="164"/>
      <w:r>
        <w:lastRenderedPageBreak/>
        <w:t>Results</w:t>
      </w:r>
      <w:commentRangeEnd w:id="164"/>
      <w:r>
        <w:rPr>
          <w:rStyle w:val="CommentReference"/>
        </w:rPr>
        <w:commentReference w:id="164"/>
      </w:r>
      <w:bookmarkEnd w:id="159"/>
      <w:bookmarkEnd w:id="160"/>
      <w:bookmarkEnd w:id="161"/>
      <w:bookmarkEnd w:id="162"/>
      <w:bookmarkEnd w:id="163"/>
    </w:p>
    <w:p w14:paraId="725C9EC8" w14:textId="77777777" w:rsidR="00887A22" w:rsidRPr="00887A22" w:rsidRDefault="00887A22" w:rsidP="00E216F1">
      <w:r w:rsidRPr="00887A22">
        <w:t>Begin writing here…</w:t>
      </w:r>
    </w:p>
    <w:p w14:paraId="6644496D" w14:textId="77777777" w:rsidR="00887A22" w:rsidRPr="00887A22" w:rsidRDefault="00887A22" w:rsidP="00E216F1">
      <w:r w:rsidRPr="00887A22">
        <w:t xml:space="preserve">Checklist: </w:t>
      </w:r>
    </w:p>
    <w:p w14:paraId="64C1D4A7" w14:textId="77777777" w:rsidR="00887A22" w:rsidRPr="00887A22" w:rsidRDefault="00000000" w:rsidP="00E216F1">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E216F1">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E216F1">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w:t>
      </w:r>
      <w:proofErr w:type="gramStart"/>
      <w:r w:rsidR="00887A22" w:rsidRPr="00887A22">
        <w:t>in</w:t>
      </w:r>
      <w:proofErr w:type="gramEnd"/>
      <w:r w:rsidR="00887A22" w:rsidRPr="00887A22">
        <w:t xml:space="preserve"> a table. Ensure no potentially identifying information is reported.</w:t>
      </w:r>
    </w:p>
    <w:p w14:paraId="6489D5D4" w14:textId="12ADE1A8" w:rsidR="002B5F8E" w:rsidRPr="005422F4" w:rsidRDefault="00887A22" w:rsidP="00E216F1">
      <w:pPr>
        <w:pStyle w:val="Heading3"/>
      </w:pPr>
      <w:commentRangeStart w:id="165"/>
      <w:r w:rsidRPr="005422F4">
        <w:t xml:space="preserve">Research </w:t>
      </w:r>
      <w:r w:rsidR="002B5F8E" w:rsidRPr="005422F4">
        <w:t>Q</w:t>
      </w:r>
      <w:r w:rsidRPr="005422F4">
        <w:t>uestion 1/</w:t>
      </w:r>
      <w:r w:rsidR="002B5F8E" w:rsidRPr="005422F4">
        <w:t>H</w:t>
      </w:r>
      <w:r w:rsidRPr="005422F4">
        <w:t xml:space="preserve">ypothesis </w:t>
      </w:r>
      <w:commentRangeEnd w:id="165"/>
      <w:r w:rsidRPr="005422F4">
        <w:commentReference w:id="165"/>
      </w:r>
    </w:p>
    <w:p w14:paraId="256BF90E" w14:textId="3693F0CE" w:rsidR="00887A22" w:rsidRPr="002B5F8E" w:rsidRDefault="00887A22" w:rsidP="00E216F1">
      <w:r w:rsidRPr="002B5F8E">
        <w:t>Text…</w:t>
      </w:r>
    </w:p>
    <w:p w14:paraId="3A3E4EC0" w14:textId="77777777" w:rsidR="00887A22" w:rsidRPr="00887A22" w:rsidRDefault="00000000" w:rsidP="00E216F1">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E216F1">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66"/>
      <w:commentRangeStart w:id="167"/>
      <w:commentRangeStart w:id="168"/>
      <w:r w:rsidR="00887A22" w:rsidRPr="00887A22">
        <w:t>tables and/or figures to report the results as appropriate</w:t>
      </w:r>
      <w:commentRangeEnd w:id="166"/>
      <w:r w:rsidR="009F55A7">
        <w:rPr>
          <w:rStyle w:val="CommentReference"/>
          <w:rFonts w:cs="Arial"/>
          <w:szCs w:val="20"/>
        </w:rPr>
        <w:commentReference w:id="166"/>
      </w:r>
      <w:commentRangeEnd w:id="167"/>
      <w:r w:rsidR="007D5CFF">
        <w:rPr>
          <w:rStyle w:val="CommentReference"/>
          <w:rFonts w:cs="Arial"/>
          <w:szCs w:val="20"/>
        </w:rPr>
        <w:commentReference w:id="167"/>
      </w:r>
      <w:commentRangeEnd w:id="168"/>
      <w:r w:rsidR="007D5CFF">
        <w:rPr>
          <w:rStyle w:val="CommentReference"/>
          <w:rFonts w:cs="Arial"/>
          <w:szCs w:val="20"/>
        </w:rPr>
        <w:commentReference w:id="168"/>
      </w:r>
      <w:r w:rsidR="00887A22" w:rsidRPr="00887A22">
        <w:t xml:space="preserve">. </w:t>
      </w:r>
    </w:p>
    <w:p w14:paraId="11F623B2" w14:textId="77777777" w:rsidR="00887A22" w:rsidRPr="00887A22" w:rsidRDefault="00000000" w:rsidP="00E216F1">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E216F1">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69"/>
      <w:r w:rsidR="00887A22" w:rsidRPr="00887A22">
        <w:t>For qualitative studies</w:t>
      </w:r>
      <w:commentRangeEnd w:id="169"/>
      <w:r w:rsidR="007D5CFF">
        <w:rPr>
          <w:rStyle w:val="CommentReference"/>
          <w:rFonts w:cs="Arial"/>
          <w:szCs w:val="20"/>
        </w:rPr>
        <w:commentReference w:id="169"/>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E216F1">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 xml:space="preserve">include </w:t>
      </w:r>
      <w:proofErr w:type="gramStart"/>
      <w:r w:rsidR="00887A22" w:rsidRPr="00887A22">
        <w:t>all of</w:t>
      </w:r>
      <w:proofErr w:type="gramEnd"/>
      <w:r w:rsidR="00887A22" w:rsidRPr="00887A22">
        <w:t xml:space="preserve"> the above.</w:t>
      </w:r>
    </w:p>
    <w:p w14:paraId="675266D9" w14:textId="77777777" w:rsidR="00887A22" w:rsidRPr="00887A22" w:rsidRDefault="00887A22" w:rsidP="00E216F1">
      <w:pPr>
        <w:pStyle w:val="Heading2"/>
      </w:pPr>
      <w:bookmarkStart w:id="170" w:name="_Toc464831675"/>
      <w:bookmarkStart w:id="171" w:name="_Toc465328407"/>
      <w:bookmarkStart w:id="172" w:name="_Toc51929239"/>
      <w:bookmarkStart w:id="173" w:name="_Toc222132556"/>
      <w:bookmarkStart w:id="174" w:name="_Toc251424090"/>
      <w:commentRangeStart w:id="175"/>
      <w:r w:rsidRPr="00887A22">
        <w:t>Evaluation of the Findings</w:t>
      </w:r>
      <w:bookmarkEnd w:id="170"/>
      <w:bookmarkEnd w:id="171"/>
      <w:commentRangeEnd w:id="175"/>
      <w:r w:rsidR="008A237A">
        <w:rPr>
          <w:rStyle w:val="CommentReference"/>
          <w:b w:val="0"/>
          <w:bCs w:val="0"/>
          <w:szCs w:val="20"/>
        </w:rPr>
        <w:commentReference w:id="175"/>
      </w:r>
      <w:bookmarkEnd w:id="172"/>
    </w:p>
    <w:p w14:paraId="5F408A7E" w14:textId="77777777" w:rsidR="00887A22" w:rsidRPr="00887A22" w:rsidRDefault="00887A22" w:rsidP="00E216F1">
      <w:r w:rsidRPr="00887A22">
        <w:t>Begin writing here…</w:t>
      </w:r>
    </w:p>
    <w:p w14:paraId="4A0DE0AF" w14:textId="77777777" w:rsidR="00887A22" w:rsidRPr="00887A22" w:rsidRDefault="00887A22" w:rsidP="00E216F1">
      <w:r w:rsidRPr="00887A22">
        <w:t>Checklist:</w:t>
      </w:r>
    </w:p>
    <w:p w14:paraId="11717C68" w14:textId="77777777" w:rsidR="00887A22" w:rsidRPr="00887A22" w:rsidRDefault="00000000" w:rsidP="00E216F1">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w:t>
      </w:r>
      <w:proofErr w:type="gramStart"/>
      <w:r w:rsidR="00887A22" w:rsidRPr="00887A22">
        <w:t>in light of</w:t>
      </w:r>
      <w:proofErr w:type="gramEnd"/>
      <w:r w:rsidR="00887A22" w:rsidRPr="00887A22">
        <w:t xml:space="preserve">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E216F1">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E216F1">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E216F1">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E216F1">
      <w:pPr>
        <w:pStyle w:val="Heading2"/>
      </w:pPr>
      <w:bookmarkStart w:id="176" w:name="_Toc464831676"/>
      <w:bookmarkStart w:id="177" w:name="_Toc465328408"/>
      <w:bookmarkStart w:id="178" w:name="_Toc51929240"/>
      <w:r w:rsidRPr="00887A22">
        <w:t>Summary</w:t>
      </w:r>
      <w:bookmarkEnd w:id="173"/>
      <w:bookmarkEnd w:id="174"/>
      <w:bookmarkEnd w:id="176"/>
      <w:bookmarkEnd w:id="177"/>
      <w:bookmarkEnd w:id="178"/>
    </w:p>
    <w:p w14:paraId="202102FD" w14:textId="77777777" w:rsidR="00887A22" w:rsidRPr="00887A22" w:rsidRDefault="00887A22" w:rsidP="00E216F1">
      <w:r w:rsidRPr="00887A22">
        <w:t>Begin writing here…</w:t>
      </w:r>
    </w:p>
    <w:p w14:paraId="2D7C6001" w14:textId="77777777" w:rsidR="00887A22" w:rsidRPr="00887A22" w:rsidRDefault="00887A22" w:rsidP="00E216F1">
      <w:r w:rsidRPr="00887A22">
        <w:t xml:space="preserve">Checklist: </w:t>
      </w:r>
    </w:p>
    <w:p w14:paraId="177BD3C4" w14:textId="77777777" w:rsidR="00887A22" w:rsidRPr="00887A22" w:rsidRDefault="00000000" w:rsidP="00E216F1">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E216F1">
      <w:r w:rsidRPr="00887A22">
        <w:t xml:space="preserve"> </w:t>
      </w:r>
    </w:p>
    <w:p w14:paraId="03C14FDB" w14:textId="77777777" w:rsidR="00887A22" w:rsidRPr="00887A22" w:rsidRDefault="00887A22" w:rsidP="00E216F1">
      <w:pPr>
        <w:pStyle w:val="Heading1"/>
      </w:pPr>
      <w:r w:rsidRPr="00887A22">
        <w:br w:type="page"/>
      </w:r>
      <w:bookmarkStart w:id="179" w:name="_Toc251424091"/>
      <w:bookmarkStart w:id="180" w:name="_Toc464831677"/>
      <w:bookmarkStart w:id="181" w:name="_Toc465328409"/>
      <w:bookmarkStart w:id="182" w:name="_Toc51929241"/>
      <w:r w:rsidRPr="00887A22">
        <w:lastRenderedPageBreak/>
        <w:t xml:space="preserve">Chapter 5: Implications, </w:t>
      </w:r>
      <w:commentRangeStart w:id="183"/>
      <w:r w:rsidRPr="00887A22">
        <w:t>Recommendations</w:t>
      </w:r>
      <w:commentRangeEnd w:id="183"/>
      <w:r w:rsidR="007D5CFF">
        <w:rPr>
          <w:rStyle w:val="CommentReference"/>
          <w:b w:val="0"/>
          <w:bCs w:val="0"/>
          <w:szCs w:val="20"/>
        </w:rPr>
        <w:commentReference w:id="183"/>
      </w:r>
      <w:r w:rsidRPr="00887A22">
        <w:t>, and Conclusions</w:t>
      </w:r>
      <w:bookmarkEnd w:id="179"/>
      <w:bookmarkEnd w:id="180"/>
      <w:bookmarkEnd w:id="181"/>
      <w:bookmarkEnd w:id="182"/>
    </w:p>
    <w:p w14:paraId="2A213AF5" w14:textId="77777777" w:rsidR="00887A22" w:rsidRPr="00887A22" w:rsidRDefault="00887A22" w:rsidP="00E216F1">
      <w:r w:rsidRPr="00887A22">
        <w:t>Begin writing here…</w:t>
      </w:r>
    </w:p>
    <w:p w14:paraId="57DF9DE6" w14:textId="77777777" w:rsidR="00887A22" w:rsidRPr="00887A22" w:rsidRDefault="00887A22" w:rsidP="00E216F1">
      <w:r w:rsidRPr="00887A22">
        <w:t xml:space="preserve">Checklist: </w:t>
      </w:r>
    </w:p>
    <w:p w14:paraId="38B952AD" w14:textId="6280F4C5" w:rsidR="00887A22" w:rsidRPr="00887A22" w:rsidRDefault="00000000" w:rsidP="00E216F1">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E216F1">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184" w:name="_Toc464831678"/>
      <w:bookmarkStart w:id="185" w:name="_Toc465328410"/>
    </w:p>
    <w:p w14:paraId="431F7C70" w14:textId="77777777" w:rsidR="00887A22" w:rsidRPr="00887A22" w:rsidRDefault="00887A22" w:rsidP="00E216F1">
      <w:pPr>
        <w:pStyle w:val="Heading2"/>
      </w:pPr>
      <w:bookmarkStart w:id="186" w:name="_Toc51929242"/>
      <w:r>
        <w:t>Implications</w:t>
      </w:r>
      <w:bookmarkEnd w:id="184"/>
      <w:bookmarkEnd w:id="185"/>
      <w:bookmarkEnd w:id="186"/>
    </w:p>
    <w:p w14:paraId="29F5A2B1" w14:textId="77777777" w:rsidR="00887A22" w:rsidRPr="00887A22" w:rsidRDefault="00887A22" w:rsidP="00E216F1">
      <w:r w:rsidRPr="00887A22">
        <w:t>Begin writing here…</w:t>
      </w:r>
    </w:p>
    <w:p w14:paraId="4F6F1726" w14:textId="77777777" w:rsidR="00887A22" w:rsidRPr="00887A22" w:rsidRDefault="00887A22" w:rsidP="00E216F1">
      <w:r w:rsidRPr="00887A22">
        <w:t xml:space="preserve">Checklist: </w:t>
      </w:r>
    </w:p>
    <w:p w14:paraId="73D7E524" w14:textId="77777777" w:rsidR="00887A22" w:rsidRPr="00887A22" w:rsidRDefault="00000000" w:rsidP="00E216F1">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E216F1">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E216F1">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E216F1">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E216F1">
      <w:pPr>
        <w:pStyle w:val="CommentText"/>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t xml:space="preserve"> </w:t>
      </w:r>
      <w:r w:rsidR="003805C3" w:rsidRPr="004B0C52">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E216F1">
      <w:pPr>
        <w:pStyle w:val="Heading3"/>
      </w:pPr>
      <w:commentRangeStart w:id="187"/>
      <w:r w:rsidRPr="005422F4">
        <w:t xml:space="preserve">Research Question 1/Hypothesis </w:t>
      </w:r>
      <w:commentRangeEnd w:id="187"/>
      <w:r w:rsidRPr="005422F4">
        <w:commentReference w:id="187"/>
      </w:r>
    </w:p>
    <w:p w14:paraId="4543D0FC" w14:textId="77777777" w:rsidR="00F3692D" w:rsidRPr="002B5F8E" w:rsidRDefault="00F3692D" w:rsidP="00E216F1">
      <w:r w:rsidRPr="002B5F8E">
        <w:t>Text…</w:t>
      </w:r>
    </w:p>
    <w:p w14:paraId="087FFECF" w14:textId="77777777" w:rsidR="00887A22" w:rsidRPr="00887A22" w:rsidRDefault="00887A22" w:rsidP="00E216F1">
      <w:pPr>
        <w:pStyle w:val="Heading2"/>
      </w:pPr>
      <w:bookmarkStart w:id="188" w:name="_Toc222132559"/>
      <w:bookmarkStart w:id="189" w:name="_Toc251424093"/>
      <w:bookmarkStart w:id="190" w:name="_Toc464831679"/>
      <w:bookmarkStart w:id="191" w:name="_Toc465328411"/>
      <w:bookmarkStart w:id="192" w:name="_Toc51929243"/>
      <w:r w:rsidRPr="00887A22">
        <w:t>Recommendations</w:t>
      </w:r>
      <w:bookmarkEnd w:id="188"/>
      <w:bookmarkEnd w:id="189"/>
      <w:r w:rsidRPr="00887A22">
        <w:t xml:space="preserve"> for </w:t>
      </w:r>
      <w:bookmarkEnd w:id="190"/>
      <w:bookmarkEnd w:id="191"/>
      <w:r w:rsidRPr="00887A22">
        <w:t>Practice</w:t>
      </w:r>
      <w:bookmarkEnd w:id="192"/>
    </w:p>
    <w:p w14:paraId="315F0E09" w14:textId="77777777" w:rsidR="00887A22" w:rsidRPr="00887A22" w:rsidRDefault="00887A22" w:rsidP="00E216F1">
      <w:r w:rsidRPr="00887A22">
        <w:t xml:space="preserve">Begin writing here… </w:t>
      </w:r>
    </w:p>
    <w:p w14:paraId="26AA4A02" w14:textId="77777777" w:rsidR="00887A22" w:rsidRPr="00887A22" w:rsidRDefault="00887A22" w:rsidP="00E216F1">
      <w:r w:rsidRPr="00887A22">
        <w:lastRenderedPageBreak/>
        <w:t xml:space="preserve">Checklist: </w:t>
      </w:r>
    </w:p>
    <w:p w14:paraId="6DE6074A" w14:textId="77777777" w:rsidR="00887A22" w:rsidRPr="00887A22" w:rsidRDefault="00000000" w:rsidP="00E216F1">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E216F1">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E216F1">
      <w:pPr>
        <w:pStyle w:val="Heading2"/>
      </w:pPr>
      <w:bookmarkStart w:id="193" w:name="_Toc464831680"/>
      <w:bookmarkStart w:id="194" w:name="_Toc465328412"/>
      <w:bookmarkStart w:id="195" w:name="_Toc51929244"/>
      <w:r w:rsidRPr="00887A22">
        <w:t>Recommendations for Future Research</w:t>
      </w:r>
      <w:bookmarkEnd w:id="193"/>
      <w:bookmarkEnd w:id="194"/>
      <w:bookmarkEnd w:id="195"/>
      <w:r w:rsidRPr="00887A22">
        <w:t xml:space="preserve"> </w:t>
      </w:r>
    </w:p>
    <w:p w14:paraId="55D13ADB" w14:textId="77777777" w:rsidR="00887A22" w:rsidRPr="00887A22" w:rsidRDefault="00887A22" w:rsidP="00E216F1">
      <w:r w:rsidRPr="00887A22">
        <w:t>Begin writing here…</w:t>
      </w:r>
    </w:p>
    <w:p w14:paraId="56CBC0B2" w14:textId="77777777" w:rsidR="00887A22" w:rsidRPr="00887A22" w:rsidRDefault="00887A22" w:rsidP="00E216F1">
      <w:r w:rsidRPr="00887A22">
        <w:t xml:space="preserve">Checklist: </w:t>
      </w:r>
    </w:p>
    <w:p w14:paraId="61AC3E09" w14:textId="77777777" w:rsidR="00887A22" w:rsidRPr="00887A22" w:rsidRDefault="00000000" w:rsidP="00E216F1">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d on the framework, findings, and implications, explain what future researchers might do to learn from and build upon this study. Justify these explanations.</w:t>
      </w:r>
    </w:p>
    <w:p w14:paraId="27D4C327" w14:textId="77777777" w:rsidR="00887A22" w:rsidRPr="00887A22" w:rsidRDefault="00000000" w:rsidP="00E216F1">
      <w:sdt>
        <w:sdtPr>
          <w:id w:val="-10193834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how future researchers can improve upon this study, given its limitations. </w:t>
      </w:r>
    </w:p>
    <w:p w14:paraId="284F6784" w14:textId="77777777" w:rsidR="00887A22" w:rsidRPr="00887A22" w:rsidRDefault="00000000" w:rsidP="00E216F1">
      <w:sdt>
        <w:sdtPr>
          <w:id w:val="655467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at the next logical step is in this line of research. </w:t>
      </w:r>
    </w:p>
    <w:p w14:paraId="0942FD36" w14:textId="77777777" w:rsidR="00887A22" w:rsidRPr="00887A22" w:rsidRDefault="00887A22" w:rsidP="00E216F1">
      <w:pPr>
        <w:pStyle w:val="Heading2"/>
      </w:pPr>
      <w:bookmarkStart w:id="196" w:name="_Toc222132560"/>
      <w:bookmarkStart w:id="197" w:name="_Toc251424094"/>
      <w:bookmarkStart w:id="198" w:name="_Toc464831681"/>
      <w:bookmarkStart w:id="199" w:name="_Toc465328413"/>
      <w:bookmarkStart w:id="200" w:name="_Toc51929245"/>
      <w:r w:rsidRPr="00887A22">
        <w:t>Conclusions</w:t>
      </w:r>
      <w:bookmarkEnd w:id="196"/>
      <w:bookmarkEnd w:id="197"/>
      <w:bookmarkEnd w:id="198"/>
      <w:bookmarkEnd w:id="199"/>
      <w:bookmarkEnd w:id="200"/>
    </w:p>
    <w:p w14:paraId="69F8B451" w14:textId="77777777" w:rsidR="00887A22" w:rsidRPr="00887A22" w:rsidRDefault="00887A22" w:rsidP="00E216F1">
      <w:r w:rsidRPr="00887A22">
        <w:tab/>
        <w:t>Begin writing here…</w:t>
      </w:r>
    </w:p>
    <w:p w14:paraId="052A6E02" w14:textId="77777777" w:rsidR="00887A22" w:rsidRPr="00887A22" w:rsidRDefault="00887A22" w:rsidP="00E216F1">
      <w:r w:rsidRPr="00887A22">
        <w:t xml:space="preserve">Checklist: </w:t>
      </w:r>
    </w:p>
    <w:p w14:paraId="47CAE964" w14:textId="77777777" w:rsidR="00887A22" w:rsidRPr="00887A22" w:rsidRDefault="00000000" w:rsidP="00E216F1">
      <w:sdt>
        <w:sdt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strong, concise conclusion to include a summary of the study, the problem addressed, and the importance of the study. </w:t>
      </w:r>
    </w:p>
    <w:p w14:paraId="4E6870AD" w14:textId="77777777" w:rsidR="00887A22" w:rsidRPr="00887A22" w:rsidRDefault="00000000" w:rsidP="00E216F1">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E216F1">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E216F1"/>
    <w:p w14:paraId="39265F0E" w14:textId="4B66D95A" w:rsidR="00887A22" w:rsidRPr="009A5606" w:rsidRDefault="00887A22" w:rsidP="00E216F1">
      <w:pPr>
        <w:pStyle w:val="Heading1"/>
      </w:pPr>
      <w:r w:rsidRPr="00887A22">
        <w:br w:type="page"/>
      </w:r>
      <w:bookmarkStart w:id="201" w:name="_Toc464831682"/>
      <w:bookmarkStart w:id="202" w:name="_Toc465328414"/>
      <w:bookmarkStart w:id="203" w:name="_Toc51929246"/>
      <w:bookmarkEnd w:id="150"/>
      <w:commentRangeStart w:id="204"/>
      <w:commentRangeStart w:id="205"/>
      <w:r w:rsidRPr="009A5606">
        <w:lastRenderedPageBreak/>
        <w:t>References</w:t>
      </w:r>
      <w:bookmarkEnd w:id="201"/>
      <w:bookmarkEnd w:id="202"/>
      <w:commentRangeEnd w:id="204"/>
      <w:r w:rsidR="00DE3164" w:rsidRPr="009A5606">
        <w:rPr>
          <w:rStyle w:val="CommentReference"/>
          <w:b w:val="0"/>
          <w:szCs w:val="20"/>
        </w:rPr>
        <w:commentReference w:id="204"/>
      </w:r>
      <w:commentRangeEnd w:id="205"/>
      <w:r w:rsidR="00DE3164" w:rsidRPr="009A5606">
        <w:rPr>
          <w:rStyle w:val="CommentReference"/>
          <w:b w:val="0"/>
          <w:szCs w:val="20"/>
        </w:rPr>
        <w:commentReference w:id="205"/>
      </w:r>
      <w:bookmarkEnd w:id="203"/>
    </w:p>
    <w:p w14:paraId="10196226" w14:textId="77777777" w:rsidR="00887A22" w:rsidRPr="00887A22" w:rsidRDefault="00887A22" w:rsidP="00E216F1"/>
    <w:p w14:paraId="38D6F8EA" w14:textId="77777777" w:rsidR="00887A22" w:rsidRPr="00887A22" w:rsidRDefault="00887A22" w:rsidP="00E216F1">
      <w:r w:rsidRPr="00887A22">
        <w:t>Reference 1</w:t>
      </w:r>
    </w:p>
    <w:p w14:paraId="2A17E9D3" w14:textId="77777777" w:rsidR="00887A22" w:rsidRPr="00887A22" w:rsidRDefault="00887A22" w:rsidP="00E216F1">
      <w:r w:rsidRPr="00887A22">
        <w:t>Reference 2</w:t>
      </w:r>
    </w:p>
    <w:p w14:paraId="7271FBB2" w14:textId="77777777" w:rsidR="00887A22" w:rsidRPr="00887A22" w:rsidRDefault="00887A22" w:rsidP="00E216F1">
      <w:r w:rsidRPr="00887A22">
        <w:t xml:space="preserve">Author, A., &amp; Author, B. (year). Article title. </w:t>
      </w:r>
      <w:r w:rsidRPr="00887A22">
        <w:rPr>
          <w:i/>
        </w:rPr>
        <w:t>Journal title, X</w:t>
      </w:r>
      <w:r w:rsidRPr="00887A22">
        <w:t xml:space="preserve">(X), xxx-xxx. </w:t>
      </w:r>
    </w:p>
    <w:p w14:paraId="19D1D6C6" w14:textId="2C161189" w:rsidR="00887A22" w:rsidRPr="00887A22" w:rsidRDefault="009A5606" w:rsidP="00E216F1">
      <w:r w:rsidRPr="009A5606">
        <w:t>https://doi.org/xxxxx</w:t>
      </w:r>
    </w:p>
    <w:p w14:paraId="22292E31" w14:textId="77777777" w:rsidR="00887A22" w:rsidRPr="00887A22" w:rsidRDefault="00887A22" w:rsidP="00E216F1"/>
    <w:p w14:paraId="20DDD37C" w14:textId="77777777" w:rsidR="00887A22" w:rsidRPr="00887A22" w:rsidRDefault="00887A22" w:rsidP="00E216F1"/>
    <w:p w14:paraId="79071309" w14:textId="77777777" w:rsidR="00887A22" w:rsidRPr="00887A22" w:rsidRDefault="00887A22" w:rsidP="00E216F1"/>
    <w:p w14:paraId="1F723C0E" w14:textId="77777777" w:rsidR="00887A22" w:rsidRPr="00887A22" w:rsidRDefault="00887A22" w:rsidP="00E216F1"/>
    <w:p w14:paraId="7C769B41" w14:textId="77777777" w:rsidR="00887A22" w:rsidRPr="00887A22" w:rsidRDefault="00887A22" w:rsidP="00E216F1"/>
    <w:p w14:paraId="6D2F1954" w14:textId="77777777" w:rsidR="00887A22" w:rsidRPr="00887A22" w:rsidRDefault="00887A22" w:rsidP="00E216F1"/>
    <w:p w14:paraId="42EB8A26" w14:textId="77777777" w:rsidR="00887A22" w:rsidRPr="00887A22" w:rsidRDefault="00887A22" w:rsidP="00E216F1"/>
    <w:p w14:paraId="611FBD87" w14:textId="77777777" w:rsidR="00887A22" w:rsidRPr="00887A22" w:rsidRDefault="00887A22" w:rsidP="00E216F1"/>
    <w:p w14:paraId="19B6C933" w14:textId="77777777" w:rsidR="00887A22" w:rsidRPr="00887A22" w:rsidRDefault="00887A22" w:rsidP="00E216F1"/>
    <w:p w14:paraId="2660CFA2" w14:textId="01588C10" w:rsidR="00887A22" w:rsidRPr="00887A22" w:rsidRDefault="00887A22" w:rsidP="00E216F1">
      <w:pPr>
        <w:pStyle w:val="Heading1"/>
      </w:pPr>
      <w:bookmarkStart w:id="206" w:name="_Toc251423653"/>
      <w:r>
        <w:br w:type="page"/>
      </w:r>
      <w:bookmarkEnd w:id="206"/>
    </w:p>
    <w:p w14:paraId="6B0A4AEC" w14:textId="313EABA3" w:rsidR="00887A22" w:rsidRPr="0070192C" w:rsidRDefault="00887A22" w:rsidP="00E216F1">
      <w:pPr>
        <w:pStyle w:val="Heading1"/>
      </w:pPr>
      <w:bookmarkStart w:id="207" w:name="_Toc464831684"/>
      <w:bookmarkStart w:id="208" w:name="_Toc465328416"/>
      <w:bookmarkStart w:id="209" w:name="_Toc51929247"/>
      <w:commentRangeStart w:id="210"/>
      <w:r w:rsidRPr="0070192C">
        <w:lastRenderedPageBreak/>
        <w:t>Appendix A</w:t>
      </w:r>
      <w:commentRangeEnd w:id="210"/>
      <w:r w:rsidR="00D225C2">
        <w:rPr>
          <w:rStyle w:val="CommentReference"/>
          <w:b w:val="0"/>
          <w:bCs w:val="0"/>
          <w:szCs w:val="20"/>
        </w:rPr>
        <w:commentReference w:id="210"/>
      </w:r>
      <w:r w:rsidR="00116489">
        <w:t xml:space="preserve"> </w:t>
      </w:r>
      <w:r w:rsidR="00116489">
        <w:br/>
      </w:r>
      <w:r w:rsidRPr="0070192C">
        <w:t xml:space="preserve"> </w:t>
      </w:r>
      <w:bookmarkEnd w:id="207"/>
      <w:bookmarkEnd w:id="208"/>
      <w:r w:rsidRPr="0070192C">
        <w:t>XXX</w:t>
      </w:r>
      <w:bookmarkEnd w:id="209"/>
    </w:p>
    <w:p w14:paraId="04E92E1C" w14:textId="77777777" w:rsidR="00887A22" w:rsidRPr="00887A22" w:rsidRDefault="00887A22" w:rsidP="00E216F1">
      <w:commentRangeStart w:id="211"/>
      <w:r w:rsidRPr="00887A22">
        <w:t>Insert Appendix A content here…</w:t>
      </w:r>
      <w:commentRangeEnd w:id="211"/>
      <w:r w:rsidR="00507982">
        <w:rPr>
          <w:rStyle w:val="CommentReference"/>
          <w:rFonts w:cs="Arial"/>
          <w:szCs w:val="20"/>
        </w:rPr>
        <w:commentReference w:id="211"/>
      </w:r>
    </w:p>
    <w:p w14:paraId="009A8AB8" w14:textId="77777777" w:rsidR="00887A22" w:rsidRPr="00887A22" w:rsidRDefault="00887A22" w:rsidP="00E216F1"/>
    <w:p w14:paraId="43C85E34" w14:textId="77777777" w:rsidR="00887A22" w:rsidRPr="00887A22" w:rsidRDefault="00887A22" w:rsidP="00E216F1">
      <w:r w:rsidRPr="00887A22">
        <w:br w:type="page"/>
      </w:r>
    </w:p>
    <w:p w14:paraId="78D2D4EB" w14:textId="56F4FD65" w:rsidR="00887A22" w:rsidRPr="0070192C" w:rsidRDefault="00887A22" w:rsidP="00E216F1">
      <w:pPr>
        <w:pStyle w:val="Heading1"/>
      </w:pPr>
      <w:bookmarkStart w:id="212" w:name="_Toc464831685"/>
      <w:bookmarkStart w:id="213" w:name="_Toc465328417"/>
      <w:bookmarkStart w:id="214" w:name="_Toc51929248"/>
      <w:r w:rsidRPr="0070192C">
        <w:lastRenderedPageBreak/>
        <w:t>Appendix B</w:t>
      </w:r>
      <w:r w:rsidR="00116489">
        <w:t xml:space="preserve"> </w:t>
      </w:r>
      <w:r w:rsidR="00116489">
        <w:br/>
      </w:r>
      <w:r w:rsidRPr="0070192C">
        <w:t>XXX</w:t>
      </w:r>
      <w:bookmarkEnd w:id="212"/>
      <w:bookmarkEnd w:id="213"/>
      <w:bookmarkEnd w:id="214"/>
    </w:p>
    <w:p w14:paraId="4B3F337B" w14:textId="77777777" w:rsidR="00887A22" w:rsidRPr="00887A22" w:rsidRDefault="00887A22" w:rsidP="00E216F1">
      <w:r w:rsidRPr="00887A22">
        <w:t>Insert/type Appendix n content here…</w:t>
      </w:r>
    </w:p>
    <w:sectPr w:rsidR="00887A22" w:rsidRPr="00887A22" w:rsidSect="00887A22">
      <w:headerReference w:type="default" r:id="rId25"/>
      <w:footerReference w:type="default" r:id="rId26"/>
      <w:headerReference w:type="first" r:id="rId27"/>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468E4BA6" w14:textId="77777777" w:rsidR="001C1A85" w:rsidRDefault="001C1A85" w:rsidP="00E216F1">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248307DB" w14:textId="77777777" w:rsidR="00A82120" w:rsidRDefault="00A82120" w:rsidP="00E216F1">
      <w:pPr>
        <w:pStyle w:val="CommentText"/>
      </w:pPr>
      <w:r>
        <w:rPr>
          <w:rStyle w:val="CommentReference"/>
        </w:rPr>
        <w:annotationRef/>
      </w:r>
      <w:r w:rsidRPr="003D3FE1">
        <w:t>The abstract should be included in the dissertation manuscript only. It should not be included in the dissertation proposal.</w:t>
      </w:r>
    </w:p>
    <w:p w14:paraId="61857FB5" w14:textId="77777777" w:rsidR="00A82120" w:rsidRDefault="00A82120" w:rsidP="00E216F1">
      <w:pPr>
        <w:pStyle w:val="CommentText"/>
      </w:pPr>
    </w:p>
    <w:p w14:paraId="017B326C" w14:textId="5BCBB849" w:rsidR="00A82120" w:rsidRDefault="00A82120" w:rsidP="00E216F1">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29ED72C2" w14:textId="77777777" w:rsidR="00A82120" w:rsidRDefault="00A82120" w:rsidP="00E216F1">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55EA9E58" w14:textId="77777777" w:rsidR="00A82120" w:rsidRDefault="00A82120" w:rsidP="00E216F1">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rsidP="00E216F1">
      <w:pPr>
        <w:pStyle w:val="CommentText"/>
      </w:pPr>
    </w:p>
    <w:p w14:paraId="13A30B11" w14:textId="24C976DA" w:rsidR="00A82120" w:rsidRDefault="00A82120" w:rsidP="00E216F1">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31072B88" w14:textId="77777777" w:rsidR="00A82120" w:rsidRDefault="00A82120" w:rsidP="00E216F1">
      <w:pPr>
        <w:pStyle w:val="CommentText"/>
      </w:pPr>
    </w:p>
    <w:p w14:paraId="6BA45B06" w14:textId="77777777" w:rsidR="00A82120" w:rsidRDefault="00A82120" w:rsidP="00E216F1">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E216F1">
      <w:pPr>
        <w:pStyle w:val="CommentText"/>
      </w:pPr>
    </w:p>
    <w:p w14:paraId="3BEBCBF0" w14:textId="77777777" w:rsidR="00A82120" w:rsidRDefault="00A82120" w:rsidP="00E216F1">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E216F1">
      <w:pPr>
        <w:pStyle w:val="CommentText"/>
      </w:pPr>
    </w:p>
  </w:comment>
  <w:comment w:id="4" w:author="Northcentral University" w:date="2019-03-22T14:13:00Z" w:initials="NU">
    <w:p w14:paraId="3C172DCE" w14:textId="6585E87D" w:rsidR="00A82120" w:rsidRDefault="00A82120" w:rsidP="00E216F1">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03085767" w14:textId="77777777" w:rsidR="00A82120" w:rsidRPr="003D3FE1" w:rsidRDefault="00A82120" w:rsidP="00E216F1">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20DB80C" w14:textId="77777777" w:rsidR="00A82120" w:rsidRPr="003D3FE1" w:rsidRDefault="00A82120" w:rsidP="00E216F1">
      <w:pPr>
        <w:pStyle w:val="CommentText"/>
      </w:pPr>
    </w:p>
    <w:p w14:paraId="135A95F5" w14:textId="77777777" w:rsidR="00A82120" w:rsidRPr="003D3FE1" w:rsidRDefault="00A82120" w:rsidP="00E216F1">
      <w:pPr>
        <w:pStyle w:val="CommentText"/>
      </w:pPr>
      <w:r w:rsidRPr="003D3FE1">
        <w:tab/>
        <w:t>“XXX” under Chapter 2 must be replaced with the themes generated from the integrative critical review of the literature.</w:t>
      </w:r>
    </w:p>
    <w:p w14:paraId="15378A49" w14:textId="77777777" w:rsidR="00A82120" w:rsidRPr="003D3FE1" w:rsidRDefault="00A82120" w:rsidP="00E216F1">
      <w:pPr>
        <w:pStyle w:val="CommentText"/>
      </w:pPr>
    </w:p>
    <w:p w14:paraId="0EC0C16E" w14:textId="77777777" w:rsidR="00A82120" w:rsidRPr="003D3FE1" w:rsidRDefault="00A82120" w:rsidP="00E216F1">
      <w:pPr>
        <w:pStyle w:val="CommentText"/>
      </w:pPr>
      <w:r w:rsidRPr="003D3FE1">
        <w:tab/>
        <w:t>If your study is qualitative, “Operational Definitions of Variables” under Chapter 3 must be deleted.</w:t>
      </w:r>
    </w:p>
    <w:p w14:paraId="13C94133" w14:textId="77777777" w:rsidR="00A82120" w:rsidRPr="003D3FE1" w:rsidRDefault="00A82120" w:rsidP="00E216F1">
      <w:pPr>
        <w:pStyle w:val="CommentText"/>
      </w:pPr>
    </w:p>
    <w:p w14:paraId="2AD709C3" w14:textId="77777777" w:rsidR="00A82120" w:rsidRPr="003D3FE1" w:rsidRDefault="00A82120" w:rsidP="00E216F1">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E216F1">
      <w:pPr>
        <w:pStyle w:val="CommentText"/>
      </w:pPr>
    </w:p>
    <w:p w14:paraId="4E6C3B5F" w14:textId="77777777" w:rsidR="00A82120" w:rsidRPr="003D3FE1" w:rsidRDefault="00A82120" w:rsidP="00E216F1">
      <w:pPr>
        <w:pStyle w:val="CommentText"/>
      </w:pPr>
      <w:r w:rsidRPr="003D3FE1">
        <w:tab/>
        <w:t>The number of research questions listed under Chapter 4 must align with the number of research questions in your study.</w:t>
      </w:r>
    </w:p>
    <w:p w14:paraId="292E94CA" w14:textId="77777777" w:rsidR="00A82120" w:rsidRPr="003D3FE1" w:rsidRDefault="00A82120" w:rsidP="00E216F1">
      <w:pPr>
        <w:pStyle w:val="CommentText"/>
      </w:pPr>
    </w:p>
    <w:p w14:paraId="7B0EC4B9" w14:textId="77777777" w:rsidR="00A82120" w:rsidRDefault="00A82120" w:rsidP="00E216F1">
      <w:pPr>
        <w:pStyle w:val="CommentText"/>
      </w:pPr>
      <w:r w:rsidRPr="003D3FE1">
        <w:tab/>
        <w:t>Under Appendices, each “XXX” must be replaced with the titles of the appendix.</w:t>
      </w:r>
    </w:p>
  </w:comment>
  <w:comment w:id="11" w:author="Northcentral University" w:date="2019-03-20T16:24:00Z" w:initials="NU">
    <w:p w14:paraId="6BEFC6A6" w14:textId="25549CBE" w:rsidR="00A70B05" w:rsidRDefault="00A82120" w:rsidP="00E216F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E216F1"/>
    <w:p w14:paraId="2EF1C9C8" w14:textId="68A4C045" w:rsidR="00A82120" w:rsidRDefault="00A82120" w:rsidP="00E216F1">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26FF4CDD" w14:textId="77777777" w:rsidR="00A82120" w:rsidRDefault="00A82120" w:rsidP="00E216F1"/>
    <w:p w14:paraId="52F1DBBF" w14:textId="53CEEF18" w:rsidR="00A82120" w:rsidRDefault="00A82120" w:rsidP="00E216F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E216F1"/>
  </w:comment>
  <w:comment w:id="12" w:author="Northcentral University" w:date="2019-03-26T10:11:00Z" w:initials="NU">
    <w:p w14:paraId="6EAF60F8" w14:textId="5E22C730" w:rsidR="00A82120" w:rsidRDefault="00A82120" w:rsidP="00E216F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757D7083" w14:textId="2EAD6E9B" w:rsidR="00A70B05" w:rsidRDefault="00A82120" w:rsidP="00E216F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E216F1">
      <w:pPr>
        <w:pStyle w:val="CommentText"/>
      </w:pPr>
    </w:p>
    <w:p w14:paraId="431039FA" w14:textId="68524F9E" w:rsidR="00A82120" w:rsidRDefault="00A82120" w:rsidP="00E216F1">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E216F1">
      <w:pPr>
        <w:pStyle w:val="CommentText"/>
      </w:pPr>
    </w:p>
    <w:p w14:paraId="479DF263" w14:textId="352A4F63" w:rsidR="00A82120" w:rsidRDefault="00A82120" w:rsidP="00E216F1">
      <w:r>
        <w:rPr>
          <w:sz w:val="22"/>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E216F1">
      <w:pPr>
        <w:pStyle w:val="CommentText"/>
      </w:pPr>
    </w:p>
  </w:comment>
  <w:comment w:id="15" w:author="Northcentral University" w:date="2019-03-26T08:55:00Z" w:initials="NU">
    <w:p w14:paraId="30E1CFE5" w14:textId="3352E5C8" w:rsidR="00A82120" w:rsidRDefault="00A82120" w:rsidP="00E216F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4C67A5E5" w14:textId="77777777" w:rsidR="00A82120" w:rsidRPr="00352C63" w:rsidRDefault="00A82120" w:rsidP="00E216F1">
      <w:pPr>
        <w:pStyle w:val="CommentText"/>
      </w:pPr>
      <w:r>
        <w:rPr>
          <w:rStyle w:val="CommentReference"/>
        </w:rPr>
        <w:annotationRef/>
      </w:r>
      <w:r w:rsidRPr="00352C63">
        <w:t>When preparing pagination, lowercase Roman numerals are used for the front matter pages prior to the first page of Chapter 1.</w:t>
      </w:r>
    </w:p>
    <w:p w14:paraId="3F542373" w14:textId="77777777" w:rsidR="00A82120" w:rsidRPr="00352C63" w:rsidRDefault="00A82120" w:rsidP="00E216F1">
      <w:pPr>
        <w:pStyle w:val="CommentText"/>
      </w:pPr>
    </w:p>
    <w:p w14:paraId="19E0C3C7" w14:textId="1992C6EF" w:rsidR="00A82120" w:rsidRPr="00352C63" w:rsidRDefault="00A82120" w:rsidP="00E216F1">
      <w:pPr>
        <w:pStyle w:val="CommentText"/>
      </w:pPr>
      <w:r w:rsidRPr="00352C63">
        <w:t>The Roman numerals need to be centered and placed in the footer of each front matter page.</w:t>
      </w:r>
    </w:p>
    <w:p w14:paraId="5EC36A54" w14:textId="77777777" w:rsidR="00A82120" w:rsidRPr="00352C63" w:rsidRDefault="00A82120" w:rsidP="00E216F1">
      <w:pPr>
        <w:pStyle w:val="CommentText"/>
      </w:pPr>
    </w:p>
    <w:p w14:paraId="09D30BD5" w14:textId="2758ED42" w:rsidR="00A82120" w:rsidRPr="00352C63" w:rsidRDefault="00A82120" w:rsidP="00E216F1">
      <w:pPr>
        <w:pStyle w:val="CommentText"/>
      </w:pPr>
      <w:r w:rsidRPr="00352C63">
        <w:t>Starting in Chapter 1, page numbers need to be placed at the upper right of each page header.</w:t>
      </w:r>
    </w:p>
    <w:p w14:paraId="0079B2C4" w14:textId="77777777" w:rsidR="00A82120" w:rsidRDefault="00A82120" w:rsidP="00E216F1">
      <w:pPr>
        <w:pStyle w:val="ListParagraph"/>
      </w:pPr>
    </w:p>
    <w:p w14:paraId="57CBA826" w14:textId="0DBD0441" w:rsidR="00A82120" w:rsidRPr="00E36D54" w:rsidRDefault="00A82120" w:rsidP="00E216F1">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AFE9452" w14:textId="77777777" w:rsidR="00A82120" w:rsidRDefault="00A82120" w:rsidP="00E216F1">
      <w:pPr>
        <w:pStyle w:val="CommentText"/>
      </w:pPr>
    </w:p>
    <w:p w14:paraId="68113F8B" w14:textId="538CDCEA" w:rsidR="00A82120" w:rsidRDefault="00A82120" w:rsidP="00E216F1">
      <w:pPr>
        <w:pStyle w:val="CommentText"/>
      </w:pPr>
      <w:r w:rsidRPr="00B958F2">
        <w:t xml:space="preserve"> </w:t>
      </w:r>
      <w:r w:rsidRPr="00DF0C88">
        <w:t>APA Style recommends one space between sentences.</w:t>
      </w:r>
    </w:p>
  </w:comment>
  <w:comment w:id="29" w:author="Northcentral University" w:date="2019-03-20T16:29:00Z" w:initials="NU">
    <w:p w14:paraId="224D3168" w14:textId="572A31F8" w:rsidR="00A82120" w:rsidRPr="003D3FE1" w:rsidRDefault="00A82120" w:rsidP="00E216F1">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E216F1">
      <w:pPr>
        <w:pStyle w:val="CommentText"/>
      </w:pPr>
    </w:p>
    <w:p w14:paraId="22ADEBA2" w14:textId="06EEAC1A" w:rsidR="00A82120" w:rsidRPr="003D3FE1" w:rsidRDefault="00A82120" w:rsidP="00E216F1">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52C5FE41" w14:textId="10B7D404" w:rsidR="00A82120" w:rsidRDefault="00A82120" w:rsidP="00E216F1">
      <w:pPr>
        <w:pStyle w:val="CommentText"/>
      </w:pPr>
    </w:p>
  </w:comment>
  <w:comment w:id="30" w:author="Northcentral University" w:date="2019-03-20T16:35:00Z" w:initials="NU">
    <w:p w14:paraId="6EBAAE33" w14:textId="633B5ACE" w:rsidR="00A82120" w:rsidRDefault="00A82120" w:rsidP="00E216F1">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1CB5C658" w14:textId="278D10ED" w:rsidR="00A82120" w:rsidRDefault="00A82120" w:rsidP="00E216F1">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9E85B33" w14:textId="1652A180" w:rsidR="00A82120" w:rsidRDefault="00A82120" w:rsidP="00E216F1">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26E9CF4E" w14:textId="5DEA1FEF" w:rsidR="00A82120" w:rsidRDefault="00A82120" w:rsidP="00E216F1">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EE08BB1" w14:textId="0F441F88" w:rsidR="00A82120" w:rsidRDefault="00A82120" w:rsidP="00E216F1">
      <w:pPr>
        <w:pStyle w:val="CommentText"/>
      </w:pPr>
      <w:r>
        <w:rPr>
          <w:rStyle w:val="CommentReference"/>
        </w:rPr>
        <w:annotationRef/>
      </w:r>
      <w:r w:rsidRPr="003D3FE1">
        <w:t>Tip: Consider the professional and academic audiences who might be interested in the study results and why.</w:t>
      </w:r>
    </w:p>
  </w:comment>
  <w:comment w:id="61" w:author="Northcentral University" w:date="2019-03-20T16:58:00Z" w:initials="NU">
    <w:p w14:paraId="77966D82" w14:textId="77777777" w:rsidR="00A82120" w:rsidRDefault="00A82120" w:rsidP="00E216F1">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2" w:author="Northcentral University" w:date="2019-03-20T16:59:00Z" w:initials="NU">
    <w:p w14:paraId="7BD26D00" w14:textId="0621A3EE" w:rsidR="00A82120" w:rsidRDefault="00A82120" w:rsidP="00E216F1">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4" w:author="Northcentral University" w:date="2019-03-20T16:58:00Z" w:initials="NU">
    <w:p w14:paraId="69AC55F0" w14:textId="38D1CA79" w:rsidR="00A82120" w:rsidRDefault="00A82120" w:rsidP="00E216F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3" w:author="Northcentral University" w:date="2019-03-20T16:58:00Z" w:initials="NU">
    <w:p w14:paraId="3A4ABB0E" w14:textId="577FB1E4" w:rsidR="00A82120" w:rsidRPr="003D3FE1" w:rsidRDefault="00A82120" w:rsidP="00E216F1">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75694B2" w14:textId="2F93519F" w:rsidR="00A82120" w:rsidRDefault="00A82120" w:rsidP="00E216F1">
      <w:pPr>
        <w:pStyle w:val="CommentText"/>
      </w:pPr>
    </w:p>
  </w:comment>
  <w:comment w:id="67" w:author="Northcentral University" w:date="2019-03-20T17:03:00Z" w:initials="NU">
    <w:p w14:paraId="2BDC4A99" w14:textId="07AE21AD" w:rsidR="00A82120" w:rsidRDefault="00A82120" w:rsidP="00E216F1">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71" w:author="Northcentral University" w:date="2020-09-20T19:56:00Z" w:initials="NU">
    <w:p w14:paraId="1F81DFB9" w14:textId="4B70F322" w:rsidR="00A82120" w:rsidRDefault="00A82120" w:rsidP="00E216F1">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76" w:author="Northcentral University" w:date="2019-03-20T17:07:00Z" w:initials="NU">
    <w:p w14:paraId="26833CD6" w14:textId="63CBFAD7" w:rsidR="00A82120" w:rsidRDefault="00A82120" w:rsidP="00E216F1">
      <w:pPr>
        <w:pStyle w:val="CommentText"/>
      </w:pPr>
      <w:r>
        <w:rPr>
          <w:rStyle w:val="CommentReference"/>
        </w:rPr>
        <w:annotationRef/>
      </w:r>
      <w:r w:rsidRPr="003D3FE1">
        <w:t>Replace “Subtopic” with a</w:t>
      </w:r>
      <w:r>
        <w:t>n idea</w:t>
      </w:r>
      <w:r w:rsidRPr="003D3FE1">
        <w:t xml:space="preserve"> from the integrative critical review of the literature. Repeat this process until each </w:t>
      </w:r>
      <w:r>
        <w:t>idea</w:t>
      </w:r>
      <w:r w:rsidRPr="003D3FE1">
        <w:t xml:space="preserve"> is included.</w:t>
      </w:r>
    </w:p>
  </w:comment>
  <w:comment w:id="77" w:author="Northcentral University" w:date="2019-03-20T17:07:00Z" w:initials="NU">
    <w:p w14:paraId="61C6996B" w14:textId="2EFE04A8" w:rsidR="00A82120" w:rsidRDefault="00A82120" w:rsidP="00E216F1">
      <w:pPr>
        <w:pStyle w:val="CommentText"/>
      </w:pPr>
      <w:r>
        <w:rPr>
          <w:rStyle w:val="CommentReference"/>
        </w:rPr>
        <w:annotationRef/>
      </w:r>
      <w:r>
        <w:t xml:space="preserve">The level 3 heading is flush left, bolded, and italicized. The title should be in tile case, and the text begins as a new paragraph after the heading.  Apply additional level 3 headings using the Heading 3 style options under the Styles gallery. Use APA’s </w:t>
      </w:r>
      <w:hyperlink r:id="rId13" w:history="1">
        <w:r w:rsidRPr="00AB22F6">
          <w:rPr>
            <w:rStyle w:val="Hyperlink"/>
            <w:sz w:val="20"/>
          </w:rPr>
          <w:t>Heading</w:t>
        </w:r>
      </w:hyperlink>
      <w:r>
        <w:rPr>
          <w:rStyle w:val="Hyperlink"/>
          <w:sz w:val="20"/>
        </w:rPr>
        <w:t>s</w:t>
      </w:r>
      <w:r>
        <w:t xml:space="preserve"> guide to assist with proper header formatting. </w:t>
      </w:r>
      <w:r>
        <w:rPr>
          <w:sz w:val="22"/>
        </w:rPr>
        <w:t xml:space="preserve"> </w:t>
      </w:r>
    </w:p>
  </w:comment>
  <w:comment w:id="78" w:author="Northcentral University" w:date="2019-03-20T17:08:00Z" w:initials="NU">
    <w:p w14:paraId="0194FE30" w14:textId="1DA24032" w:rsidR="00A82120" w:rsidRDefault="00A82120" w:rsidP="00E216F1">
      <w:pPr>
        <w:pStyle w:val="CommentText"/>
      </w:pPr>
      <w:r>
        <w:rPr>
          <w:rStyle w:val="CommentReference"/>
        </w:rPr>
        <w:annotationRef/>
      </w:r>
      <w:r w:rsidRPr="003D3FE1">
        <w:t>If additional subheadings are needed, use this format per APA guidelines.</w:t>
      </w:r>
    </w:p>
  </w:comment>
  <w:comment w:id="79" w:author="Northcentral University" w:date="2019-03-20T17:08:00Z" w:initials="NU">
    <w:p w14:paraId="01EA717D" w14:textId="7F810484" w:rsidR="00A82120" w:rsidRPr="0085723C" w:rsidRDefault="00A82120" w:rsidP="00E216F1">
      <w:pPr>
        <w:pStyle w:val="CommentText"/>
      </w:pPr>
      <w:r>
        <w:rPr>
          <w:rStyle w:val="CommentReference"/>
        </w:rPr>
        <w:annotationRef/>
      </w:r>
      <w:r w:rsidRPr="003D3FE1">
        <w:t xml:space="preserve">The </w:t>
      </w:r>
      <w:r w:rsidRPr="003D3FE1">
        <w:rPr>
          <w:rStyle w:val="CommentReference"/>
          <w:sz w:val="22"/>
          <w:szCs w:val="22"/>
        </w:rPr>
        <w:annotationRef/>
      </w:r>
      <w:r w:rsidRPr="003D3FE1">
        <w:t>level 4 heading is indented</w:t>
      </w:r>
      <w:r>
        <w:t xml:space="preserve"> and </w:t>
      </w:r>
      <w:r w:rsidRPr="003D3FE1">
        <w:t xml:space="preserve">bolded. </w:t>
      </w:r>
      <w:r>
        <w:t>The title should be in tile case, and the title ends with a period</w:t>
      </w:r>
      <w:r w:rsidRPr="003D3FE1">
        <w:t>. The text begins directly after the heading in normal paragraph format.</w:t>
      </w:r>
      <w:r>
        <w:t xml:space="preserve"> Apply additional level 4 headings using the Heading 4 style option in the Styles gallery. Use APA’s </w:t>
      </w:r>
      <w:hyperlink r:id="rId14" w:history="1">
        <w:r w:rsidRPr="00AB22F6">
          <w:rPr>
            <w:rStyle w:val="Hyperlink"/>
            <w:sz w:val="20"/>
          </w:rPr>
          <w:t>Heading</w:t>
        </w:r>
      </w:hyperlink>
      <w:r>
        <w:rPr>
          <w:rStyle w:val="Hyperlink"/>
          <w:sz w:val="20"/>
        </w:rPr>
        <w:t>s</w:t>
      </w:r>
      <w:r>
        <w:t xml:space="preserve"> guide to assist with proper header formatting.</w:t>
      </w:r>
    </w:p>
  </w:comment>
  <w:comment w:id="80" w:author="Northcentral University" w:date="2019-03-26T09:30:00Z" w:initials="NU">
    <w:p w14:paraId="543928DC" w14:textId="3270C48A" w:rsidR="00A82120" w:rsidRDefault="00A82120" w:rsidP="00E216F1">
      <w:r>
        <w:rPr>
          <w:rStyle w:val="CommentReference"/>
        </w:rPr>
        <w:annotationRef/>
      </w:r>
      <w:r>
        <w:t xml:space="preserve">Tip: Use the Academic Success Center’s </w:t>
      </w:r>
      <w:hyperlink r:id="rId15" w:tgtFrame="_blank" w:history="1">
        <w:r w:rsidRPr="003B75D3">
          <w:rPr>
            <w:rStyle w:val="Hyperlink"/>
            <w:sz w:val="20"/>
          </w:rPr>
          <w:t>Synthesis and Analysis</w:t>
        </w:r>
      </w:hyperlink>
      <w:r>
        <w:t xml:space="preserve"> guide that has several resources, including a synthesis matrix to assist with this section.</w:t>
      </w:r>
    </w:p>
  </w:comment>
  <w:comment w:id="85" w:author="Northcentral University" w:date="2019-03-20T17:08:00Z" w:initials="NU">
    <w:p w14:paraId="4FB5E0D1" w14:textId="66A5FEBD" w:rsidR="00A82120" w:rsidRDefault="00A82120" w:rsidP="00E216F1">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93" w:author="Northcentral University" w:date="2019-03-20T17:09:00Z" w:initials="NU">
    <w:p w14:paraId="1D3FCDEE" w14:textId="1B57875C" w:rsidR="00A82120" w:rsidRDefault="00A82120" w:rsidP="00E216F1">
      <w:pPr>
        <w:pStyle w:val="CommentText"/>
      </w:pPr>
      <w:r>
        <w:rPr>
          <w:rStyle w:val="CommentReference"/>
        </w:rPr>
        <w:annotationRef/>
      </w:r>
      <w:r w:rsidRPr="00042D9C">
        <w:t>You can copy and paste from your Chapter 1.</w:t>
      </w:r>
    </w:p>
  </w:comment>
  <w:comment w:id="98" w:author="Northcentral University" w:date="2019-03-26T09:31:00Z" w:initials="NU">
    <w:p w14:paraId="46301133" w14:textId="1451AFB4" w:rsidR="00A82120" w:rsidRDefault="00A82120" w:rsidP="00E216F1">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16" w:history="1">
        <w:r w:rsidRPr="00104633">
          <w:rPr>
            <w:rStyle w:val="Hyperlink"/>
            <w:rFonts w:eastAsiaTheme="majorEastAsia"/>
            <w:sz w:val="20"/>
          </w:rPr>
          <w:t>h</w:t>
        </w:r>
        <w:r w:rsidR="00C8042F">
          <w:rPr>
            <w:rStyle w:val="Hyperlink"/>
            <w:rFonts w:eastAsiaTheme="majorEastAsia"/>
            <w:sz w:val="20"/>
          </w:rPr>
          <w:t>dev</w:t>
        </w:r>
        <w:r w:rsidR="00D556F8">
          <w:rPr>
            <w:rStyle w:val="Hyperlink"/>
            <w:rFonts w:eastAsiaTheme="majorEastAsia"/>
            <w:sz w:val="20"/>
          </w:rPr>
          <w:t>cl</w:t>
        </w:r>
        <w:r w:rsidR="00D855BF">
          <w:rPr>
            <w:rStyle w:val="Hyperlink"/>
            <w:rFonts w:eastAsiaTheme="majorEastAsia"/>
            <w:sz w:val="20"/>
          </w:rPr>
          <w:t xml:space="preserve">git </w:t>
        </w:r>
        <w:r w:rsidRPr="00104633">
          <w:rPr>
            <w:rStyle w:val="Hyperlink"/>
            <w:rFonts w:eastAsiaTheme="majorEastAsia"/>
            <w:sz w:val="20"/>
          </w:rPr>
          <w:t>ere.</w:t>
        </w:r>
      </w:hyperlink>
    </w:p>
  </w:comment>
  <w:comment w:id="104" w:author="Northcentral University" w:date="2019-03-20T17:09:00Z" w:initials="NU">
    <w:p w14:paraId="246B732A" w14:textId="65019DFB" w:rsidR="00A82120" w:rsidRDefault="00A82120" w:rsidP="00E216F1">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05" w:author="Northcentral University" w:date="2019-03-20T17:09:00Z" w:initials="NU">
    <w:p w14:paraId="4A9B171C" w14:textId="223C38C0" w:rsidR="00A82120" w:rsidRDefault="00A82120" w:rsidP="00E216F1">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10" w:author="Northcentral University" w:date="2019-03-20T17:10:00Z" w:initials="NU">
    <w:p w14:paraId="0F1CD153" w14:textId="3FCA19CF" w:rsidR="00A82120" w:rsidRPr="003D3FE1" w:rsidRDefault="00A82120" w:rsidP="00E216F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F972262" w14:textId="77777777" w:rsidR="00A82120" w:rsidRPr="003D3FE1" w:rsidRDefault="00A82120" w:rsidP="00E216F1">
      <w:pPr>
        <w:pStyle w:val="ListParagraph"/>
      </w:pPr>
    </w:p>
    <w:p w14:paraId="75864CB3" w14:textId="0F56D93E" w:rsidR="00A82120" w:rsidRDefault="00A82120" w:rsidP="00E216F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11" w:author="Northcentral University" w:date="2019-03-20T17:10:00Z" w:initials="NU">
    <w:p w14:paraId="17FFF21A" w14:textId="7EB3215C" w:rsidR="00A82120" w:rsidRDefault="00A82120" w:rsidP="00E216F1">
      <w:pPr>
        <w:pStyle w:val="CommentText"/>
      </w:pPr>
      <w:r>
        <w:rPr>
          <w:rStyle w:val="CommentReference"/>
        </w:rPr>
        <w:annotationRef/>
      </w:r>
      <w:r w:rsidRPr="00D67B9F">
        <w:t xml:space="preserve">Select the heading that reflects </w:t>
      </w:r>
      <w:r>
        <w:t>which of the two you will be doing.</w:t>
      </w:r>
    </w:p>
  </w:comment>
  <w:comment w:id="112" w:author="Northcentral University" w:date="2019-03-20T17:11:00Z" w:initials="NU">
    <w:p w14:paraId="7C9A9CAE" w14:textId="1820FF4F" w:rsidR="00A82120" w:rsidRDefault="00A82120" w:rsidP="00E216F1">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7" w:history="1">
        <w:r w:rsidRPr="0001480B">
          <w:rPr>
            <w:rStyle w:val="Hyperlink"/>
            <w:sz w:val="22"/>
          </w:rPr>
          <w:t>here</w:t>
        </w:r>
      </w:hyperlink>
      <w:r>
        <w:t>.</w:t>
      </w:r>
    </w:p>
  </w:comment>
  <w:comment w:id="116" w:author="Northcentral University" w:date="2019-03-20T17:12:00Z" w:initials="NU">
    <w:p w14:paraId="00AEE225" w14:textId="79F75FB1" w:rsidR="00A82120" w:rsidRDefault="00A82120" w:rsidP="00E216F1">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17" w:author="Northcentral University" w:date="2019-03-20T17:12:00Z" w:initials="NU">
    <w:p w14:paraId="338C64AF" w14:textId="0A44014E" w:rsidR="00A82120" w:rsidRDefault="00A82120" w:rsidP="00E216F1">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18" w:author="Northcentral University" w:date="2019-03-20T17:13:00Z" w:initials="NU">
    <w:p w14:paraId="6D7DA092" w14:textId="56FF1D08" w:rsidR="00A82120" w:rsidRDefault="00A82120" w:rsidP="00E216F1">
      <w:pPr>
        <w:pStyle w:val="CommentText"/>
      </w:pPr>
      <w:r>
        <w:rPr>
          <w:rStyle w:val="CommentReference"/>
        </w:rPr>
        <w:annotationRef/>
      </w:r>
      <w:r w:rsidRPr="003D3FE1">
        <w:t>A paragraph is not required to introduce the operational definitions; a single sentence introducing this section is sufficient.</w:t>
      </w:r>
    </w:p>
  </w:comment>
  <w:comment w:id="119" w:author="Northcentral University" w:date="2019-03-20T17:13:00Z" w:initials="NU">
    <w:p w14:paraId="4DB9F006" w14:textId="77777777" w:rsidR="00A82120" w:rsidRPr="00A4025A" w:rsidRDefault="00A82120" w:rsidP="00E216F1">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54979A0F" w14:textId="77777777" w:rsidR="00A82120" w:rsidRPr="00A4025A" w:rsidRDefault="00A82120" w:rsidP="00E216F1">
      <w:pPr>
        <w:pStyle w:val="CommentText"/>
      </w:pPr>
    </w:p>
    <w:p w14:paraId="7D97B889" w14:textId="468B07C7" w:rsidR="00A82120" w:rsidRDefault="00A82120" w:rsidP="00E216F1">
      <w:pPr>
        <w:pStyle w:val="CommentText"/>
      </w:pPr>
      <w:r w:rsidRPr="00A4025A">
        <w:t>Maintain Level 3 heading formatting for each variable.</w:t>
      </w:r>
      <w:r>
        <w:t xml:space="preserve"> </w:t>
      </w:r>
    </w:p>
  </w:comment>
  <w:comment w:id="126" w:author="Northcentral University" w:date="2019-03-26T09:36:00Z" w:initials="NU">
    <w:p w14:paraId="06618D16" w14:textId="77777777" w:rsidR="00A82120" w:rsidRDefault="00A82120" w:rsidP="00E216F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8" w:history="1">
        <w:r w:rsidRPr="00104633">
          <w:rPr>
            <w:rStyle w:val="Hyperlink"/>
            <w:rFonts w:eastAsiaTheme="majorEastAsia"/>
            <w:sz w:val="20"/>
          </w:rPr>
          <w:t>here.</w:t>
        </w:r>
      </w:hyperlink>
    </w:p>
    <w:p w14:paraId="2A58A052" w14:textId="250B2463" w:rsidR="00A82120" w:rsidRDefault="00A82120" w:rsidP="00E216F1">
      <w:pPr>
        <w:pStyle w:val="CommentText"/>
      </w:pPr>
    </w:p>
  </w:comment>
  <w:comment w:id="131" w:author="Northcentral University" w:date="2019-03-20T17:13:00Z" w:initials="NU">
    <w:p w14:paraId="30BD9A1C" w14:textId="4034306F" w:rsidR="00A82120" w:rsidRDefault="00A82120" w:rsidP="00E216F1">
      <w:pPr>
        <w:pStyle w:val="CommentText"/>
      </w:pPr>
      <w:r>
        <w:rPr>
          <w:rStyle w:val="CommentReference"/>
        </w:rPr>
        <w:annotationRef/>
      </w:r>
      <w:r w:rsidRPr="003D3FE1">
        <w:t xml:space="preserve">Tip: Assumptions, limitations, and delimitations are related but distinct concepts. For additional information, click </w:t>
      </w:r>
      <w:hyperlink r:id="rId19" w:history="1">
        <w:r w:rsidRPr="003D3FE1">
          <w:rPr>
            <w:rStyle w:val="Hyperlink"/>
            <w:rFonts w:eastAsiaTheme="majorEastAsia"/>
            <w:sz w:val="22"/>
            <w:szCs w:val="22"/>
          </w:rPr>
          <w:t>here</w:t>
        </w:r>
      </w:hyperlink>
      <w:r w:rsidRPr="003D3FE1">
        <w:t>.</w:t>
      </w:r>
    </w:p>
  </w:comment>
  <w:comment w:id="135" w:author="Northcentral University" w:date="2019-03-20T17:13:00Z" w:initials="NU">
    <w:p w14:paraId="6B3EA252" w14:textId="38B741A0" w:rsidR="00A82120" w:rsidRDefault="00A82120" w:rsidP="00E216F1">
      <w:pPr>
        <w:pStyle w:val="CommentText"/>
      </w:pPr>
      <w:r>
        <w:rPr>
          <w:rStyle w:val="CommentReference"/>
        </w:rPr>
        <w:annotationRef/>
      </w:r>
      <w:r w:rsidRPr="003D3FE1">
        <w:t xml:space="preserve">Tip: The study limitations will be revisited in Chapter 5.  </w:t>
      </w:r>
    </w:p>
  </w:comment>
  <w:comment w:id="139" w:author="Northcentral University" w:date="2019-03-20T17:13:00Z" w:initials="NU">
    <w:p w14:paraId="3051C16F" w14:textId="41BD49BB" w:rsidR="00A82120" w:rsidRDefault="00A82120" w:rsidP="00E216F1">
      <w:pPr>
        <w:pStyle w:val="CommentText"/>
      </w:pPr>
      <w:r>
        <w:rPr>
          <w:rStyle w:val="CommentReference"/>
        </w:rPr>
        <w:annotationRef/>
      </w:r>
      <w:r w:rsidRPr="003D3FE1">
        <w:t>Tip: Limited time and resources are not considered to be limitations or delimitations, as all studies are limited by these factors.</w:t>
      </w:r>
    </w:p>
  </w:comment>
  <w:comment w:id="143" w:author="Northcentral University" w:date="2019-03-20T17:14:00Z" w:initials="NU">
    <w:p w14:paraId="4B61F85B" w14:textId="5308490C" w:rsidR="00A82120" w:rsidRDefault="00A82120" w:rsidP="00E216F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44" w:author="Northcentral University" w:date="2019-03-20T17:14:00Z" w:initials="NU">
    <w:p w14:paraId="046267F3" w14:textId="620A6BD8" w:rsidR="00A82120" w:rsidRDefault="00A82120" w:rsidP="00E216F1">
      <w:pPr>
        <w:pStyle w:val="CommentText"/>
      </w:pPr>
      <w:r>
        <w:rPr>
          <w:rStyle w:val="CommentReference"/>
        </w:rPr>
        <w:annotationRef/>
      </w:r>
      <w:r w:rsidRPr="003D3FE1">
        <w:t xml:space="preserve">Tip: For guidance on ethical considerations in human subjects research, click </w:t>
      </w:r>
      <w:hyperlink r:id="rId20" w:history="1">
        <w:r w:rsidRPr="003D3FE1">
          <w:rPr>
            <w:rStyle w:val="Hyperlink"/>
            <w:rFonts w:eastAsiaTheme="majorEastAsia"/>
            <w:sz w:val="22"/>
          </w:rPr>
          <w:t>here</w:t>
        </w:r>
      </w:hyperlink>
      <w:r w:rsidRPr="003D3FE1">
        <w:t>.</w:t>
      </w:r>
    </w:p>
  </w:comment>
  <w:comment w:id="154" w:author="Northcentral University" w:date="2019-03-20T17:14:00Z" w:initials="NU">
    <w:p w14:paraId="5271CADA" w14:textId="76C6FBB4" w:rsidR="00A82120" w:rsidRDefault="00A82120" w:rsidP="00E216F1">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58" w:author="Northcentral University" w:date="2019-03-20T17:15:00Z" w:initials="NU">
    <w:p w14:paraId="1D2D8ABD" w14:textId="0530F155" w:rsidR="00A82120" w:rsidRDefault="00A82120" w:rsidP="00E216F1">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64" w:author="Northcentral University" w:date="2019-03-20T17:15:00Z" w:initials="NU">
    <w:p w14:paraId="65ACB338" w14:textId="77AAFF51" w:rsidR="00A82120" w:rsidRDefault="00A82120" w:rsidP="00E216F1">
      <w:pPr>
        <w:pStyle w:val="CommentText"/>
      </w:pPr>
      <w:r>
        <w:rPr>
          <w:rStyle w:val="CommentReference"/>
        </w:rPr>
        <w:annotationRef/>
      </w:r>
      <w:r w:rsidRPr="003D3FE1">
        <w:t>Tip: Present sufficient information so the reader can make an independent judgment regarding the interpretation of the findings.</w:t>
      </w:r>
    </w:p>
  </w:comment>
  <w:comment w:id="165" w:author="Northcentral University" w:date="2019-03-20T17:16:00Z" w:initials="NU">
    <w:p w14:paraId="20E5E96A" w14:textId="64771457" w:rsidR="00A82120" w:rsidRDefault="00A82120" w:rsidP="00E216F1">
      <w:pPr>
        <w:pStyle w:val="CommentText"/>
      </w:pPr>
      <w:r>
        <w:rPr>
          <w:rStyle w:val="CommentReference"/>
        </w:rPr>
        <w:annotationRef/>
      </w:r>
      <w:r w:rsidRPr="003D3FE1">
        <w:t>Repeat this process for each research question.</w:t>
      </w:r>
    </w:p>
  </w:comment>
  <w:comment w:id="166" w:author="Northcentral University" w:date="2019-03-21T13:25:00Z" w:initials="NU">
    <w:p w14:paraId="7D47713D" w14:textId="35A6A074" w:rsidR="00A82120" w:rsidRDefault="00A82120" w:rsidP="00E216F1">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67" w:author="Northcentral University" w:date="2019-03-21T13:31:00Z" w:initials="NU">
    <w:p w14:paraId="45994E4A" w14:textId="11DE199A" w:rsidR="00A82120" w:rsidRDefault="00A82120" w:rsidP="00E216F1">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68" w:author="Northcentral University" w:date="2019-03-21T13:31:00Z" w:initials="NU">
    <w:p w14:paraId="19789E5D" w14:textId="2966E6A5" w:rsidR="00A82120" w:rsidRDefault="00A82120" w:rsidP="00E216F1">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69" w:author="Northcentral University" w:date="2019-03-21T13:31:00Z" w:initials="NU">
    <w:p w14:paraId="705983E9" w14:textId="792F6EF1" w:rsidR="00A82120" w:rsidRDefault="00A82120" w:rsidP="00E216F1">
      <w:pPr>
        <w:pStyle w:val="CommentText"/>
      </w:pPr>
      <w:r>
        <w:rPr>
          <w:rStyle w:val="CommentReference"/>
        </w:rPr>
        <w:annotationRef/>
      </w:r>
      <w:r w:rsidRPr="003D3FE1">
        <w:t>Tip: Review published articles that used the same design for examples of how to present qualitative, thematic findings.</w:t>
      </w:r>
    </w:p>
  </w:comment>
  <w:comment w:id="175" w:author="Northcentral University" w:date="2019-03-26T09:43:00Z" w:initials="NU">
    <w:p w14:paraId="028DCA1B" w14:textId="1253BA82" w:rsidR="00A82120" w:rsidRDefault="00A82120" w:rsidP="00E216F1">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1" w:history="1">
        <w:r w:rsidRPr="00104633">
          <w:rPr>
            <w:rStyle w:val="Hyperlink"/>
            <w:rFonts w:eastAsiaTheme="majorEastAsia"/>
            <w:sz w:val="20"/>
          </w:rPr>
          <w:t>here.</w:t>
        </w:r>
      </w:hyperlink>
    </w:p>
  </w:comment>
  <w:comment w:id="183" w:author="Northcentral University" w:date="2019-03-21T13:31:00Z" w:initials="NU">
    <w:p w14:paraId="403A928B" w14:textId="63C72346" w:rsidR="00A82120" w:rsidRDefault="00A82120" w:rsidP="00E216F1">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87" w:author="Northcentral University" w:date="2019-03-20T17:16:00Z" w:initials="NU">
    <w:p w14:paraId="55B5375A" w14:textId="77777777" w:rsidR="00A82120" w:rsidRDefault="00A82120" w:rsidP="00E216F1">
      <w:pPr>
        <w:pStyle w:val="CommentText"/>
      </w:pPr>
      <w:r>
        <w:rPr>
          <w:rStyle w:val="CommentReference"/>
        </w:rPr>
        <w:annotationRef/>
      </w:r>
      <w:r w:rsidRPr="003D3FE1">
        <w:t>Repeat this process for each research question.</w:t>
      </w:r>
    </w:p>
  </w:comment>
  <w:comment w:id="204" w:author="Northcentral University" w:date="2019-03-21T13:45:00Z" w:initials="NU">
    <w:p w14:paraId="0962CC90" w14:textId="03D387C6" w:rsidR="00A82120" w:rsidRDefault="00A82120" w:rsidP="00E216F1">
      <w:pPr>
        <w:pStyle w:val="CommentText"/>
      </w:pPr>
      <w:r>
        <w:rPr>
          <w:rStyle w:val="CommentReference"/>
        </w:rPr>
        <w:annotationRef/>
      </w:r>
      <w:r w:rsidRPr="003D3FE1">
        <w:t>Tip: Create your reference list as you develop each section. As each citation is included in the paper, insert the reference in this section.</w:t>
      </w:r>
    </w:p>
    <w:p w14:paraId="650C5918" w14:textId="25C2E754" w:rsidR="00A82120" w:rsidRDefault="00A82120" w:rsidP="00E216F1">
      <w:pPr>
        <w:pStyle w:val="CommentText"/>
      </w:pPr>
    </w:p>
    <w:p w14:paraId="2E4E6DFB" w14:textId="1DC0DDE9" w:rsidR="00A82120" w:rsidRDefault="00A82120" w:rsidP="00E216F1">
      <w:pPr>
        <w:pStyle w:val="CommentText"/>
      </w:pPr>
      <w:r>
        <w:t xml:space="preserve">Use the level 1 heading for the References title. </w:t>
      </w:r>
    </w:p>
    <w:p w14:paraId="678C3942" w14:textId="77777777" w:rsidR="00A82120" w:rsidRPr="003D3FE1" w:rsidRDefault="00A82120" w:rsidP="00E216F1">
      <w:pPr>
        <w:pStyle w:val="CommentText"/>
      </w:pPr>
    </w:p>
    <w:p w14:paraId="5AD58905" w14:textId="11DDFC78" w:rsidR="00A82120" w:rsidRDefault="00A82120" w:rsidP="00E216F1">
      <w:pPr>
        <w:pStyle w:val="CommentText"/>
      </w:pPr>
      <w:r w:rsidRPr="003D3FE1">
        <w:t>If using a citation software, ensure all information is included and properly formatted. Although such programs can be helpful, they are not always correct.</w:t>
      </w:r>
    </w:p>
  </w:comment>
  <w:comment w:id="205" w:author="Northcentral University" w:date="2019-03-21T13:46:00Z" w:initials="NU">
    <w:p w14:paraId="38A59CC1" w14:textId="41507D33" w:rsidR="00A82120" w:rsidRPr="003D3FE1" w:rsidRDefault="00A82120" w:rsidP="00E216F1">
      <w:pPr>
        <w:pStyle w:val="CommentText"/>
      </w:pPr>
      <w:r>
        <w:rPr>
          <w:rStyle w:val="CommentReference"/>
        </w:rPr>
        <w:annotationRef/>
      </w:r>
      <w:r w:rsidRPr="003D3FE1">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A82120" w:rsidRPr="003D3FE1" w:rsidRDefault="00A82120" w:rsidP="00E216F1">
      <w:pPr>
        <w:pStyle w:val="CommentText"/>
      </w:pPr>
    </w:p>
    <w:p w14:paraId="4EBE3016" w14:textId="77777777" w:rsidR="00A82120" w:rsidRDefault="00A82120" w:rsidP="00E216F1">
      <w:pPr>
        <w:pStyle w:val="CommentText"/>
      </w:pPr>
      <w:r w:rsidRPr="003D3FE1">
        <w:t xml:space="preserve">The </w:t>
      </w:r>
      <w:r w:rsidRPr="00507982">
        <w:t>R</w:t>
      </w:r>
      <w:r w:rsidRPr="003D3FE1">
        <w:t>eferences should be alphabetized by the last name of the first author.</w:t>
      </w:r>
    </w:p>
    <w:p w14:paraId="7147AE1B" w14:textId="77777777" w:rsidR="00A82120" w:rsidRDefault="00A82120" w:rsidP="00E216F1">
      <w:pPr>
        <w:pStyle w:val="CommentText"/>
      </w:pPr>
    </w:p>
    <w:p w14:paraId="28C8ADFF" w14:textId="61AEBF5B" w:rsidR="00A82120" w:rsidRDefault="00A82120" w:rsidP="00E216F1">
      <w:pPr>
        <w:rPr>
          <w:rStyle w:val="Hyperlink"/>
          <w:sz w:val="22"/>
        </w:rPr>
      </w:pPr>
      <w:r w:rsidRPr="00507982">
        <w:rPr>
          <w:i/>
          <w:sz w:val="22"/>
        </w:rPr>
        <w:t>Note</w:t>
      </w:r>
      <w:r w:rsidRPr="00507982">
        <w:rPr>
          <w:sz w:val="22"/>
        </w:rPr>
        <w:t xml:space="preserve">. </w:t>
      </w:r>
      <w:hyperlink r:id="rId22" w:history="1">
        <w:r w:rsidRPr="00D3557B">
          <w:rPr>
            <w:rStyle w:val="Hyperlink"/>
            <w:sz w:val="20"/>
          </w:rPr>
          <w:t>Academic Writer</w:t>
        </w:r>
      </w:hyperlink>
      <w:r>
        <w:t xml:space="preserve">, an APA Style resource provided to NCU students, has over 150 sample references. Learn how to register for an account </w:t>
      </w:r>
      <w:hyperlink r:id="rId23" w:history="1">
        <w:r w:rsidRPr="00D3557B">
          <w:rPr>
            <w:rStyle w:val="Hyperlink"/>
            <w:sz w:val="20"/>
          </w:rPr>
          <w:t>here</w:t>
        </w:r>
      </w:hyperlink>
      <w:r>
        <w:t>.</w:t>
      </w:r>
    </w:p>
    <w:p w14:paraId="4E3620C0" w14:textId="714CC258" w:rsidR="00A82120" w:rsidRDefault="00A82120" w:rsidP="00E216F1"/>
  </w:comment>
  <w:comment w:id="210" w:author="Northcentral University" w:date="2020-09-20T19:06:00Z" w:initials="NU">
    <w:p w14:paraId="05F54F5C" w14:textId="77777777" w:rsidR="00A82120" w:rsidRPr="003D3FE1" w:rsidRDefault="00A82120" w:rsidP="00E216F1">
      <w:pPr>
        <w:pStyle w:val="CommentText"/>
      </w:pPr>
      <w:r>
        <w:rPr>
          <w:rStyle w:val="CommentReference"/>
        </w:rPr>
        <w:annotationRef/>
      </w:r>
      <w:r>
        <w:rPr>
          <w:rStyle w:val="CommentReference"/>
        </w:rPr>
        <w:annotationRef/>
      </w:r>
      <w:r w:rsidRPr="003D3FE1">
        <w:t xml:space="preserve">Each appendix </w:t>
      </w:r>
      <w:r w:rsidRPr="00507982">
        <w:t>referenced</w:t>
      </w:r>
      <w:r w:rsidRPr="003D3FE1">
        <w:t xml:space="preserve"> in the text should appear in this section at the end of the manuscript. Appendices should be listed in the order referenced in the text.</w:t>
      </w:r>
    </w:p>
    <w:p w14:paraId="2EF22290" w14:textId="77777777" w:rsidR="00A82120" w:rsidRPr="003D3FE1" w:rsidRDefault="00A82120" w:rsidP="00E216F1">
      <w:pPr>
        <w:pStyle w:val="CommentText"/>
      </w:pPr>
    </w:p>
    <w:p w14:paraId="1A24B340" w14:textId="77777777" w:rsidR="00A82120" w:rsidRDefault="00A82120" w:rsidP="00E216F1">
      <w:pPr>
        <w:pStyle w:val="CommentText"/>
      </w:pPr>
      <w:r w:rsidRPr="003D3FE1">
        <w:rPr>
          <w:szCs w:val="22"/>
        </w:rPr>
        <w:t>Remember to include each appendix in your Table of Contents</w:t>
      </w:r>
      <w:r>
        <w:rPr>
          <w:szCs w:val="22"/>
        </w:rPr>
        <w:t xml:space="preserve">. Apply the </w:t>
      </w:r>
      <w:r>
        <w:t xml:space="preserve">level 1 heading for each appendix title and the appendix name. Replace “XXX” with the appendix name. </w:t>
      </w:r>
    </w:p>
    <w:p w14:paraId="1F519A84" w14:textId="0CFD55ED" w:rsidR="00A82120" w:rsidRDefault="00A82120" w:rsidP="00E216F1">
      <w:pPr>
        <w:pStyle w:val="CommentText"/>
      </w:pPr>
    </w:p>
  </w:comment>
  <w:comment w:id="211" w:author="Northcentral University" w:date="2019-03-21T13:49:00Z" w:initials="NU">
    <w:p w14:paraId="4E4FA913" w14:textId="0756EC25" w:rsidR="00A82120" w:rsidRDefault="00A82120" w:rsidP="00E216F1">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8E4BA6" w15:done="1"/>
  <w15:commentEx w15:paraId="017B326C" w15:done="0"/>
  <w15:commentEx w15:paraId="29ED72C2"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1"/>
  <w15:commentEx w15:paraId="52C5FE41" w15:done="0"/>
  <w15:commentEx w15:paraId="6EBAAE33" w15:done="0"/>
  <w15:commentEx w15:paraId="1CB5C658" w15:done="0"/>
  <w15:commentEx w15:paraId="59E85B33" w15:done="0"/>
  <w15:commentEx w15:paraId="26E9CF4E" w15:done="1"/>
  <w15:commentEx w15:paraId="3EE08BB1" w15:done="0"/>
  <w15:commentEx w15:paraId="77966D82" w15:done="0"/>
  <w15:commentEx w15:paraId="7BD26D00" w15:done="0"/>
  <w15:commentEx w15:paraId="69AC55F0" w15:done="0"/>
  <w15:commentEx w15:paraId="575694B2" w15:done="0"/>
  <w15:commentEx w15:paraId="2BDC4A99" w15:done="0"/>
  <w15:commentEx w15:paraId="1F81DFB9" w15:done="0"/>
  <w15:commentEx w15:paraId="26833CD6" w15:done="0"/>
  <w15:commentEx w15:paraId="61C6996B" w15:done="0"/>
  <w15:commentEx w15:paraId="0194FE30" w15:done="0"/>
  <w15:commentEx w15:paraId="01EA717D" w15:done="0"/>
  <w15:commentEx w15:paraId="543928DC"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26EB790" w16cex:dateUtc="2019-03-20T21:03:00Z"/>
  <w16cex:commentExtensible w16cex:durableId="23121205" w16cex:dateUtc="2020-09-20T23:56:00Z"/>
  <w16cex:commentExtensible w16cex:durableId="226EB791" w16cex:dateUtc="2019-03-20T21:07:00Z"/>
  <w16cex:commentExtensible w16cex:durableId="226EB792" w16cex:dateUtc="2019-03-20T21:07:00Z"/>
  <w16cex:commentExtensible w16cex:durableId="226EB793" w16cex:dateUtc="2019-03-20T21:08:00Z"/>
  <w16cex:commentExtensible w16cex:durableId="226EB794" w16cex:dateUtc="2019-03-20T21:08:00Z"/>
  <w16cex:commentExtensible w16cex:durableId="226EB795" w16cex:dateUtc="2019-03-26T13:30:00Z"/>
  <w16cex:commentExtensible w16cex:durableId="226EB796" w16cex:dateUtc="2019-03-20T21:08:00Z"/>
  <w16cex:commentExtensible w16cex:durableId="226EB797" w16cex:dateUtc="2019-03-20T21:09:00Z"/>
  <w16cex:commentExtensible w16cex:durableId="226EB798" w16cex:dateUtc="2019-03-26T13:31: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Extensible w16cex:durableId="226EB7B2" w16cex:dateUtc="2019-03-21T17:45:00Z"/>
  <w16cex:commentExtensible w16cex:durableId="226EB7B3" w16cex:dateUtc="2019-03-21T17:46:00Z"/>
  <w16cex:commentExtensible w16cex:durableId="2311FCD3" w16cex:dateUtc="2020-09-20T23:06:00Z"/>
  <w16cex:commentExtensible w16cex:durableId="226EB7B5" w16cex:dateUtc="2019-03-21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8E4BA6" w16cid:durableId="226EB76C"/>
  <w16cid:commentId w16cid:paraId="017B326C" w16cid:durableId="226EB76F"/>
  <w16cid:commentId w16cid:paraId="29ED72C2" w16cid:durableId="226EB771"/>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59E85B33" w16cid:durableId="226EB780"/>
  <w16cid:commentId w16cid:paraId="26E9CF4E" w16cid:durableId="226EB783"/>
  <w16cid:commentId w16cid:paraId="3EE08BB1" w16cid:durableId="226EB789"/>
  <w16cid:commentId w16cid:paraId="77966D82" w16cid:durableId="226EB78C"/>
  <w16cid:commentId w16cid:paraId="7BD26D00" w16cid:durableId="226EB78D"/>
  <w16cid:commentId w16cid:paraId="69AC55F0" w16cid:durableId="226EB78E"/>
  <w16cid:commentId w16cid:paraId="575694B2" w16cid:durableId="226EB78F"/>
  <w16cid:commentId w16cid:paraId="2BDC4A99" w16cid:durableId="226EB790"/>
  <w16cid:commentId w16cid:paraId="1F81DFB9" w16cid:durableId="23121205"/>
  <w16cid:commentId w16cid:paraId="26833CD6" w16cid:durableId="226EB791"/>
  <w16cid:commentId w16cid:paraId="61C6996B" w16cid:durableId="226EB792"/>
  <w16cid:commentId w16cid:paraId="0194FE30" w16cid:durableId="226EB793"/>
  <w16cid:commentId w16cid:paraId="01EA717D" w16cid:durableId="226EB794"/>
  <w16cid:commentId w16cid:paraId="543928DC" w16cid:durableId="226EB795"/>
  <w16cid:commentId w16cid:paraId="4FB5E0D1" w16cid:durableId="226EB796"/>
  <w16cid:commentId w16cid:paraId="1D3FCDEE" w16cid:durableId="226EB797"/>
  <w16cid:commentId w16cid:paraId="46301133" w16cid:durableId="226EB798"/>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57C5B" w14:textId="77777777" w:rsidR="00524DFC" w:rsidRDefault="00524DFC" w:rsidP="00E216F1">
      <w:r>
        <w:separator/>
      </w:r>
    </w:p>
  </w:endnote>
  <w:endnote w:type="continuationSeparator" w:id="0">
    <w:p w14:paraId="23CAFBE4" w14:textId="77777777" w:rsidR="00524DFC" w:rsidRDefault="00524DFC" w:rsidP="00E216F1">
      <w:r>
        <w:continuationSeparator/>
      </w:r>
    </w:p>
  </w:endnote>
  <w:endnote w:type="continuationNotice" w:id="1">
    <w:p w14:paraId="2C45498D" w14:textId="77777777" w:rsidR="00524DFC" w:rsidRDefault="00524DFC"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9133" w14:textId="77777777" w:rsidR="00E216F1" w:rsidRDefault="00E2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E216F1">
    <w:pPr>
      <w:pStyle w:val="Footer"/>
    </w:pPr>
  </w:p>
  <w:p w14:paraId="7D74E32A" w14:textId="77777777" w:rsidR="00A82120" w:rsidRDefault="00A82120"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E216F1">
    <w:pPr>
      <w:pStyle w:val="Footer"/>
    </w:pPr>
  </w:p>
  <w:p w14:paraId="07AF2958" w14:textId="05FC8071" w:rsidR="00A82120" w:rsidRDefault="00A82120"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E8921" w14:textId="77777777" w:rsidR="00524DFC" w:rsidRDefault="00524DFC" w:rsidP="00E216F1">
      <w:r>
        <w:separator/>
      </w:r>
    </w:p>
  </w:footnote>
  <w:footnote w:type="continuationSeparator" w:id="0">
    <w:p w14:paraId="48F708C6" w14:textId="77777777" w:rsidR="00524DFC" w:rsidRDefault="00524DFC" w:rsidP="00E216F1">
      <w:r>
        <w:continuationSeparator/>
      </w:r>
    </w:p>
  </w:footnote>
  <w:footnote w:type="continuationNotice" w:id="1">
    <w:p w14:paraId="6B8B77FF" w14:textId="77777777" w:rsidR="00524DFC" w:rsidRDefault="00524DFC"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18A1" w14:textId="77777777" w:rsidR="00E216F1" w:rsidRDefault="00E21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42FB" w14:textId="77777777" w:rsidR="00E216F1" w:rsidRDefault="00E21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BB95" w14:textId="77777777" w:rsidR="00E216F1" w:rsidRDefault="00E216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3"/>
  </w:num>
  <w:num w:numId="5" w16cid:durableId="658193501">
    <w:abstractNumId w:val="42"/>
  </w:num>
  <w:num w:numId="6" w16cid:durableId="1259026041">
    <w:abstractNumId w:val="21"/>
  </w:num>
  <w:num w:numId="7" w16cid:durableId="1817914243">
    <w:abstractNumId w:val="29"/>
  </w:num>
  <w:num w:numId="8" w16cid:durableId="1710954077">
    <w:abstractNumId w:val="22"/>
  </w:num>
  <w:num w:numId="9" w16cid:durableId="13195083">
    <w:abstractNumId w:val="35"/>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2"/>
  </w:num>
  <w:num w:numId="21" w16cid:durableId="1164056023">
    <w:abstractNumId w:val="28"/>
  </w:num>
  <w:num w:numId="22" w16cid:durableId="263617091">
    <w:abstractNumId w:val="44"/>
  </w:num>
  <w:num w:numId="23" w16cid:durableId="842235073">
    <w:abstractNumId w:val="27"/>
  </w:num>
  <w:num w:numId="24" w16cid:durableId="1644387737">
    <w:abstractNumId w:val="16"/>
  </w:num>
  <w:num w:numId="25" w16cid:durableId="395589238">
    <w:abstractNumId w:val="2"/>
  </w:num>
  <w:num w:numId="26" w16cid:durableId="2124225583">
    <w:abstractNumId w:val="41"/>
  </w:num>
  <w:num w:numId="27" w16cid:durableId="1606957840">
    <w:abstractNumId w:val="0"/>
  </w:num>
  <w:num w:numId="28" w16cid:durableId="535848022">
    <w:abstractNumId w:val="45"/>
  </w:num>
  <w:num w:numId="29" w16cid:durableId="1409423113">
    <w:abstractNumId w:val="40"/>
  </w:num>
  <w:num w:numId="30" w16cid:durableId="1899395601">
    <w:abstractNumId w:val="33"/>
  </w:num>
  <w:num w:numId="31" w16cid:durableId="317463635">
    <w:abstractNumId w:val="25"/>
  </w:num>
  <w:num w:numId="32" w16cid:durableId="673652143">
    <w:abstractNumId w:val="14"/>
  </w:num>
  <w:num w:numId="33" w16cid:durableId="1126506406">
    <w:abstractNumId w:val="11"/>
  </w:num>
  <w:num w:numId="34" w16cid:durableId="602495399">
    <w:abstractNumId w:val="31"/>
  </w:num>
  <w:num w:numId="35" w16cid:durableId="1318994074">
    <w:abstractNumId w:val="36"/>
  </w:num>
  <w:num w:numId="36" w16cid:durableId="133647365">
    <w:abstractNumId w:val="17"/>
  </w:num>
  <w:num w:numId="37" w16cid:durableId="1281688200">
    <w:abstractNumId w:val="34"/>
  </w:num>
  <w:num w:numId="38" w16cid:durableId="968391459">
    <w:abstractNumId w:val="10"/>
  </w:num>
  <w:num w:numId="39" w16cid:durableId="115950369">
    <w:abstractNumId w:val="7"/>
  </w:num>
  <w:num w:numId="40" w16cid:durableId="1277101940">
    <w:abstractNumId w:val="38"/>
  </w:num>
  <w:num w:numId="41" w16cid:durableId="784429395">
    <w:abstractNumId w:val="23"/>
  </w:num>
  <w:num w:numId="42" w16cid:durableId="1315336974">
    <w:abstractNumId w:val="4"/>
  </w:num>
  <w:num w:numId="43" w16cid:durableId="1252809516">
    <w:abstractNumId w:val="24"/>
  </w:num>
  <w:num w:numId="44" w16cid:durableId="455686022">
    <w:abstractNumId w:val="39"/>
  </w:num>
  <w:num w:numId="45" w16cid:durableId="1605533499">
    <w:abstractNumId w:val="5"/>
  </w:num>
  <w:num w:numId="46" w16cid:durableId="181004882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1480B"/>
    <w:rsid w:val="00017B79"/>
    <w:rsid w:val="00021F27"/>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70E7"/>
    <w:rsid w:val="0010238E"/>
    <w:rsid w:val="0010316D"/>
    <w:rsid w:val="0011439B"/>
    <w:rsid w:val="00116489"/>
    <w:rsid w:val="001209B3"/>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E1D22"/>
    <w:rsid w:val="002F59EF"/>
    <w:rsid w:val="003117A5"/>
    <w:rsid w:val="003139DA"/>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A10F3"/>
    <w:rsid w:val="004A4404"/>
    <w:rsid w:val="004B0186"/>
    <w:rsid w:val="004B0C52"/>
    <w:rsid w:val="004D5E6E"/>
    <w:rsid w:val="004D681A"/>
    <w:rsid w:val="004F0B64"/>
    <w:rsid w:val="004F53AC"/>
    <w:rsid w:val="00507982"/>
    <w:rsid w:val="005237FE"/>
    <w:rsid w:val="00524DFC"/>
    <w:rsid w:val="00530234"/>
    <w:rsid w:val="005422F4"/>
    <w:rsid w:val="005521AA"/>
    <w:rsid w:val="005546CC"/>
    <w:rsid w:val="00557AAA"/>
    <w:rsid w:val="005874FD"/>
    <w:rsid w:val="005919DC"/>
    <w:rsid w:val="005931F9"/>
    <w:rsid w:val="005A5EB1"/>
    <w:rsid w:val="005C1BA0"/>
    <w:rsid w:val="005C57F6"/>
    <w:rsid w:val="005C77D2"/>
    <w:rsid w:val="005D5189"/>
    <w:rsid w:val="005D57E6"/>
    <w:rsid w:val="005D64EF"/>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B763F"/>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51C4F"/>
    <w:rsid w:val="00856313"/>
    <w:rsid w:val="0085723C"/>
    <w:rsid w:val="008765DB"/>
    <w:rsid w:val="00882093"/>
    <w:rsid w:val="00885C27"/>
    <w:rsid w:val="00887A22"/>
    <w:rsid w:val="0089325F"/>
    <w:rsid w:val="008953B4"/>
    <w:rsid w:val="00896F63"/>
    <w:rsid w:val="008A088F"/>
    <w:rsid w:val="008A1293"/>
    <w:rsid w:val="008A237A"/>
    <w:rsid w:val="008B66EB"/>
    <w:rsid w:val="008D28B2"/>
    <w:rsid w:val="008D6225"/>
    <w:rsid w:val="008F516D"/>
    <w:rsid w:val="008F75B4"/>
    <w:rsid w:val="00910C55"/>
    <w:rsid w:val="009150A0"/>
    <w:rsid w:val="0091511F"/>
    <w:rsid w:val="009155DD"/>
    <w:rsid w:val="00921606"/>
    <w:rsid w:val="009269EC"/>
    <w:rsid w:val="00933C3F"/>
    <w:rsid w:val="00933F4C"/>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04A4"/>
    <w:rsid w:val="00A82120"/>
    <w:rsid w:val="00A827DA"/>
    <w:rsid w:val="00A90A5A"/>
    <w:rsid w:val="00A957E5"/>
    <w:rsid w:val="00A966D6"/>
    <w:rsid w:val="00AB22F6"/>
    <w:rsid w:val="00AB690D"/>
    <w:rsid w:val="00AC30BD"/>
    <w:rsid w:val="00AC3BED"/>
    <w:rsid w:val="00AD5586"/>
    <w:rsid w:val="00AD77F1"/>
    <w:rsid w:val="00AE080A"/>
    <w:rsid w:val="00AE63B9"/>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D00B18"/>
    <w:rsid w:val="00D03903"/>
    <w:rsid w:val="00D13402"/>
    <w:rsid w:val="00D14F90"/>
    <w:rsid w:val="00D225C2"/>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42EC6"/>
    <w:rsid w:val="00E5059B"/>
    <w:rsid w:val="00E52AB7"/>
    <w:rsid w:val="00E60688"/>
    <w:rsid w:val="00E650D4"/>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783D"/>
    <w:rsid w:val="00F07708"/>
    <w:rsid w:val="00F10C00"/>
    <w:rsid w:val="00F10DCF"/>
    <w:rsid w:val="00F1334F"/>
    <w:rsid w:val="00F1620E"/>
    <w:rsid w:val="00F21E96"/>
    <w:rsid w:val="00F30157"/>
    <w:rsid w:val="00F3692D"/>
    <w:rsid w:val="00F42D24"/>
    <w:rsid w:val="00F45C06"/>
    <w:rsid w:val="00F474C2"/>
    <w:rsid w:val="00F5303C"/>
    <w:rsid w:val="00F576D9"/>
    <w:rsid w:val="00F6147A"/>
    <w:rsid w:val="00F61CA8"/>
    <w:rsid w:val="00F77851"/>
    <w:rsid w:val="00F81758"/>
    <w:rsid w:val="00F920D8"/>
    <w:rsid w:val="00F9272D"/>
    <w:rsid w:val="00F9441A"/>
    <w:rsid w:val="00FA3132"/>
    <w:rsid w:val="00FB5272"/>
    <w:rsid w:val="00FD238C"/>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apastyle.apa.org/style-grammar-guidelines/paper-format/headings" TargetMode="External"/><Relationship Id="rId18" Type="http://schemas.openxmlformats.org/officeDocument/2006/relationships/hyperlink" Target="https://ncu.libguides.com/learnasc/groupsessions" TargetMode="External"/><Relationship Id="rId3" Type="http://schemas.openxmlformats.org/officeDocument/2006/relationships/hyperlink" Target="https://ncu.libguides.com/editing/proofread" TargetMode="External"/><Relationship Id="rId21" Type="http://schemas.openxmlformats.org/officeDocument/2006/relationships/hyperlink" Target="https://ncu.libguides.com/learnasc/groupsessions"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irb/home"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ncu.libguides.com/learnasc/groupsessions" TargetMode="External"/><Relationship Id="rId20"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s://ncu.libguides.com/writingresources/synthesis" TargetMode="External"/><Relationship Id="rId23" Type="http://schemas.openxmlformats.org/officeDocument/2006/relationships/hyperlink" Target="https://ncu.libguides.com/APAStyle" TargetMode="External"/><Relationship Id="rId10" Type="http://schemas.openxmlformats.org/officeDocument/2006/relationships/hyperlink" Target="https://ncu.libguides.com/learnasc/groupsessions" TargetMode="External"/><Relationship Id="rId19" Type="http://schemas.openxmlformats.org/officeDocument/2006/relationships/hyperlink" Target="http://iisit.org/Vol6/IISITv6p323-337Ellis663.pdf"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apastyle.apa.org/style-grammar-guidelines/paper-format/headings" TargetMode="External"/><Relationship Id="rId22" Type="http://schemas.openxmlformats.org/officeDocument/2006/relationships/hyperlink" Target="https://academicwriter-apa-org.proxy1.ncu.edu/"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4</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5</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6</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7</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8</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10</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11</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2</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13</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14</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219870-B032-48ED-BDB4-DBF7FAEDC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33</Pages>
  <Words>5301</Words>
  <Characters>3021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27</cp:revision>
  <dcterms:created xsi:type="dcterms:W3CDTF">2023-05-13T15:44:00Z</dcterms:created>
  <dcterms:modified xsi:type="dcterms:W3CDTF">2023-05-13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